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8667" w14:textId="6E5BBC9A" w:rsidR="00FA2887" w:rsidRDefault="00BE2C8B" w:rsidP="006A109C">
      <w:pPr>
        <w:spacing w:after="0" w:line="240" w:lineRule="auto"/>
        <w:jc w:val="center"/>
        <w:rPr>
          <w:rFonts w:ascii="Arial" w:hAnsi="Arial" w:cs="Arial"/>
        </w:rPr>
      </w:pPr>
      <w:r w:rsidRPr="0AFD8267">
        <w:rPr>
          <w:rFonts w:ascii="Arial" w:hAnsi="Arial" w:cs="Arial"/>
        </w:rPr>
        <w:t xml:space="preserve">This is an optional checklist to help </w:t>
      </w:r>
      <w:r w:rsidR="00FA2887" w:rsidRPr="0AFD8267">
        <w:rPr>
          <w:rFonts w:ascii="Arial" w:hAnsi="Arial" w:cs="Arial"/>
        </w:rPr>
        <w:t>applicants</w:t>
      </w:r>
      <w:r w:rsidRPr="0AFD8267">
        <w:rPr>
          <w:rFonts w:ascii="Arial" w:hAnsi="Arial" w:cs="Arial"/>
        </w:rPr>
        <w:t xml:space="preserve"> compile the application package.</w:t>
      </w:r>
    </w:p>
    <w:p w14:paraId="5B830363" w14:textId="0374FD28" w:rsidR="00BE2C8B" w:rsidRPr="00AF30A2" w:rsidRDefault="00BE2C8B" w:rsidP="006A109C">
      <w:pPr>
        <w:spacing w:after="0" w:line="240" w:lineRule="auto"/>
        <w:jc w:val="center"/>
        <w:rPr>
          <w:rFonts w:ascii="Arial" w:hAnsi="Arial" w:cs="Arial"/>
        </w:rPr>
      </w:pPr>
      <w:r w:rsidRPr="103BC47E">
        <w:rPr>
          <w:rFonts w:ascii="Arial" w:hAnsi="Arial" w:cs="Arial"/>
        </w:rPr>
        <w:t xml:space="preserve">It is </w:t>
      </w:r>
      <w:r w:rsidRPr="00FA2887">
        <w:rPr>
          <w:rFonts w:ascii="Arial" w:hAnsi="Arial" w:cs="Arial"/>
          <w:b/>
          <w:bCs/>
        </w:rPr>
        <w:t>not</w:t>
      </w:r>
      <w:r w:rsidRPr="103BC47E">
        <w:rPr>
          <w:rFonts w:ascii="Arial" w:hAnsi="Arial" w:cs="Arial"/>
        </w:rPr>
        <w:t xml:space="preserve"> required</w:t>
      </w:r>
      <w:r w:rsidR="005864F7">
        <w:rPr>
          <w:rFonts w:ascii="Arial" w:hAnsi="Arial" w:cs="Arial"/>
        </w:rPr>
        <w:t>, nor does it need</w:t>
      </w:r>
      <w:r w:rsidRPr="103BC47E">
        <w:rPr>
          <w:rFonts w:ascii="Arial" w:hAnsi="Arial" w:cs="Arial"/>
        </w:rPr>
        <w:t xml:space="preserve"> to be submitted.</w:t>
      </w:r>
    </w:p>
    <w:tbl>
      <w:tblPr>
        <w:tblStyle w:val="TableGrid"/>
        <w:tblpPr w:leftFromText="180" w:rightFromText="180" w:vertAnchor="text" w:tblpY="1"/>
        <w:tblOverlap w:val="never"/>
        <w:tblW w:w="8977" w:type="dxa"/>
        <w:tblLook w:val="00A0" w:firstRow="1" w:lastRow="0" w:firstColumn="1" w:lastColumn="0" w:noHBand="0" w:noVBand="0"/>
      </w:tblPr>
      <w:tblGrid>
        <w:gridCol w:w="1515"/>
        <w:gridCol w:w="7462"/>
      </w:tblGrid>
      <w:tr w:rsidR="009939A0" w:rsidRPr="00436BFD" w14:paraId="4C211444" w14:textId="77777777" w:rsidTr="29C7DF3F">
        <w:tc>
          <w:tcPr>
            <w:tcW w:w="1515" w:type="dxa"/>
          </w:tcPr>
          <w:p w14:paraId="6422F379" w14:textId="77777777" w:rsidR="009939A0" w:rsidRPr="00AF30A2" w:rsidRDefault="009939A0" w:rsidP="004C3E30">
            <w:pPr>
              <w:rPr>
                <w:rFonts w:ascii="Arial" w:hAnsi="Arial" w:cs="Arial"/>
                <w:b/>
                <w:bCs/>
              </w:rPr>
            </w:pPr>
            <w:bookmarkStart w:id="0" w:name="_Toc382571189"/>
            <w:bookmarkStart w:id="1" w:name="_Toc395180699"/>
            <w:bookmarkStart w:id="2" w:name="_Toc381079928"/>
            <w:r w:rsidRPr="00AF30A2">
              <w:rPr>
                <w:rFonts w:ascii="Arial" w:hAnsi="Arial" w:cs="Arial"/>
                <w:b/>
                <w:bCs/>
              </w:rPr>
              <w:t>Attachment Number</w:t>
            </w:r>
          </w:p>
        </w:tc>
        <w:tc>
          <w:tcPr>
            <w:tcW w:w="7462" w:type="dxa"/>
          </w:tcPr>
          <w:p w14:paraId="2BE35AD9" w14:textId="2195825C" w:rsidR="009939A0" w:rsidRPr="00AF30A2" w:rsidRDefault="00522814" w:rsidP="004C3E3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tail</w:t>
            </w:r>
          </w:p>
        </w:tc>
      </w:tr>
      <w:tr w:rsidR="00AB0B15" w:rsidRPr="00436BFD" w14:paraId="7950B530" w14:textId="77777777" w:rsidTr="29C7DF3F">
        <w:trPr>
          <w:trHeight w:val="641"/>
        </w:trPr>
        <w:tc>
          <w:tcPr>
            <w:tcW w:w="1515" w:type="dxa"/>
          </w:tcPr>
          <w:p w14:paraId="30B08CA1" w14:textId="3E3D8DAA" w:rsidR="00AB0B15" w:rsidRPr="003171FD" w:rsidRDefault="00AB0B15" w:rsidP="00373D6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462" w:type="dxa"/>
          </w:tcPr>
          <w:p w14:paraId="000FCDA4" w14:textId="6755257A" w:rsidR="00AB0B15" w:rsidRPr="00421DDF" w:rsidRDefault="00673AB7" w:rsidP="00DA594B">
            <w:pPr>
              <w:tabs>
                <w:tab w:val="left" w:pos="271"/>
              </w:tabs>
              <w:spacing w:after="160" w:line="259" w:lineRule="auto"/>
              <w:ind w:left="331" w:hanging="331"/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The project prioritizes </w:t>
            </w:r>
            <w:r w:rsidR="003D3D5D">
              <w:rPr>
                <w:rFonts w:ascii="Arial" w:hAnsi="Arial" w:cs="Arial"/>
              </w:rPr>
              <w:t>all</w:t>
            </w:r>
            <w:r>
              <w:rPr>
                <w:rFonts w:ascii="Arial" w:hAnsi="Arial" w:cs="Arial"/>
              </w:rPr>
              <w:t xml:space="preserve"> CERRI </w:t>
            </w:r>
            <w:r w:rsidR="007D2485">
              <w:rPr>
                <w:rFonts w:ascii="Arial" w:hAnsi="Arial" w:cs="Arial"/>
              </w:rPr>
              <w:t>p</w:t>
            </w:r>
            <w:r>
              <w:rPr>
                <w:rFonts w:ascii="Arial" w:hAnsi="Arial" w:cs="Arial"/>
              </w:rPr>
              <w:t>rogram goals. (See solicitation manual, Section I.</w:t>
            </w:r>
            <w:r w:rsidR="007D5D29">
              <w:rPr>
                <w:rFonts w:ascii="Arial" w:hAnsi="Arial" w:cs="Arial"/>
              </w:rPr>
              <w:t>B</w:t>
            </w:r>
            <w:r w:rsidR="000F2F19">
              <w:rPr>
                <w:rFonts w:ascii="Arial" w:hAnsi="Arial" w:cs="Arial"/>
              </w:rPr>
              <w:t>.3</w:t>
            </w:r>
            <w:r>
              <w:rPr>
                <w:rFonts w:ascii="Arial" w:hAnsi="Arial" w:cs="Arial"/>
              </w:rPr>
              <w:t>)</w:t>
            </w:r>
          </w:p>
        </w:tc>
      </w:tr>
      <w:tr w:rsidR="009D3E6E" w:rsidRPr="00436BFD" w14:paraId="64A8809B" w14:textId="77777777" w:rsidTr="29C7DF3F">
        <w:trPr>
          <w:trHeight w:val="1613"/>
        </w:trPr>
        <w:tc>
          <w:tcPr>
            <w:tcW w:w="1515" w:type="dxa"/>
          </w:tcPr>
          <w:p w14:paraId="4C4CB942" w14:textId="51FD07C9" w:rsidR="009D3E6E" w:rsidRPr="003171FD" w:rsidRDefault="0044634D" w:rsidP="003171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  <w:r w:rsidR="00B64A07" w:rsidRPr="003171FD">
              <w:rPr>
                <w:rFonts w:ascii="Arial" w:hAnsi="Arial" w:cs="Arial"/>
              </w:rPr>
              <w:t>1</w:t>
            </w:r>
          </w:p>
        </w:tc>
        <w:tc>
          <w:tcPr>
            <w:tcW w:w="7462" w:type="dxa"/>
          </w:tcPr>
          <w:p w14:paraId="4C9FC3CB" w14:textId="77777777" w:rsidR="00B64A07" w:rsidRDefault="00B64A07" w:rsidP="003171FD">
            <w:pPr>
              <w:ind w:left="346" w:hanging="346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pplication</w:t>
            </w:r>
            <w:r w:rsidRPr="7CC69146">
              <w:rPr>
                <w:rFonts w:ascii="Arial" w:hAnsi="Arial" w:cs="Arial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Form</w:t>
            </w:r>
            <w:r>
              <w:rPr>
                <w:rFonts w:ascii="Arial" w:hAnsi="Arial" w:cs="Arial"/>
              </w:rPr>
              <w:t>: Review the following for completeness.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  <w:p w14:paraId="282713D2" w14:textId="77777777" w:rsidR="00B64A07" w:rsidRDefault="00B64A07" w:rsidP="003171FD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Complete questions 1-15.</w:t>
            </w:r>
          </w:p>
          <w:p w14:paraId="12942752" w14:textId="1AC1F8FF" w:rsidR="00B64A07" w:rsidRDefault="00B64A07" w:rsidP="003171FD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Review eligible entities list. The </w:t>
            </w:r>
            <w:r w:rsidR="0077459F">
              <w:rPr>
                <w:rFonts w:ascii="Arial" w:hAnsi="Arial" w:cs="Arial"/>
              </w:rPr>
              <w:t xml:space="preserve">Prime </w:t>
            </w:r>
            <w:r w:rsidR="00822ACE">
              <w:rPr>
                <w:rFonts w:ascii="Arial" w:hAnsi="Arial" w:cs="Arial"/>
              </w:rPr>
              <w:t>Recipient</w:t>
            </w:r>
            <w:r w:rsidR="00465A85">
              <w:rPr>
                <w:rFonts w:ascii="Arial" w:hAnsi="Arial" w:cs="Arial"/>
              </w:rPr>
              <w:t xml:space="preserve"> o</w:t>
            </w:r>
            <w:r w:rsidR="00822ACE">
              <w:rPr>
                <w:rFonts w:ascii="Arial" w:hAnsi="Arial" w:cs="Arial"/>
              </w:rPr>
              <w:t>f the grant funds</w:t>
            </w:r>
            <w:r>
              <w:rPr>
                <w:rFonts w:ascii="Arial" w:hAnsi="Arial" w:cs="Arial"/>
              </w:rPr>
              <w:t xml:space="preserve"> i</w:t>
            </w:r>
            <w:r w:rsidR="00822ACE">
              <w:rPr>
                <w:rFonts w:ascii="Arial" w:hAnsi="Arial" w:cs="Arial"/>
              </w:rPr>
              <w:t>s</w:t>
            </w:r>
            <w:r w:rsidR="004E5D29">
              <w:rPr>
                <w:rFonts w:ascii="Arial" w:hAnsi="Arial" w:cs="Arial"/>
              </w:rPr>
              <w:t xml:space="preserve"> a </w:t>
            </w:r>
            <w:r w:rsidR="005E45BA">
              <w:rPr>
                <w:rFonts w:ascii="Arial" w:hAnsi="Arial" w:cs="Arial"/>
              </w:rPr>
              <w:t xml:space="preserve">listed </w:t>
            </w:r>
            <w:r>
              <w:rPr>
                <w:rFonts w:ascii="Arial" w:hAnsi="Arial" w:cs="Arial"/>
              </w:rPr>
              <w:t>eligible entit</w:t>
            </w:r>
            <w:r w:rsidR="004E5D29">
              <w:rPr>
                <w:rFonts w:ascii="Arial" w:hAnsi="Arial" w:cs="Arial"/>
              </w:rPr>
              <w:t xml:space="preserve">y or has received </w:t>
            </w:r>
            <w:r w:rsidR="001C2946">
              <w:rPr>
                <w:rFonts w:ascii="Arial" w:hAnsi="Arial" w:cs="Arial"/>
              </w:rPr>
              <w:t xml:space="preserve">eligibility </w:t>
            </w:r>
            <w:r w:rsidR="004E5D29">
              <w:rPr>
                <w:rFonts w:ascii="Arial" w:hAnsi="Arial" w:cs="Arial"/>
              </w:rPr>
              <w:t xml:space="preserve">approval from the </w:t>
            </w:r>
            <w:r w:rsidR="002966DC">
              <w:rPr>
                <w:rFonts w:ascii="Arial" w:hAnsi="Arial" w:cs="Arial"/>
              </w:rPr>
              <w:t>CEC &amp; DOE</w:t>
            </w:r>
            <w:r>
              <w:rPr>
                <w:rFonts w:ascii="Arial" w:hAnsi="Arial" w:cs="Arial"/>
              </w:rPr>
              <w:t>.</w:t>
            </w:r>
          </w:p>
          <w:p w14:paraId="366BE7CD" w14:textId="60C4F425" w:rsidR="009D3E6E" w:rsidRPr="00436BFD" w:rsidRDefault="00B64A07" w:rsidP="00A5490A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Identify all priority communit</w:t>
            </w:r>
            <w:r w:rsidR="003F2AE7">
              <w:rPr>
                <w:rFonts w:ascii="Arial" w:hAnsi="Arial" w:cs="Arial"/>
              </w:rPr>
              <w:t>y census tracts</w:t>
            </w:r>
            <w:r>
              <w:rPr>
                <w:rFonts w:ascii="Arial" w:hAnsi="Arial" w:cs="Arial"/>
              </w:rPr>
              <w:t xml:space="preserve"> that will </w:t>
            </w:r>
            <w:r w:rsidR="0074370E">
              <w:rPr>
                <w:rFonts w:ascii="Arial" w:hAnsi="Arial" w:cs="Arial"/>
              </w:rPr>
              <w:t xml:space="preserve">benefit </w:t>
            </w:r>
            <w:r w:rsidR="00C861EF">
              <w:rPr>
                <w:rFonts w:ascii="Arial" w:hAnsi="Arial" w:cs="Arial"/>
              </w:rPr>
              <w:t xml:space="preserve">from </w:t>
            </w:r>
            <w:r w:rsidR="005667F4">
              <w:rPr>
                <w:rFonts w:ascii="Arial" w:hAnsi="Arial" w:cs="Arial"/>
              </w:rPr>
              <w:t>of</w:t>
            </w:r>
            <w:r>
              <w:rPr>
                <w:rFonts w:ascii="Arial" w:hAnsi="Arial" w:cs="Arial"/>
              </w:rPr>
              <w:t xml:space="preserve"> this project.</w:t>
            </w:r>
          </w:p>
        </w:tc>
      </w:tr>
      <w:tr w:rsidR="003171FD" w:rsidRPr="00436BFD" w14:paraId="2C565290" w14:textId="77777777" w:rsidTr="29C7DF3F">
        <w:trPr>
          <w:trHeight w:val="1703"/>
        </w:trPr>
        <w:tc>
          <w:tcPr>
            <w:tcW w:w="1515" w:type="dxa"/>
          </w:tcPr>
          <w:p w14:paraId="12D8B8D5" w14:textId="73208F65" w:rsidR="003171FD" w:rsidRPr="003171FD" w:rsidRDefault="0044634D" w:rsidP="003171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  <w:r w:rsidR="00B64A07">
              <w:rPr>
                <w:rFonts w:ascii="Arial" w:hAnsi="Arial" w:cs="Arial"/>
              </w:rPr>
              <w:t>2</w:t>
            </w:r>
          </w:p>
        </w:tc>
        <w:tc>
          <w:tcPr>
            <w:tcW w:w="7462" w:type="dxa"/>
          </w:tcPr>
          <w:p w14:paraId="2FC6FFD2" w14:textId="50CBC712" w:rsidR="00B64A07" w:rsidRPr="00436BFD" w:rsidRDefault="00B64A07" w:rsidP="004C3E30">
            <w:pPr>
              <w:ind w:left="346" w:hanging="34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  <w:b/>
                <w:bCs/>
              </w:rPr>
              <w:t>Project Narrative</w:t>
            </w:r>
            <w:r w:rsidRPr="7CC69146">
              <w:rPr>
                <w:rFonts w:ascii="Arial" w:hAnsi="Arial" w:cs="Arial"/>
              </w:rPr>
              <w:t>:</w:t>
            </w:r>
            <w:r>
              <w:rPr>
                <w:rFonts w:ascii="Arial" w:hAnsi="Arial" w:cs="Arial"/>
              </w:rPr>
              <w:t xml:space="preserve"> Review the following sections for completeness.</w:t>
            </w:r>
          </w:p>
          <w:p w14:paraId="0050E0D4" w14:textId="10549482" w:rsidR="00B64A07" w:rsidRPr="00436BFD" w:rsidRDefault="00B64A07" w:rsidP="004C3E30">
            <w:pPr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Project</w:t>
            </w:r>
            <w:r w:rsidRPr="00436BFD">
              <w:rPr>
                <w:rFonts w:ascii="Arial" w:hAnsi="Arial" w:cs="Arial"/>
              </w:rPr>
              <w:t xml:space="preserve"> Merit</w:t>
            </w:r>
            <w:r>
              <w:rPr>
                <w:rFonts w:ascii="Arial" w:hAnsi="Arial" w:cs="Arial"/>
              </w:rPr>
              <w:t>, Need, and Goals</w:t>
            </w:r>
          </w:p>
          <w:p w14:paraId="39CDC7B5" w14:textId="290CE121" w:rsidR="00B64A07" w:rsidRPr="00436BFD" w:rsidRDefault="00B64A07" w:rsidP="004C3E30">
            <w:pPr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Project Management Plan</w:t>
            </w:r>
          </w:p>
          <w:p w14:paraId="2673486B" w14:textId="78ADE90A" w:rsidR="00B64A07" w:rsidRPr="00436BFD" w:rsidRDefault="00B64A07" w:rsidP="004C3E30">
            <w:pPr>
              <w:ind w:left="346" w:hanging="346"/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Community Engagement </w:t>
            </w:r>
            <w:r w:rsidR="00465416">
              <w:rPr>
                <w:rFonts w:ascii="Arial" w:hAnsi="Arial" w:cs="Arial"/>
              </w:rPr>
              <w:t xml:space="preserve">and </w:t>
            </w:r>
            <w:r>
              <w:rPr>
                <w:rFonts w:ascii="Arial" w:hAnsi="Arial" w:cs="Arial"/>
              </w:rPr>
              <w:t>Benefits</w:t>
            </w:r>
          </w:p>
          <w:p w14:paraId="2FADF4AF" w14:textId="2F492996" w:rsidR="00B64A07" w:rsidRDefault="00B64A07" w:rsidP="004C3E30">
            <w:pPr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Advance</w:t>
            </w:r>
            <w:r w:rsidR="008E7F19">
              <w:rPr>
                <w:rFonts w:ascii="Arial" w:hAnsi="Arial" w:cs="Arial"/>
              </w:rPr>
              <w:t>ment of</w:t>
            </w:r>
            <w:r>
              <w:rPr>
                <w:rFonts w:ascii="Arial" w:hAnsi="Arial" w:cs="Arial"/>
              </w:rPr>
              <w:t xml:space="preserve"> Energy and Climate Goals</w:t>
            </w:r>
          </w:p>
          <w:p w14:paraId="1F376CD1" w14:textId="12CC0259" w:rsidR="009E0BCE" w:rsidRPr="00D51130" w:rsidRDefault="00B64A07" w:rsidP="00E7664C">
            <w:pPr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Work</w:t>
            </w:r>
            <w:r w:rsidR="006013F6">
              <w:rPr>
                <w:rFonts w:ascii="Arial" w:hAnsi="Arial" w:cs="Arial"/>
              </w:rPr>
              <w:t>f</w:t>
            </w:r>
            <w:r>
              <w:rPr>
                <w:rFonts w:ascii="Arial" w:hAnsi="Arial" w:cs="Arial"/>
              </w:rPr>
              <w:t>orce Development</w:t>
            </w:r>
          </w:p>
        </w:tc>
      </w:tr>
      <w:tr w:rsidR="00BC6AF9" w:rsidRPr="00436BFD" w14:paraId="39E21227" w14:textId="77777777" w:rsidTr="29C7DF3F">
        <w:trPr>
          <w:trHeight w:val="893"/>
        </w:trPr>
        <w:tc>
          <w:tcPr>
            <w:tcW w:w="1515" w:type="dxa"/>
          </w:tcPr>
          <w:p w14:paraId="69395C7C" w14:textId="432A0CAD" w:rsidR="00BC6AF9" w:rsidRPr="00436BFD" w:rsidRDefault="0044634D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  <w:r w:rsidR="00B64A07">
              <w:rPr>
                <w:rFonts w:ascii="Arial" w:hAnsi="Arial" w:cs="Arial"/>
              </w:rPr>
              <w:t>3</w:t>
            </w:r>
          </w:p>
        </w:tc>
        <w:tc>
          <w:tcPr>
            <w:tcW w:w="7462" w:type="dxa"/>
          </w:tcPr>
          <w:p w14:paraId="0C1F287A" w14:textId="5243C1CD" w:rsidR="00B64A07" w:rsidRPr="00436BFD" w:rsidRDefault="00B64A07" w:rsidP="004C3E30">
            <w:pPr>
              <w:ind w:left="346" w:hanging="34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  <w:b/>
                <w:bCs/>
              </w:rPr>
              <w:t>Scope of Work Template</w:t>
            </w:r>
            <w:r w:rsidRPr="00436BFD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>Review</w:t>
            </w:r>
            <w:r w:rsidRPr="00436BFD">
              <w:rPr>
                <w:rFonts w:ascii="Arial" w:hAnsi="Arial" w:cs="Arial"/>
              </w:rPr>
              <w:t xml:space="preserve"> </w:t>
            </w:r>
            <w:r w:rsidR="00454B66">
              <w:rPr>
                <w:rFonts w:ascii="Arial" w:hAnsi="Arial" w:cs="Arial"/>
              </w:rPr>
              <w:t xml:space="preserve">all </w:t>
            </w:r>
            <w:r w:rsidRPr="00436BFD">
              <w:rPr>
                <w:rFonts w:ascii="Arial" w:hAnsi="Arial" w:cs="Arial"/>
              </w:rPr>
              <w:t>sections indicated in blue</w:t>
            </w:r>
            <w:r>
              <w:rPr>
                <w:rFonts w:ascii="Arial" w:hAnsi="Arial" w:cs="Arial"/>
              </w:rPr>
              <w:t>.</w:t>
            </w:r>
          </w:p>
          <w:p w14:paraId="22608B84" w14:textId="6878E508" w:rsidR="00B64A07" w:rsidRPr="00AF30A2" w:rsidRDefault="00AC0887" w:rsidP="00A5490A">
            <w:pPr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="00B64A07" w:rsidRPr="7CC69146">
              <w:rPr>
                <w:rFonts w:ascii="Arial" w:hAnsi="Arial" w:cs="Arial"/>
              </w:rPr>
              <w:t xml:space="preserve"> Task 1 </w:t>
            </w:r>
            <w:r w:rsidR="001D2E2E" w:rsidRPr="00CB1552">
              <w:rPr>
                <w:rFonts w:ascii="Arial" w:hAnsi="Arial" w:cs="Arial"/>
              </w:rPr>
              <w:t xml:space="preserve">language </w:t>
            </w:r>
            <w:r w:rsidR="006409EF" w:rsidRPr="00CB1552">
              <w:rPr>
                <w:rFonts w:ascii="Arial" w:hAnsi="Arial" w:cs="Arial"/>
              </w:rPr>
              <w:t>is</w:t>
            </w:r>
            <w:r w:rsidR="00B64A07" w:rsidRPr="7CC69146">
              <w:rPr>
                <w:rFonts w:ascii="Arial" w:hAnsi="Arial" w:cs="Arial"/>
              </w:rPr>
              <w:t xml:space="preserve"> boilerplate</w:t>
            </w:r>
            <w:r w:rsidR="00C03A68">
              <w:rPr>
                <w:rFonts w:ascii="Arial" w:hAnsi="Arial" w:cs="Arial"/>
              </w:rPr>
              <w:t xml:space="preserve"> and </w:t>
            </w:r>
            <w:r w:rsidR="006409EF" w:rsidRPr="00CB1552">
              <w:rPr>
                <w:rFonts w:ascii="Arial" w:hAnsi="Arial" w:cs="Arial"/>
              </w:rPr>
              <w:t>has</w:t>
            </w:r>
            <w:r w:rsidR="00C03A68">
              <w:rPr>
                <w:rFonts w:ascii="Arial" w:hAnsi="Arial" w:cs="Arial"/>
              </w:rPr>
              <w:t xml:space="preserve"> not been changed</w:t>
            </w:r>
            <w:r w:rsidR="00785A8F">
              <w:rPr>
                <w:rFonts w:ascii="Arial" w:hAnsi="Arial" w:cs="Arial"/>
              </w:rPr>
              <w:t>.</w:t>
            </w:r>
          </w:p>
          <w:p w14:paraId="3FD06C93" w14:textId="1CB146A2" w:rsidR="00542362" w:rsidRPr="00436BFD" w:rsidRDefault="00AC0887" w:rsidP="00A5490A">
            <w:pPr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="002B3D6E">
              <w:rPr>
                <w:rFonts w:ascii="Arial" w:hAnsi="Arial" w:cs="Arial"/>
              </w:rPr>
              <w:t xml:space="preserve"> </w:t>
            </w:r>
            <w:r w:rsidR="009C0127">
              <w:rPr>
                <w:rFonts w:ascii="Arial" w:hAnsi="Arial" w:cs="Arial"/>
              </w:rPr>
              <w:t>T</w:t>
            </w:r>
            <w:r w:rsidR="00D56D23">
              <w:rPr>
                <w:rFonts w:ascii="Arial" w:hAnsi="Arial" w:cs="Arial"/>
              </w:rPr>
              <w:t>echnical t</w:t>
            </w:r>
            <w:r w:rsidR="009C0127">
              <w:rPr>
                <w:rFonts w:ascii="Arial" w:hAnsi="Arial" w:cs="Arial"/>
              </w:rPr>
              <w:t>asks specific to the project have been added</w:t>
            </w:r>
            <w:r w:rsidR="00D56D23">
              <w:rPr>
                <w:rFonts w:ascii="Arial" w:hAnsi="Arial" w:cs="Arial"/>
              </w:rPr>
              <w:t xml:space="preserve">. </w:t>
            </w:r>
          </w:p>
        </w:tc>
      </w:tr>
      <w:tr w:rsidR="00BC6AF9" w:rsidRPr="00436BFD" w14:paraId="442FE140" w14:textId="77777777" w:rsidTr="29C7DF3F">
        <w:tc>
          <w:tcPr>
            <w:tcW w:w="1515" w:type="dxa"/>
          </w:tcPr>
          <w:p w14:paraId="30DF3856" w14:textId="3F3533C5" w:rsidR="00BC6AF9" w:rsidRPr="00436BFD" w:rsidRDefault="0044634D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  <w:r w:rsidR="00B64A07">
              <w:rPr>
                <w:rFonts w:ascii="Arial" w:hAnsi="Arial" w:cs="Arial"/>
              </w:rPr>
              <w:t>4</w:t>
            </w:r>
          </w:p>
        </w:tc>
        <w:tc>
          <w:tcPr>
            <w:tcW w:w="7462" w:type="dxa"/>
          </w:tcPr>
          <w:p w14:paraId="067000A7" w14:textId="0D38D35B" w:rsidR="001A64F9" w:rsidRDefault="00B64A07" w:rsidP="004C3E30">
            <w:pPr>
              <w:ind w:left="346" w:hanging="34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  <w:b/>
                <w:bCs/>
              </w:rPr>
              <w:t>Project Schedule</w:t>
            </w:r>
            <w:r w:rsidRPr="00436BFD">
              <w:rPr>
                <w:rFonts w:ascii="Arial" w:hAnsi="Arial" w:cs="Arial"/>
              </w:rPr>
              <w:t xml:space="preserve">: </w:t>
            </w:r>
          </w:p>
          <w:p w14:paraId="134CB461" w14:textId="3C842053" w:rsidR="00B64A07" w:rsidRDefault="00B64A07" w:rsidP="004C3E30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Review</w:t>
            </w:r>
            <w:r w:rsidRPr="00436BFD">
              <w:rPr>
                <w:rFonts w:ascii="Arial" w:hAnsi="Arial" w:cs="Arial"/>
              </w:rPr>
              <w:t xml:space="preserve"> </w:t>
            </w:r>
            <w:r w:rsidR="00C71DD3">
              <w:rPr>
                <w:rFonts w:ascii="Arial" w:hAnsi="Arial" w:cs="Arial"/>
              </w:rPr>
              <w:t>the</w:t>
            </w:r>
            <w:r w:rsidR="00C71DD3" w:rsidRPr="00436BFD">
              <w:rPr>
                <w:rFonts w:ascii="Arial" w:hAnsi="Arial" w:cs="Arial"/>
              </w:rPr>
              <w:t xml:space="preserve"> </w:t>
            </w:r>
            <w:r w:rsidRPr="00436BFD">
              <w:rPr>
                <w:rFonts w:ascii="Arial" w:hAnsi="Arial" w:cs="Arial"/>
              </w:rPr>
              <w:t xml:space="preserve">schedule based on </w:t>
            </w:r>
            <w:r w:rsidR="00C71DD3">
              <w:rPr>
                <w:rFonts w:ascii="Arial" w:hAnsi="Arial" w:cs="Arial"/>
              </w:rPr>
              <w:t xml:space="preserve">the </w:t>
            </w:r>
            <w:r w:rsidRPr="00436BFD">
              <w:rPr>
                <w:rFonts w:ascii="Arial" w:hAnsi="Arial" w:cs="Arial"/>
              </w:rPr>
              <w:t>project term</w:t>
            </w:r>
            <w:r>
              <w:rPr>
                <w:rFonts w:ascii="Arial" w:hAnsi="Arial" w:cs="Arial"/>
              </w:rPr>
              <w:t xml:space="preserve"> </w:t>
            </w:r>
            <w:r w:rsidRPr="00436BFD">
              <w:rPr>
                <w:rFonts w:ascii="Arial" w:hAnsi="Arial" w:cs="Arial"/>
              </w:rPr>
              <w:t xml:space="preserve">and </w:t>
            </w:r>
            <w:r w:rsidR="002853D1">
              <w:rPr>
                <w:rFonts w:ascii="Arial" w:hAnsi="Arial" w:cs="Arial"/>
              </w:rPr>
              <w:t>ensure it is</w:t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align</w:t>
            </w:r>
            <w:r w:rsidR="002853D1">
              <w:rPr>
                <w:rFonts w:ascii="Arial" w:hAnsi="Arial" w:cs="Arial"/>
              </w:rPr>
              <w:t>ed</w:t>
            </w:r>
            <w:r>
              <w:rPr>
                <w:rFonts w:ascii="Arial" w:hAnsi="Arial" w:cs="Arial"/>
              </w:rPr>
              <w:t xml:space="preserve"> with </w:t>
            </w:r>
            <w:r w:rsidRPr="00436BFD">
              <w:rPr>
                <w:rFonts w:ascii="Arial" w:hAnsi="Arial" w:cs="Arial"/>
              </w:rPr>
              <w:t xml:space="preserve">the deliverables from </w:t>
            </w:r>
            <w:r w:rsidR="003259AF">
              <w:rPr>
                <w:rFonts w:ascii="Arial" w:hAnsi="Arial" w:cs="Arial"/>
              </w:rPr>
              <w:t>the</w:t>
            </w:r>
            <w:r w:rsidR="003259AF" w:rsidRPr="00436BFD">
              <w:rPr>
                <w:rFonts w:ascii="Arial" w:hAnsi="Arial" w:cs="Arial"/>
              </w:rPr>
              <w:t xml:space="preserve"> </w:t>
            </w:r>
            <w:r w:rsidRPr="00436BFD">
              <w:rPr>
                <w:rFonts w:ascii="Arial" w:hAnsi="Arial" w:cs="Arial"/>
              </w:rPr>
              <w:t xml:space="preserve">Scope of Work (Attachment </w:t>
            </w:r>
            <w:r>
              <w:rPr>
                <w:rFonts w:ascii="Arial" w:hAnsi="Arial" w:cs="Arial"/>
              </w:rPr>
              <w:t>0</w:t>
            </w:r>
            <w:r w:rsidR="00681F88">
              <w:rPr>
                <w:rFonts w:ascii="Arial" w:hAnsi="Arial" w:cs="Arial"/>
              </w:rPr>
              <w:t>3</w:t>
            </w:r>
            <w:r w:rsidR="00DB75C1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>.</w:t>
            </w:r>
          </w:p>
          <w:p w14:paraId="1D759DB5" w14:textId="57004575" w:rsidR="0067131B" w:rsidRPr="00436BFD" w:rsidRDefault="00B64A07" w:rsidP="00AD469A">
            <w:pPr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Complete Project Milestones table.</w:t>
            </w:r>
          </w:p>
        </w:tc>
      </w:tr>
      <w:tr w:rsidR="00542362" w:rsidRPr="00436BFD" w14:paraId="34C49E57" w14:textId="77777777" w:rsidTr="29C7DF3F">
        <w:trPr>
          <w:trHeight w:val="2870"/>
        </w:trPr>
        <w:tc>
          <w:tcPr>
            <w:tcW w:w="1515" w:type="dxa"/>
          </w:tcPr>
          <w:p w14:paraId="7BE12C70" w14:textId="770FEE1F" w:rsidR="00542362" w:rsidRPr="00436BFD" w:rsidRDefault="0044634D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  <w:r w:rsidR="00B64A07">
              <w:rPr>
                <w:rFonts w:ascii="Arial" w:hAnsi="Arial" w:cs="Arial"/>
              </w:rPr>
              <w:t>5</w:t>
            </w:r>
          </w:p>
        </w:tc>
        <w:tc>
          <w:tcPr>
            <w:tcW w:w="7462" w:type="dxa"/>
          </w:tcPr>
          <w:p w14:paraId="6C9F5127" w14:textId="77777777" w:rsidR="00E61E0E" w:rsidRDefault="00E61E0E" w:rsidP="0011041D">
            <w:pPr>
              <w:ind w:left="346" w:hanging="34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  <w:b/>
                <w:bCs/>
              </w:rPr>
              <w:t>Budget Form:</w:t>
            </w:r>
            <w:r w:rsidRPr="00436BFD">
              <w:rPr>
                <w:rFonts w:ascii="Arial" w:hAnsi="Arial" w:cs="Arial"/>
              </w:rPr>
              <w:t xml:space="preserve"> </w:t>
            </w:r>
          </w:p>
          <w:p w14:paraId="13410E5C" w14:textId="7ED706CE" w:rsidR="0011041D" w:rsidRDefault="0011041D" w:rsidP="007C3E0F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Requested funding is </w:t>
            </w:r>
            <w:r w:rsidRPr="00902937">
              <w:rPr>
                <w:rFonts w:ascii="Arial" w:hAnsi="Arial" w:cs="Arial"/>
              </w:rPr>
              <w:t>within the minimum and maximum amounts</w:t>
            </w:r>
            <w:r w:rsidR="00BC6A0E">
              <w:rPr>
                <w:rFonts w:ascii="Arial" w:hAnsi="Arial" w:cs="Arial"/>
              </w:rPr>
              <w:t xml:space="preserve"> of </w:t>
            </w:r>
            <w:r w:rsidR="00DC6E7D">
              <w:rPr>
                <w:rFonts w:ascii="Arial" w:hAnsi="Arial" w:cs="Arial"/>
              </w:rPr>
              <w:t xml:space="preserve">the CERRI </w:t>
            </w:r>
            <w:r w:rsidR="00713928">
              <w:rPr>
                <w:rFonts w:ascii="Arial" w:hAnsi="Arial" w:cs="Arial"/>
              </w:rPr>
              <w:t>p</w:t>
            </w:r>
            <w:r w:rsidR="002A604F">
              <w:rPr>
                <w:rFonts w:ascii="Arial" w:hAnsi="Arial" w:cs="Arial"/>
              </w:rPr>
              <w:t>rogram</w:t>
            </w:r>
            <w:r w:rsidR="00DC6E7D">
              <w:rPr>
                <w:rFonts w:ascii="Arial" w:hAnsi="Arial" w:cs="Arial"/>
              </w:rPr>
              <w:t xml:space="preserve">. </w:t>
            </w:r>
            <w:r w:rsidR="00987DDE">
              <w:rPr>
                <w:rFonts w:ascii="Arial" w:hAnsi="Arial" w:cs="Arial"/>
              </w:rPr>
              <w:t>(See solicitation manual, Section I.</w:t>
            </w:r>
            <w:r w:rsidR="00395079">
              <w:rPr>
                <w:rFonts w:ascii="Arial" w:hAnsi="Arial" w:cs="Arial"/>
              </w:rPr>
              <w:t>C.1</w:t>
            </w:r>
            <w:r w:rsidR="00987DDE">
              <w:rPr>
                <w:rFonts w:ascii="Arial" w:hAnsi="Arial" w:cs="Arial"/>
              </w:rPr>
              <w:t>)</w:t>
            </w:r>
          </w:p>
          <w:p w14:paraId="2C10C6B9" w14:textId="1E7A03FE" w:rsidR="00AD0547" w:rsidRDefault="00B64A07" w:rsidP="00DA594B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Pr="00902937">
              <w:rPr>
                <w:rFonts w:ascii="Arial" w:hAnsi="Arial" w:cs="Arial"/>
              </w:rPr>
              <w:t>Review the Project Budget for completeness. Only complete the non-greyed areas</w:t>
            </w:r>
            <w:r w:rsidR="002F746C">
              <w:rPr>
                <w:rFonts w:ascii="Arial" w:hAnsi="Arial" w:cs="Arial"/>
              </w:rPr>
              <w:t xml:space="preserve"> and do not modify preset formulas</w:t>
            </w:r>
            <w:r w:rsidRPr="00902937">
              <w:rPr>
                <w:rFonts w:ascii="Arial" w:hAnsi="Arial" w:cs="Arial"/>
              </w:rPr>
              <w:t xml:space="preserve">. The DOE forms (blue highlighted sheets) do not need to be filled out by </w:t>
            </w:r>
            <w:r w:rsidR="00BF1A76">
              <w:rPr>
                <w:rFonts w:ascii="Arial" w:hAnsi="Arial" w:cs="Arial"/>
              </w:rPr>
              <w:t>applicant</w:t>
            </w:r>
            <w:r w:rsidRPr="00902937">
              <w:rPr>
                <w:rFonts w:ascii="Arial" w:hAnsi="Arial" w:cs="Arial"/>
              </w:rPr>
              <w:t xml:space="preserve">; they will be </w:t>
            </w:r>
            <w:r w:rsidR="00713928" w:rsidRPr="00902937">
              <w:rPr>
                <w:rFonts w:ascii="Arial" w:hAnsi="Arial" w:cs="Arial"/>
              </w:rPr>
              <w:t>auto</w:t>
            </w:r>
            <w:r w:rsidR="00C41539">
              <w:rPr>
                <w:rFonts w:ascii="Arial" w:hAnsi="Arial" w:cs="Arial"/>
              </w:rPr>
              <w:t xml:space="preserve"> </w:t>
            </w:r>
            <w:r w:rsidR="00713928" w:rsidRPr="00902937">
              <w:rPr>
                <w:rFonts w:ascii="Arial" w:hAnsi="Arial" w:cs="Arial"/>
              </w:rPr>
              <w:t>populated</w:t>
            </w:r>
            <w:r w:rsidRPr="00902937">
              <w:rPr>
                <w:rFonts w:ascii="Arial" w:hAnsi="Arial" w:cs="Arial"/>
              </w:rPr>
              <w:t xml:space="preserve"> by the information provided by the </w:t>
            </w:r>
            <w:r w:rsidR="00BF1A76">
              <w:rPr>
                <w:rFonts w:ascii="Arial" w:hAnsi="Arial" w:cs="Arial"/>
              </w:rPr>
              <w:t>applicant</w:t>
            </w:r>
            <w:r w:rsidRPr="00902937">
              <w:rPr>
                <w:rFonts w:ascii="Arial" w:hAnsi="Arial" w:cs="Arial"/>
              </w:rPr>
              <w:t xml:space="preserve">. </w:t>
            </w:r>
          </w:p>
          <w:p w14:paraId="123D4FD1" w14:textId="7A14E7F4" w:rsidR="004D0D96" w:rsidRDefault="004D0D96" w:rsidP="004D0D96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Category budget</w:t>
            </w:r>
            <w:r w:rsidR="00194CD9">
              <w:rPr>
                <w:rFonts w:ascii="Arial" w:hAnsi="Arial" w:cs="Arial"/>
              </w:rPr>
              <w:t xml:space="preserve"> </w:t>
            </w:r>
            <w:r w:rsidR="00A4089D">
              <w:rPr>
                <w:rFonts w:ascii="Arial" w:hAnsi="Arial" w:cs="Arial"/>
              </w:rPr>
              <w:t>–</w:t>
            </w:r>
            <w:r w:rsidR="00194CD9">
              <w:rPr>
                <w:rFonts w:ascii="Arial" w:hAnsi="Arial" w:cs="Arial"/>
              </w:rPr>
              <w:t xml:space="preserve"> com</w:t>
            </w:r>
            <w:r w:rsidR="00A4089D">
              <w:rPr>
                <w:rFonts w:ascii="Arial" w:hAnsi="Arial" w:cs="Arial"/>
              </w:rPr>
              <w:t>plete organization name and amount of funds to be spent in California, check totals.</w:t>
            </w:r>
            <w:r w:rsidRPr="00902937">
              <w:rPr>
                <w:rFonts w:ascii="Arial" w:hAnsi="Arial" w:cs="Arial"/>
              </w:rPr>
              <w:t xml:space="preserve"> </w:t>
            </w:r>
          </w:p>
          <w:p w14:paraId="27595E2F" w14:textId="1D8ED7F5" w:rsidR="00C81908" w:rsidRDefault="00C81908" w:rsidP="00C81908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Direct Labor – ensure all columns A-J are completed. Check totals. Ensure that all rates are projected caps for the duration of the project</w:t>
            </w:r>
            <w:r w:rsidR="00B60054">
              <w:rPr>
                <w:rFonts w:ascii="Arial" w:hAnsi="Arial" w:cs="Arial"/>
              </w:rPr>
              <w:t>. See instructions on Direct Labor tab for more information.</w:t>
            </w:r>
            <w:r w:rsidRPr="00902937">
              <w:rPr>
                <w:rFonts w:ascii="Arial" w:hAnsi="Arial" w:cs="Arial"/>
              </w:rPr>
              <w:t xml:space="preserve"> </w:t>
            </w:r>
          </w:p>
          <w:p w14:paraId="75A693CD" w14:textId="531846E3" w:rsidR="00D33545" w:rsidRDefault="00D33545" w:rsidP="00D33545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Fringe Benefits – ensure all columns A-P are completed. C</w:t>
            </w:r>
            <w:r w:rsidR="00D126FC">
              <w:rPr>
                <w:rFonts w:ascii="Arial" w:hAnsi="Arial" w:cs="Arial"/>
              </w:rPr>
              <w:t>heck totals. Again, ensure that all rates are the projected caps for the duration of the project. Additional instructions can be found on the Fringe Benefits tab.</w:t>
            </w:r>
          </w:p>
          <w:p w14:paraId="2A0A59C7" w14:textId="44256E35" w:rsidR="00D079FA" w:rsidRDefault="00D079FA" w:rsidP="00D079FA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Tr</w:t>
            </w:r>
            <w:r w:rsidR="00CB7EAE">
              <w:rPr>
                <w:rFonts w:ascii="Arial" w:hAnsi="Arial" w:cs="Arial"/>
              </w:rPr>
              <w:t>avel</w:t>
            </w:r>
            <w:r>
              <w:rPr>
                <w:rFonts w:ascii="Arial" w:hAnsi="Arial" w:cs="Arial"/>
              </w:rPr>
              <w:t xml:space="preserve"> – ensure all columns A-</w:t>
            </w:r>
            <w:r w:rsidR="00CB7EAE">
              <w:rPr>
                <w:rFonts w:ascii="Arial" w:hAnsi="Arial" w:cs="Arial"/>
              </w:rPr>
              <w:t>J</w:t>
            </w:r>
            <w:r>
              <w:rPr>
                <w:rFonts w:ascii="Arial" w:hAnsi="Arial" w:cs="Arial"/>
              </w:rPr>
              <w:t xml:space="preserve"> are completed. Check totals. </w:t>
            </w:r>
            <w:r w:rsidR="00CB7EAE">
              <w:rPr>
                <w:rFonts w:ascii="Arial" w:hAnsi="Arial" w:cs="Arial"/>
              </w:rPr>
              <w:t xml:space="preserve">Ensure that no out-of-state or international travel is listed under </w:t>
            </w:r>
            <w:r w:rsidR="00E94898">
              <w:rPr>
                <w:rFonts w:ascii="Arial" w:hAnsi="Arial" w:cs="Arial"/>
              </w:rPr>
              <w:t>C</w:t>
            </w:r>
            <w:r w:rsidR="00CB7EAE">
              <w:rPr>
                <w:rFonts w:ascii="Arial" w:hAnsi="Arial" w:cs="Arial"/>
              </w:rPr>
              <w:t>E</w:t>
            </w:r>
            <w:r w:rsidR="00E94898">
              <w:rPr>
                <w:rFonts w:ascii="Arial" w:hAnsi="Arial" w:cs="Arial"/>
              </w:rPr>
              <w:t>C</w:t>
            </w:r>
            <w:r w:rsidR="00CB7EAE">
              <w:rPr>
                <w:rFonts w:ascii="Arial" w:hAnsi="Arial" w:cs="Arial"/>
              </w:rPr>
              <w:t xml:space="preserve"> Funds.</w:t>
            </w:r>
          </w:p>
          <w:p w14:paraId="32CF4AC8" w14:textId="29B2B833" w:rsidR="00B64A07" w:rsidRPr="007F210F" w:rsidRDefault="00643B0C" w:rsidP="0035108F">
            <w:pPr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</w:t>
            </w:r>
            <w:r w:rsidR="00B64A07" w:rsidRPr="7CC69146">
              <w:rPr>
                <w:rFonts w:ascii="Arial" w:hAnsi="Arial" w:cs="Arial"/>
              </w:rPr>
              <w:t>Equipment</w:t>
            </w:r>
            <w:r w:rsidR="00B53BAC">
              <w:rPr>
                <w:rFonts w:ascii="Arial" w:hAnsi="Arial" w:cs="Arial"/>
              </w:rPr>
              <w:t xml:space="preserve"> </w:t>
            </w:r>
            <w:r w:rsidR="00044F7B">
              <w:rPr>
                <w:rFonts w:ascii="Arial" w:hAnsi="Arial" w:cs="Arial"/>
              </w:rPr>
              <w:t>–</w:t>
            </w:r>
            <w:r w:rsidR="00B64A07" w:rsidRPr="7CC69146" w:rsidDel="00B53BAC">
              <w:rPr>
                <w:rFonts w:ascii="Arial" w:hAnsi="Arial" w:cs="Arial"/>
              </w:rPr>
              <w:t xml:space="preserve"> </w:t>
            </w:r>
            <w:r w:rsidR="00347D4A">
              <w:rPr>
                <w:rFonts w:ascii="Arial" w:hAnsi="Arial" w:cs="Arial"/>
              </w:rPr>
              <w:t>ensure all columns A-J are completed.</w:t>
            </w:r>
            <w:r w:rsidR="00B64A07" w:rsidRPr="7CC69146">
              <w:rPr>
                <w:rFonts w:ascii="Arial" w:hAnsi="Arial" w:cs="Arial"/>
              </w:rPr>
              <w:t xml:space="preserve"> </w:t>
            </w:r>
            <w:r w:rsidR="00347D4A" w:rsidRPr="00CB1552">
              <w:rPr>
                <w:rFonts w:ascii="Arial" w:hAnsi="Arial" w:cs="Arial"/>
              </w:rPr>
              <w:t>C</w:t>
            </w:r>
            <w:r w:rsidR="009B5FB6" w:rsidRPr="00CB1552">
              <w:rPr>
                <w:rFonts w:ascii="Arial" w:hAnsi="Arial" w:cs="Arial"/>
              </w:rPr>
              <w:t>heck totals.</w:t>
            </w:r>
            <w:r w:rsidR="00DF0D21">
              <w:rPr>
                <w:rFonts w:ascii="Arial" w:hAnsi="Arial" w:cs="Arial"/>
              </w:rPr>
              <w:t xml:space="preserve"> </w:t>
            </w:r>
          </w:p>
          <w:p w14:paraId="5574B684" w14:textId="4EA3BAE8" w:rsidR="00B64A07" w:rsidRPr="007F210F" w:rsidRDefault="00643B0C" w:rsidP="0035108F">
            <w:pPr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</w:t>
            </w:r>
            <w:r w:rsidR="00B64A07">
              <w:rPr>
                <w:rFonts w:ascii="Arial" w:hAnsi="Arial" w:cs="Arial"/>
              </w:rPr>
              <w:t>Supplies</w:t>
            </w:r>
            <w:r w:rsidR="000C46F1">
              <w:rPr>
                <w:rFonts w:ascii="Arial" w:hAnsi="Arial" w:cs="Arial"/>
              </w:rPr>
              <w:t xml:space="preserve"> </w:t>
            </w:r>
            <w:r w:rsidR="00044F7B">
              <w:rPr>
                <w:rFonts w:ascii="Arial" w:hAnsi="Arial" w:cs="Arial"/>
              </w:rPr>
              <w:t>–</w:t>
            </w:r>
            <w:r w:rsidR="00B64A07" w:rsidDel="000C46F1">
              <w:rPr>
                <w:rFonts w:ascii="Arial" w:hAnsi="Arial" w:cs="Arial"/>
              </w:rPr>
              <w:t xml:space="preserve"> </w:t>
            </w:r>
            <w:r w:rsidR="00C43AB2">
              <w:rPr>
                <w:rFonts w:ascii="Arial" w:hAnsi="Arial" w:cs="Arial"/>
              </w:rPr>
              <w:t>ensure all columns A-J are completed.</w:t>
            </w:r>
            <w:r w:rsidR="00B64A07">
              <w:rPr>
                <w:rFonts w:ascii="Arial" w:hAnsi="Arial" w:cs="Arial"/>
              </w:rPr>
              <w:t xml:space="preserve"> </w:t>
            </w:r>
            <w:r w:rsidR="00C43AB2" w:rsidRPr="00CB1552">
              <w:rPr>
                <w:rFonts w:ascii="Arial" w:hAnsi="Arial" w:cs="Arial"/>
              </w:rPr>
              <w:t>C</w:t>
            </w:r>
            <w:r w:rsidR="00824411" w:rsidRPr="00CB1552">
              <w:rPr>
                <w:rFonts w:ascii="Arial" w:hAnsi="Arial" w:cs="Arial"/>
              </w:rPr>
              <w:t>heck totals.</w:t>
            </w:r>
          </w:p>
          <w:p w14:paraId="74138D5B" w14:textId="5B60DEE7" w:rsidR="00F5643F" w:rsidRDefault="00643B0C" w:rsidP="00980280">
            <w:pPr>
              <w:rPr>
                <w:rFonts w:ascii="Arial" w:hAnsi="Arial" w:cs="Arial"/>
                <w:b/>
                <w:i/>
              </w:rPr>
            </w:pPr>
            <w:r w:rsidRPr="00CB1552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1552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CB1552">
              <w:rPr>
                <w:rFonts w:ascii="Arial" w:hAnsi="Arial" w:cs="Arial"/>
              </w:rPr>
              <w:fldChar w:fldCharType="end"/>
            </w:r>
            <w:r w:rsidRPr="00CB1552">
              <w:rPr>
                <w:rFonts w:ascii="Arial" w:hAnsi="Arial" w:cs="Arial"/>
              </w:rPr>
              <w:t xml:space="preserve"> </w:t>
            </w:r>
            <w:r w:rsidR="00B64A07" w:rsidRPr="00CB1552">
              <w:rPr>
                <w:rFonts w:ascii="Arial" w:hAnsi="Arial" w:cs="Arial"/>
              </w:rPr>
              <w:t>Subcontrac</w:t>
            </w:r>
            <w:r w:rsidR="00383892" w:rsidRPr="00CB1552">
              <w:rPr>
                <w:rFonts w:ascii="Arial" w:hAnsi="Arial" w:cs="Arial"/>
              </w:rPr>
              <w:t>ts</w:t>
            </w:r>
            <w:r w:rsidR="00B64A07" w:rsidRPr="00CB1552">
              <w:rPr>
                <w:rFonts w:ascii="Arial" w:hAnsi="Arial" w:cs="Arial"/>
              </w:rPr>
              <w:t xml:space="preserve"> –</w:t>
            </w:r>
            <w:r w:rsidR="002220AF" w:rsidRPr="00CB1552">
              <w:rPr>
                <w:rFonts w:ascii="Arial" w:hAnsi="Arial" w:cs="Arial"/>
              </w:rPr>
              <w:t xml:space="preserve"> </w:t>
            </w:r>
            <w:r w:rsidR="000C46F1" w:rsidRPr="00CB1552">
              <w:rPr>
                <w:rFonts w:ascii="Arial" w:hAnsi="Arial" w:cs="Arial"/>
              </w:rPr>
              <w:t>ensure all columns A-H are completed. C</w:t>
            </w:r>
            <w:r w:rsidR="0082476C" w:rsidRPr="00CB1552">
              <w:rPr>
                <w:rFonts w:ascii="Arial" w:hAnsi="Arial" w:cs="Arial"/>
              </w:rPr>
              <w:t>heck totals</w:t>
            </w:r>
            <w:r w:rsidR="0082476C" w:rsidRPr="00CB1552">
              <w:rPr>
                <w:rFonts w:ascii="Arial" w:hAnsi="Arial" w:cs="Arial"/>
                <w:b/>
                <w:i/>
              </w:rPr>
              <w:t>.</w:t>
            </w:r>
            <w:r w:rsidR="000C46F1" w:rsidRPr="00CB1552">
              <w:rPr>
                <w:rFonts w:ascii="Arial" w:hAnsi="Arial" w:cs="Arial"/>
                <w:b/>
                <w:i/>
              </w:rPr>
              <w:t xml:space="preserve"> </w:t>
            </w:r>
          </w:p>
          <w:p w14:paraId="480C49D6" w14:textId="77DAD540" w:rsidR="00F5643F" w:rsidRDefault="00F5643F" w:rsidP="00F5643F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lastRenderedPageBreak/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Subcontractors </w:t>
            </w:r>
            <w:r w:rsidR="0020065D">
              <w:rPr>
                <w:rFonts w:ascii="Arial" w:hAnsi="Arial" w:cs="Arial"/>
              </w:rPr>
              <w:t>receiving</w:t>
            </w:r>
            <w:r>
              <w:rPr>
                <w:rFonts w:ascii="Arial" w:hAnsi="Arial" w:cs="Arial"/>
              </w:rPr>
              <w:t xml:space="preserve"> $100k o</w:t>
            </w:r>
            <w:r w:rsidR="005A2053">
              <w:rPr>
                <w:rFonts w:ascii="Arial" w:hAnsi="Arial" w:cs="Arial"/>
              </w:rPr>
              <w:t xml:space="preserve">r more of </w:t>
            </w:r>
            <w:r w:rsidR="0020065D">
              <w:rPr>
                <w:rFonts w:ascii="Arial" w:hAnsi="Arial" w:cs="Arial"/>
              </w:rPr>
              <w:t>C</w:t>
            </w:r>
            <w:r w:rsidR="005A2053">
              <w:rPr>
                <w:rFonts w:ascii="Arial" w:hAnsi="Arial" w:cs="Arial"/>
              </w:rPr>
              <w:t xml:space="preserve">EC </w:t>
            </w:r>
            <w:r w:rsidR="00F46084">
              <w:rPr>
                <w:rFonts w:ascii="Arial" w:hAnsi="Arial" w:cs="Arial"/>
              </w:rPr>
              <w:t>f</w:t>
            </w:r>
            <w:r w:rsidR="005A2053">
              <w:rPr>
                <w:rFonts w:ascii="Arial" w:hAnsi="Arial" w:cs="Arial"/>
              </w:rPr>
              <w:t>unds or 25% or more of total</w:t>
            </w:r>
            <w:r w:rsidR="00FA1B0B">
              <w:rPr>
                <w:rFonts w:ascii="Arial" w:hAnsi="Arial" w:cs="Arial"/>
              </w:rPr>
              <w:t xml:space="preserve"> requested </w:t>
            </w:r>
            <w:r w:rsidR="00F46084">
              <w:rPr>
                <w:rFonts w:ascii="Arial" w:hAnsi="Arial" w:cs="Arial"/>
              </w:rPr>
              <w:t>CEC</w:t>
            </w:r>
            <w:r w:rsidR="00600DE3">
              <w:rPr>
                <w:rFonts w:ascii="Arial" w:hAnsi="Arial" w:cs="Arial"/>
              </w:rPr>
              <w:t xml:space="preserve"> </w:t>
            </w:r>
            <w:r w:rsidR="00F46084">
              <w:rPr>
                <w:rFonts w:ascii="Arial" w:hAnsi="Arial" w:cs="Arial"/>
              </w:rPr>
              <w:t>f</w:t>
            </w:r>
            <w:r w:rsidR="00600DE3">
              <w:rPr>
                <w:rFonts w:ascii="Arial" w:hAnsi="Arial" w:cs="Arial"/>
              </w:rPr>
              <w:t xml:space="preserve">unds have their </w:t>
            </w:r>
            <w:r w:rsidR="004140B0">
              <w:rPr>
                <w:rFonts w:ascii="Arial" w:hAnsi="Arial" w:cs="Arial"/>
              </w:rPr>
              <w:t>own set of complete budget forms, including a full set of worksheets.</w:t>
            </w:r>
          </w:p>
          <w:p w14:paraId="21BF9FA5" w14:textId="1B981E6B" w:rsidR="00D30687" w:rsidRPr="00920657" w:rsidRDefault="00F725DC" w:rsidP="00980280">
            <w:pPr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</w:t>
            </w:r>
            <w:r w:rsidR="00B64A07">
              <w:rPr>
                <w:rFonts w:ascii="Arial" w:hAnsi="Arial" w:cs="Arial"/>
              </w:rPr>
              <w:t xml:space="preserve">Construction – </w:t>
            </w:r>
            <w:r w:rsidR="009C67C6">
              <w:rPr>
                <w:rFonts w:ascii="Arial" w:hAnsi="Arial" w:cs="Arial"/>
              </w:rPr>
              <w:t>ensure all columns A-J are completed. Check totals.</w:t>
            </w:r>
          </w:p>
          <w:p w14:paraId="5027084D" w14:textId="3334E6DF" w:rsidR="0026370B" w:rsidRDefault="0026370B" w:rsidP="0026370B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Other- </w:t>
            </w:r>
            <w:r w:rsidR="00A96317">
              <w:rPr>
                <w:rFonts w:ascii="Arial" w:hAnsi="Arial" w:cs="Arial"/>
              </w:rPr>
              <w:t xml:space="preserve">ensure all columns A-J </w:t>
            </w:r>
            <w:r w:rsidR="00593F60">
              <w:rPr>
                <w:rFonts w:ascii="Arial" w:hAnsi="Arial" w:cs="Arial"/>
              </w:rPr>
              <w:t xml:space="preserve">are </w:t>
            </w:r>
            <w:r w:rsidR="00A96317">
              <w:rPr>
                <w:rFonts w:ascii="Arial" w:hAnsi="Arial" w:cs="Arial"/>
              </w:rPr>
              <w:t xml:space="preserve">completed. </w:t>
            </w:r>
            <w:r w:rsidR="008D363F">
              <w:rPr>
                <w:rFonts w:ascii="Arial" w:hAnsi="Arial" w:cs="Arial"/>
              </w:rPr>
              <w:t xml:space="preserve">Include </w:t>
            </w:r>
            <w:r w:rsidR="00D5633C">
              <w:rPr>
                <w:rFonts w:ascii="Arial" w:hAnsi="Arial" w:cs="Arial"/>
              </w:rPr>
              <w:t xml:space="preserve">any </w:t>
            </w:r>
            <w:r w:rsidR="008D363F">
              <w:rPr>
                <w:rFonts w:ascii="Arial" w:hAnsi="Arial" w:cs="Arial"/>
              </w:rPr>
              <w:t>costs</w:t>
            </w:r>
            <w:r w:rsidR="00A96317">
              <w:rPr>
                <w:rFonts w:ascii="Arial" w:hAnsi="Arial" w:cs="Arial"/>
              </w:rPr>
              <w:t xml:space="preserve"> needed for the</w:t>
            </w:r>
            <w:r w:rsidR="009C1EBA">
              <w:rPr>
                <w:rFonts w:ascii="Arial" w:hAnsi="Arial" w:cs="Arial"/>
              </w:rPr>
              <w:t xml:space="preserve"> project that do not apply to other categories. Check totals.</w:t>
            </w:r>
          </w:p>
          <w:p w14:paraId="3CBD8DA7" w14:textId="2A70F29A" w:rsidR="0026370B" w:rsidRDefault="00AB0007" w:rsidP="00DD3244">
            <w:pPr>
              <w:ind w:left="346" w:hanging="346"/>
              <w:rPr>
                <w:rFonts w:ascii="Arial" w:hAnsi="Arial" w:cs="Arial"/>
                <w:b/>
                <w:i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ndirect Costs &amp; Profit – ensure all col</w:t>
            </w:r>
            <w:r w:rsidR="00E5563C">
              <w:rPr>
                <w:rFonts w:ascii="Arial" w:hAnsi="Arial" w:cs="Arial"/>
              </w:rPr>
              <w:t>umns A-</w:t>
            </w:r>
            <w:r w:rsidR="000D5C97">
              <w:rPr>
                <w:rFonts w:ascii="Arial" w:hAnsi="Arial" w:cs="Arial"/>
              </w:rPr>
              <w:t>F are completed. Check totals.</w:t>
            </w:r>
            <w:r w:rsidR="00DD3244">
              <w:rPr>
                <w:rFonts w:ascii="Arial" w:hAnsi="Arial" w:cs="Arial"/>
              </w:rPr>
              <w:t xml:space="preserve"> Use “Additional Explanation” box to explain calculations. </w:t>
            </w:r>
          </w:p>
          <w:p w14:paraId="17D98C63" w14:textId="056ED81E" w:rsidR="00B71470" w:rsidRPr="008B250D" w:rsidRDefault="00B96C41" w:rsidP="00DA594B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atch funding amount and sources are consistent with the Commitment Letters (Attachment 08).</w:t>
            </w:r>
          </w:p>
          <w:p w14:paraId="0872BCE0" w14:textId="73A411C7" w:rsidR="00B96C41" w:rsidRPr="000E3A8A" w:rsidRDefault="00B96C41" w:rsidP="00F10054">
            <w:pPr>
              <w:rPr>
                <w:rFonts w:ascii="Arial" w:hAnsi="Arial" w:cs="Arial"/>
              </w:rPr>
            </w:pPr>
          </w:p>
        </w:tc>
      </w:tr>
      <w:tr w:rsidR="00BE6171" w:rsidRPr="00436BFD" w14:paraId="1B4D326C" w14:textId="77777777" w:rsidTr="29C7DF3F">
        <w:trPr>
          <w:trHeight w:val="1628"/>
        </w:trPr>
        <w:tc>
          <w:tcPr>
            <w:tcW w:w="1515" w:type="dxa"/>
          </w:tcPr>
          <w:p w14:paraId="4815615A" w14:textId="392F0822" w:rsidR="00BE6171" w:rsidRDefault="0044634D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0</w:t>
            </w:r>
            <w:r w:rsidR="009C1166">
              <w:rPr>
                <w:rFonts w:ascii="Arial" w:hAnsi="Arial" w:cs="Arial"/>
              </w:rPr>
              <w:t>6</w:t>
            </w:r>
          </w:p>
        </w:tc>
        <w:tc>
          <w:tcPr>
            <w:tcW w:w="7462" w:type="dxa"/>
          </w:tcPr>
          <w:p w14:paraId="1AE2D250" w14:textId="3B358DE7" w:rsidR="00002E46" w:rsidRDefault="00C6516B" w:rsidP="004C3E30">
            <w:pPr>
              <w:ind w:left="436" w:hanging="436"/>
              <w:rPr>
                <w:rFonts w:ascii="Arial" w:hAnsi="Arial" w:cs="Arial"/>
              </w:rPr>
            </w:pPr>
            <w:r w:rsidRPr="0035108F">
              <w:rPr>
                <w:rFonts w:ascii="Arial" w:hAnsi="Arial" w:cs="Arial"/>
                <w:b/>
                <w:bCs/>
              </w:rPr>
              <w:t>C</w:t>
            </w:r>
            <w:r w:rsidR="00BE6171" w:rsidRPr="0035108F">
              <w:rPr>
                <w:rFonts w:ascii="Arial" w:hAnsi="Arial" w:cs="Arial"/>
                <w:b/>
                <w:bCs/>
              </w:rPr>
              <w:t>EQA Compliance Form</w:t>
            </w:r>
            <w:r w:rsidR="00002E46">
              <w:rPr>
                <w:rFonts w:ascii="Arial" w:hAnsi="Arial" w:cs="Arial"/>
              </w:rPr>
              <w:t>:</w:t>
            </w:r>
          </w:p>
          <w:p w14:paraId="6A315A0D" w14:textId="23513BD2" w:rsidR="00D22447" w:rsidRDefault="00BE6171" w:rsidP="0035108F">
            <w:pPr>
              <w:ind w:left="346" w:hanging="346"/>
              <w:rPr>
                <w:rFonts w:ascii="Arial" w:hAnsi="Arial" w:cs="Arial"/>
              </w:rPr>
            </w:pPr>
            <w:r w:rsidRPr="000354B3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54B3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0354B3">
              <w:rPr>
                <w:rFonts w:ascii="Arial" w:hAnsi="Arial" w:cs="Arial"/>
              </w:rPr>
              <w:fldChar w:fldCharType="end"/>
            </w:r>
            <w:r w:rsidRPr="000354B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Review</w:t>
            </w:r>
            <w:r w:rsidRPr="00436BFD" w:rsidDel="003C04B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CEQA</w:t>
            </w:r>
            <w:r w:rsidRPr="00436BFD">
              <w:rPr>
                <w:rFonts w:ascii="Arial" w:hAnsi="Arial" w:cs="Arial"/>
              </w:rPr>
              <w:t xml:space="preserve"> </w:t>
            </w:r>
            <w:r w:rsidR="0051007F">
              <w:rPr>
                <w:rFonts w:ascii="Arial" w:hAnsi="Arial" w:cs="Arial"/>
              </w:rPr>
              <w:t>Compliance Form</w:t>
            </w:r>
            <w:r w:rsidR="0051007F"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for completeness.</w:t>
            </w:r>
            <w:r w:rsidRPr="00436BFD" w:rsidDel="003C04BB">
              <w:rPr>
                <w:rFonts w:ascii="Arial" w:hAnsi="Arial" w:cs="Arial"/>
              </w:rPr>
              <w:t xml:space="preserve"> </w:t>
            </w:r>
            <w:r w:rsidRPr="004D579F">
              <w:rPr>
                <w:rFonts w:ascii="Arial" w:hAnsi="Arial" w:cs="Arial"/>
                <w:b/>
                <w:bCs/>
              </w:rPr>
              <w:t xml:space="preserve">The form must be completed </w:t>
            </w:r>
            <w:r w:rsidR="003840CE" w:rsidRPr="004D579F">
              <w:rPr>
                <w:rFonts w:ascii="Arial" w:hAnsi="Arial" w:cs="Arial"/>
                <w:b/>
                <w:bCs/>
              </w:rPr>
              <w:t xml:space="preserve">even </w:t>
            </w:r>
            <w:r w:rsidR="00C22E2C" w:rsidRPr="004D579F">
              <w:rPr>
                <w:rFonts w:ascii="Arial" w:hAnsi="Arial" w:cs="Arial"/>
                <w:b/>
                <w:bCs/>
              </w:rPr>
              <w:t>if the project is exempt</w:t>
            </w:r>
            <w:r w:rsidR="00C22E2C">
              <w:rPr>
                <w:rFonts w:ascii="Arial" w:hAnsi="Arial" w:cs="Arial"/>
              </w:rPr>
              <w:t>.</w:t>
            </w:r>
            <w:r w:rsidRPr="00436BFD">
              <w:rPr>
                <w:rFonts w:ascii="Arial" w:hAnsi="Arial" w:cs="Arial"/>
              </w:rPr>
              <w:t xml:space="preserve"> </w:t>
            </w:r>
            <w:r w:rsidR="0010225C">
              <w:rPr>
                <w:rFonts w:ascii="Arial" w:hAnsi="Arial" w:cs="Arial"/>
              </w:rPr>
              <w:t xml:space="preserve">A CEQA form must be filled out for </w:t>
            </w:r>
            <w:r w:rsidR="0010225C" w:rsidRPr="29C7DF3F">
              <w:rPr>
                <w:rFonts w:ascii="Arial" w:hAnsi="Arial" w:cs="Arial"/>
                <w:b/>
                <w:bCs/>
              </w:rPr>
              <w:t xml:space="preserve">each </w:t>
            </w:r>
            <w:r w:rsidR="0010225C">
              <w:rPr>
                <w:rFonts w:ascii="Arial" w:hAnsi="Arial" w:cs="Arial"/>
              </w:rPr>
              <w:t>geographically distinct subproject</w:t>
            </w:r>
            <w:r w:rsidR="005760DB">
              <w:rPr>
                <w:rFonts w:ascii="Arial" w:hAnsi="Arial" w:cs="Arial"/>
              </w:rPr>
              <w:t xml:space="preserve">. </w:t>
            </w:r>
          </w:p>
          <w:p w14:paraId="7744891E" w14:textId="7D57A8BA" w:rsidR="00BE6171" w:rsidRPr="00436BFD" w:rsidRDefault="00D22447" w:rsidP="0035108F">
            <w:pPr>
              <w:ind w:left="346" w:hanging="346"/>
              <w:rPr>
                <w:rFonts w:ascii="Arial" w:hAnsi="Arial" w:cs="Arial"/>
              </w:rPr>
            </w:pPr>
            <w:r w:rsidRPr="000354B3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54B3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0354B3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</w:t>
            </w:r>
            <w:r w:rsidR="005760DB">
              <w:rPr>
                <w:rFonts w:ascii="Arial" w:hAnsi="Arial" w:cs="Arial"/>
              </w:rPr>
              <w:t>If</w:t>
            </w:r>
            <w:r w:rsidR="00BE6171" w:rsidRPr="00436BFD" w:rsidDel="00692C76">
              <w:rPr>
                <w:rFonts w:ascii="Arial" w:hAnsi="Arial" w:cs="Arial"/>
              </w:rPr>
              <w:t xml:space="preserve"> </w:t>
            </w:r>
            <w:r w:rsidR="00692C76">
              <w:rPr>
                <w:rFonts w:ascii="Arial" w:hAnsi="Arial" w:cs="Arial"/>
              </w:rPr>
              <w:t xml:space="preserve">a </w:t>
            </w:r>
            <w:r w:rsidR="00B24B7A">
              <w:rPr>
                <w:rFonts w:ascii="Arial" w:hAnsi="Arial" w:cs="Arial"/>
              </w:rPr>
              <w:t xml:space="preserve">CEQA </w:t>
            </w:r>
            <w:r w:rsidR="00692C76">
              <w:rPr>
                <w:rFonts w:ascii="Arial" w:hAnsi="Arial" w:cs="Arial"/>
              </w:rPr>
              <w:t xml:space="preserve">determination has </w:t>
            </w:r>
            <w:r w:rsidR="00B24B7A">
              <w:rPr>
                <w:rFonts w:ascii="Arial" w:hAnsi="Arial" w:cs="Arial"/>
              </w:rPr>
              <w:t>already been made, attach supporting documentation.</w:t>
            </w:r>
          </w:p>
        </w:tc>
      </w:tr>
      <w:tr w:rsidR="00BC6AF9" w:rsidRPr="00436BFD" w14:paraId="2330B966" w14:textId="77777777" w:rsidTr="29C7DF3F">
        <w:trPr>
          <w:trHeight w:val="1070"/>
        </w:trPr>
        <w:tc>
          <w:tcPr>
            <w:tcW w:w="1515" w:type="dxa"/>
          </w:tcPr>
          <w:p w14:paraId="442AD1D3" w14:textId="5C57D758" w:rsidR="00BC6AF9" w:rsidRPr="00436BFD" w:rsidRDefault="0044634D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  <w:r w:rsidR="00B64A07">
              <w:rPr>
                <w:rFonts w:ascii="Arial" w:hAnsi="Arial" w:cs="Arial"/>
              </w:rPr>
              <w:t>7</w:t>
            </w:r>
          </w:p>
        </w:tc>
        <w:tc>
          <w:tcPr>
            <w:tcW w:w="7462" w:type="dxa"/>
          </w:tcPr>
          <w:p w14:paraId="2DB599CD" w14:textId="12C5EC83" w:rsidR="006E7014" w:rsidRDefault="006E7014" w:rsidP="004C3E30">
            <w:pPr>
              <w:ind w:left="436" w:hanging="436"/>
              <w:rPr>
                <w:rFonts w:ascii="Arial" w:hAnsi="Arial" w:cs="Arial"/>
                <w:b/>
                <w:bCs/>
              </w:rPr>
            </w:pPr>
            <w:r w:rsidRPr="00DA594B">
              <w:rPr>
                <w:rFonts w:ascii="Arial" w:hAnsi="Arial" w:cs="Arial"/>
                <w:b/>
                <w:bCs/>
              </w:rPr>
              <w:t xml:space="preserve">NEPA Compliance </w:t>
            </w:r>
            <w:r w:rsidR="00803960">
              <w:rPr>
                <w:rFonts w:ascii="Arial" w:hAnsi="Arial" w:cs="Arial"/>
                <w:b/>
                <w:bCs/>
              </w:rPr>
              <w:t>F</w:t>
            </w:r>
            <w:r w:rsidRPr="00DA594B">
              <w:rPr>
                <w:rFonts w:ascii="Arial" w:hAnsi="Arial" w:cs="Arial"/>
                <w:b/>
                <w:bCs/>
              </w:rPr>
              <w:t>orm:</w:t>
            </w:r>
          </w:p>
          <w:p w14:paraId="5D1A277A" w14:textId="77777777" w:rsidR="00D22447" w:rsidRDefault="00FE709F" w:rsidP="00F514E5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003C04BB">
              <w:rPr>
                <w:rFonts w:ascii="Arial" w:hAnsi="Arial" w:cs="Arial"/>
              </w:rPr>
              <w:t>Review</w:t>
            </w:r>
            <w:r w:rsidRPr="00436BFD" w:rsidDel="003C04BB">
              <w:rPr>
                <w:rFonts w:ascii="Arial" w:hAnsi="Arial" w:cs="Arial"/>
              </w:rPr>
              <w:t xml:space="preserve"> </w:t>
            </w:r>
            <w:r w:rsidR="00C93523">
              <w:rPr>
                <w:rFonts w:ascii="Arial" w:hAnsi="Arial" w:cs="Arial"/>
              </w:rPr>
              <w:t xml:space="preserve">the </w:t>
            </w:r>
            <w:r w:rsidR="00B64A07">
              <w:rPr>
                <w:rFonts w:ascii="Arial" w:hAnsi="Arial" w:cs="Arial"/>
              </w:rPr>
              <w:t>NEPA</w:t>
            </w:r>
            <w:r w:rsidR="00BC6AF9" w:rsidRPr="00436BFD">
              <w:rPr>
                <w:rFonts w:ascii="Arial" w:hAnsi="Arial" w:cs="Arial"/>
              </w:rPr>
              <w:t xml:space="preserve"> Compliance Form</w:t>
            </w:r>
            <w:r w:rsidR="00C93523" w:rsidRPr="00436BFD">
              <w:rPr>
                <w:rFonts w:ascii="Arial" w:hAnsi="Arial" w:cs="Arial"/>
              </w:rPr>
              <w:t xml:space="preserve"> </w:t>
            </w:r>
            <w:r w:rsidR="003C04BB">
              <w:rPr>
                <w:rFonts w:ascii="Arial" w:hAnsi="Arial" w:cs="Arial"/>
              </w:rPr>
              <w:t>for completeness.</w:t>
            </w:r>
            <w:r w:rsidR="00CB212A">
              <w:rPr>
                <w:rFonts w:ascii="Arial" w:hAnsi="Arial" w:cs="Arial"/>
              </w:rPr>
              <w:t xml:space="preserve"> </w:t>
            </w:r>
            <w:r w:rsidR="00C93523">
              <w:rPr>
                <w:rFonts w:ascii="Arial" w:hAnsi="Arial" w:cs="Arial"/>
              </w:rPr>
              <w:t>The form</w:t>
            </w:r>
            <w:r w:rsidRPr="00436BFD">
              <w:rPr>
                <w:rFonts w:ascii="Arial" w:hAnsi="Arial" w:cs="Arial"/>
              </w:rPr>
              <w:t xml:space="preserve"> must be completed </w:t>
            </w:r>
            <w:r w:rsidR="00B64A07">
              <w:rPr>
                <w:rFonts w:ascii="Arial" w:hAnsi="Arial" w:cs="Arial"/>
              </w:rPr>
              <w:t xml:space="preserve">to receive CERRI funding. </w:t>
            </w:r>
            <w:r w:rsidR="009544EB">
              <w:rPr>
                <w:rFonts w:ascii="Arial" w:hAnsi="Arial" w:cs="Arial"/>
              </w:rPr>
              <w:t xml:space="preserve">A </w:t>
            </w:r>
            <w:r w:rsidR="00B64A07">
              <w:rPr>
                <w:rFonts w:ascii="Arial" w:hAnsi="Arial" w:cs="Arial"/>
              </w:rPr>
              <w:t>NEPA</w:t>
            </w:r>
            <w:r w:rsidR="009544EB">
              <w:rPr>
                <w:rFonts w:ascii="Arial" w:hAnsi="Arial" w:cs="Arial"/>
              </w:rPr>
              <w:t xml:space="preserve"> form</w:t>
            </w:r>
            <w:r w:rsidR="009923A6">
              <w:rPr>
                <w:rFonts w:ascii="Arial" w:hAnsi="Arial" w:cs="Arial"/>
              </w:rPr>
              <w:t xml:space="preserve"> must be filled out</w:t>
            </w:r>
            <w:r w:rsidR="006A2437">
              <w:rPr>
                <w:rFonts w:ascii="Arial" w:hAnsi="Arial" w:cs="Arial"/>
              </w:rPr>
              <w:t xml:space="preserve"> for </w:t>
            </w:r>
            <w:r w:rsidR="006A2437" w:rsidRPr="00DA594B">
              <w:rPr>
                <w:rFonts w:ascii="Arial" w:hAnsi="Arial" w:cs="Arial"/>
                <w:b/>
              </w:rPr>
              <w:t>each</w:t>
            </w:r>
            <w:r w:rsidR="002856B9">
              <w:rPr>
                <w:rFonts w:ascii="Arial" w:hAnsi="Arial" w:cs="Arial"/>
              </w:rPr>
              <w:t xml:space="preserve"> geographically distinct sub</w:t>
            </w:r>
            <w:r w:rsidR="00C7405C">
              <w:rPr>
                <w:rFonts w:ascii="Arial" w:hAnsi="Arial" w:cs="Arial"/>
              </w:rPr>
              <w:t>project</w:t>
            </w:r>
            <w:r w:rsidR="00740EB1">
              <w:rPr>
                <w:rFonts w:ascii="Arial" w:hAnsi="Arial" w:cs="Arial"/>
              </w:rPr>
              <w:t>.</w:t>
            </w:r>
          </w:p>
          <w:p w14:paraId="10A35984" w14:textId="7E70B297" w:rsidR="00A52C41" w:rsidRDefault="00D22447" w:rsidP="00F514E5">
            <w:pPr>
              <w:ind w:left="346" w:hanging="346"/>
              <w:rPr>
                <w:rFonts w:ascii="Arial" w:hAnsi="Arial" w:cs="Arial"/>
              </w:rPr>
            </w:pPr>
            <w:r w:rsidRPr="000354B3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54B3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0354B3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</w:t>
            </w:r>
            <w:r w:rsidR="009E085A">
              <w:rPr>
                <w:rFonts w:ascii="Arial" w:hAnsi="Arial" w:cs="Arial"/>
              </w:rPr>
              <w:t xml:space="preserve">Provide </w:t>
            </w:r>
            <w:r w:rsidR="00F9298B" w:rsidRPr="00F9298B">
              <w:rPr>
                <w:rFonts w:ascii="Arial" w:hAnsi="Arial" w:cs="Arial"/>
              </w:rPr>
              <w:t xml:space="preserve">NEPA-related documentation </w:t>
            </w:r>
            <w:r w:rsidR="00D17607">
              <w:rPr>
                <w:rFonts w:ascii="Arial" w:hAnsi="Arial" w:cs="Arial"/>
              </w:rPr>
              <w:t>(</w:t>
            </w:r>
            <w:r w:rsidR="00F9298B" w:rsidRPr="00F9298B">
              <w:rPr>
                <w:rFonts w:ascii="Arial" w:hAnsi="Arial" w:cs="Arial"/>
              </w:rPr>
              <w:t>detailed project descriptions</w:t>
            </w:r>
            <w:r w:rsidR="00D17607">
              <w:rPr>
                <w:rFonts w:ascii="Arial" w:hAnsi="Arial" w:cs="Arial"/>
              </w:rPr>
              <w:t>,</w:t>
            </w:r>
            <w:r w:rsidR="00F9298B" w:rsidRPr="00F9298B">
              <w:rPr>
                <w:rFonts w:ascii="Arial" w:hAnsi="Arial" w:cs="Arial"/>
              </w:rPr>
              <w:t xml:space="preserve"> maps</w:t>
            </w:r>
            <w:r w:rsidR="00D17607">
              <w:rPr>
                <w:rFonts w:ascii="Arial" w:hAnsi="Arial" w:cs="Arial"/>
              </w:rPr>
              <w:t>, etc.)</w:t>
            </w:r>
            <w:r w:rsidR="009E085A">
              <w:rPr>
                <w:rFonts w:ascii="Arial" w:hAnsi="Arial" w:cs="Arial"/>
              </w:rPr>
              <w:t>.</w:t>
            </w:r>
          </w:p>
          <w:p w14:paraId="39C0595B" w14:textId="1AEE389F" w:rsidR="00BC6AF9" w:rsidRPr="00436BFD" w:rsidRDefault="00A52C41" w:rsidP="00DA594B">
            <w:pPr>
              <w:ind w:left="346" w:hanging="346"/>
              <w:rPr>
                <w:rFonts w:ascii="Arial" w:hAnsi="Arial" w:cs="Arial"/>
              </w:rPr>
            </w:pPr>
            <w:r w:rsidRPr="000354B3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54B3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0354B3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</w:t>
            </w:r>
            <w:r w:rsidR="00F14902">
              <w:rPr>
                <w:rFonts w:ascii="Arial" w:hAnsi="Arial" w:cs="Arial"/>
              </w:rPr>
              <w:t>Provide s</w:t>
            </w:r>
            <w:r w:rsidR="00F9298B" w:rsidRPr="00F9298B">
              <w:rPr>
                <w:rFonts w:ascii="Arial" w:hAnsi="Arial" w:cs="Arial"/>
              </w:rPr>
              <w:t xml:space="preserve">takeholder support documentation </w:t>
            </w:r>
            <w:r w:rsidR="00CD3D7F">
              <w:rPr>
                <w:rFonts w:ascii="Arial" w:hAnsi="Arial" w:cs="Arial"/>
              </w:rPr>
              <w:t>(optional)</w:t>
            </w:r>
            <w:r w:rsidR="005C2688">
              <w:rPr>
                <w:rFonts w:ascii="Arial" w:hAnsi="Arial" w:cs="Arial"/>
              </w:rPr>
              <w:t>.</w:t>
            </w:r>
          </w:p>
        </w:tc>
      </w:tr>
      <w:tr w:rsidR="00697C52" w:rsidRPr="00436BFD" w14:paraId="3DA40D7A" w14:textId="77777777" w:rsidTr="29C7DF3F">
        <w:trPr>
          <w:trHeight w:val="1313"/>
        </w:trPr>
        <w:tc>
          <w:tcPr>
            <w:tcW w:w="1515" w:type="dxa"/>
            <w:tcBorders>
              <w:bottom w:val="single" w:sz="4" w:space="0" w:color="auto"/>
            </w:tcBorders>
          </w:tcPr>
          <w:p w14:paraId="760D1274" w14:textId="30ED2063" w:rsidR="00697C52" w:rsidRDefault="0044634D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  <w:r w:rsidR="00B64A07">
              <w:rPr>
                <w:rFonts w:ascii="Arial" w:hAnsi="Arial" w:cs="Arial"/>
              </w:rPr>
              <w:t>8</w:t>
            </w:r>
          </w:p>
        </w:tc>
        <w:tc>
          <w:tcPr>
            <w:tcW w:w="7462" w:type="dxa"/>
            <w:tcBorders>
              <w:bottom w:val="single" w:sz="4" w:space="0" w:color="auto"/>
            </w:tcBorders>
          </w:tcPr>
          <w:p w14:paraId="0A6C0514" w14:textId="32F73CEF" w:rsidR="00C12C35" w:rsidRDefault="00031219" w:rsidP="00710865">
            <w:pPr>
              <w:keepNext/>
              <w:ind w:left="436" w:hanging="436"/>
              <w:outlineLvl w:val="1"/>
              <w:rPr>
                <w:rFonts w:ascii="Arial" w:hAnsi="Arial" w:cs="Arial"/>
                <w:b/>
                <w:bCs/>
              </w:rPr>
            </w:pPr>
            <w:r w:rsidRPr="29C7DF3F">
              <w:rPr>
                <w:rFonts w:ascii="Arial" w:hAnsi="Arial" w:cs="Arial"/>
                <w:b/>
                <w:bCs/>
              </w:rPr>
              <w:t xml:space="preserve">Commitment </w:t>
            </w:r>
            <w:r w:rsidR="7CEA64E1" w:rsidRPr="29C7DF3F">
              <w:rPr>
                <w:rFonts w:ascii="Arial" w:hAnsi="Arial" w:cs="Arial"/>
                <w:b/>
                <w:bCs/>
              </w:rPr>
              <w:t xml:space="preserve">and Support </w:t>
            </w:r>
            <w:r w:rsidRPr="29C7DF3F">
              <w:rPr>
                <w:rFonts w:ascii="Arial" w:hAnsi="Arial" w:cs="Arial"/>
                <w:b/>
                <w:bCs/>
              </w:rPr>
              <w:t>Letter(s):</w:t>
            </w:r>
          </w:p>
          <w:p w14:paraId="68598AAB" w14:textId="2133E31A" w:rsidR="00FC4705" w:rsidRDefault="00B64A07" w:rsidP="00FA4640">
            <w:pPr>
              <w:keepNext/>
              <w:ind w:left="436" w:hanging="436"/>
              <w:outlineLvl w:val="1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P</w:t>
            </w:r>
            <w:r w:rsidRPr="00436BFD">
              <w:rPr>
                <w:rFonts w:ascii="Arial" w:hAnsi="Arial" w:cs="Arial"/>
              </w:rPr>
              <w:t xml:space="preserve">rovide </w:t>
            </w:r>
            <w:r w:rsidRPr="004D579F">
              <w:rPr>
                <w:rFonts w:ascii="Arial" w:hAnsi="Arial" w:cs="Arial"/>
                <w:b/>
                <w:bCs/>
              </w:rPr>
              <w:t xml:space="preserve">commitment letter(s) </w:t>
            </w:r>
            <w:r w:rsidRPr="00436BFD">
              <w:rPr>
                <w:rFonts w:ascii="Arial" w:hAnsi="Arial" w:cs="Arial"/>
              </w:rPr>
              <w:t xml:space="preserve">from all </w:t>
            </w:r>
            <w:r w:rsidR="00D836CC">
              <w:rPr>
                <w:rFonts w:ascii="Arial" w:hAnsi="Arial" w:cs="Arial"/>
              </w:rPr>
              <w:t>entities</w:t>
            </w:r>
            <w:r w:rsidRPr="00436BFD">
              <w:rPr>
                <w:rFonts w:ascii="Arial" w:hAnsi="Arial" w:cs="Arial"/>
              </w:rPr>
              <w:t xml:space="preserve"> that will provide </w:t>
            </w:r>
            <w:proofErr w:type="gramStart"/>
            <w:r w:rsidRPr="00436BFD">
              <w:rPr>
                <w:rFonts w:ascii="Arial" w:hAnsi="Arial" w:cs="Arial"/>
              </w:rPr>
              <w:t>match</w:t>
            </w:r>
            <w:proofErr w:type="gramEnd"/>
          </w:p>
          <w:p w14:paraId="752135B7" w14:textId="78E40069" w:rsidR="00C44CFD" w:rsidRDefault="00316908" w:rsidP="00316908">
            <w:pPr>
              <w:keepNext/>
              <w:outlineLvl w:val="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</w:t>
            </w:r>
            <w:r w:rsidR="00B64A07" w:rsidRPr="00436BFD">
              <w:rPr>
                <w:rFonts w:ascii="Arial" w:hAnsi="Arial" w:cs="Arial"/>
              </w:rPr>
              <w:t xml:space="preserve"> funds, including from your own </w:t>
            </w:r>
            <w:r w:rsidR="00B64A07">
              <w:rPr>
                <w:rFonts w:ascii="Arial" w:hAnsi="Arial" w:cs="Arial"/>
              </w:rPr>
              <w:t>organization. T</w:t>
            </w:r>
            <w:r w:rsidR="00B64A07" w:rsidRPr="00436BFD">
              <w:rPr>
                <w:rFonts w:ascii="Arial" w:hAnsi="Arial" w:cs="Arial"/>
              </w:rPr>
              <w:t>hese letters</w:t>
            </w:r>
            <w:r w:rsidR="00B64A07">
              <w:rPr>
                <w:rFonts w:ascii="Arial" w:hAnsi="Arial" w:cs="Arial"/>
              </w:rPr>
              <w:t xml:space="preserve"> should </w:t>
            </w:r>
            <w:proofErr w:type="gramStart"/>
            <w:r w:rsidR="00B64A07">
              <w:rPr>
                <w:rFonts w:ascii="Arial" w:hAnsi="Arial" w:cs="Arial"/>
              </w:rPr>
              <w:t>be</w:t>
            </w:r>
            <w:proofErr w:type="gramEnd"/>
          </w:p>
          <w:p w14:paraId="181E88E7" w14:textId="4118BB30" w:rsidR="00B64A07" w:rsidRPr="009C46AC" w:rsidRDefault="00C44CFD" w:rsidP="009C46AC">
            <w:pPr>
              <w:keepNext/>
              <w:outlineLvl w:val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 </w:t>
            </w:r>
            <w:r w:rsidR="00B64A07" w:rsidRPr="00436BFD">
              <w:rPr>
                <w:rFonts w:ascii="Arial" w:hAnsi="Arial" w:cs="Arial"/>
              </w:rPr>
              <w:t xml:space="preserve"> consistent with the</w:t>
            </w:r>
            <w:r w:rsidR="00B64A07">
              <w:rPr>
                <w:rFonts w:ascii="Arial" w:hAnsi="Arial" w:cs="Arial"/>
              </w:rPr>
              <w:t xml:space="preserve"> match amount stated in the</w:t>
            </w:r>
            <w:r w:rsidR="00B64A07" w:rsidRPr="00436BFD">
              <w:rPr>
                <w:rFonts w:ascii="Arial" w:hAnsi="Arial" w:cs="Arial"/>
              </w:rPr>
              <w:t xml:space="preserve"> </w:t>
            </w:r>
            <w:r w:rsidR="00B64A07">
              <w:rPr>
                <w:rFonts w:ascii="Arial" w:hAnsi="Arial" w:cs="Arial"/>
              </w:rPr>
              <w:t>application.</w:t>
            </w:r>
          </w:p>
          <w:p w14:paraId="6E89F5B5" w14:textId="6676B2F3" w:rsidR="00F25D05" w:rsidRPr="00436BFD" w:rsidRDefault="00B64A07" w:rsidP="00AB5870">
            <w:pPr>
              <w:ind w:left="436" w:hanging="43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Provide </w:t>
            </w:r>
            <w:r w:rsidRPr="004D579F">
              <w:rPr>
                <w:rFonts w:ascii="Arial" w:hAnsi="Arial" w:cs="Arial"/>
                <w:b/>
                <w:bCs/>
              </w:rPr>
              <w:t>support letters</w:t>
            </w:r>
            <w:r>
              <w:rPr>
                <w:rFonts w:ascii="Arial" w:hAnsi="Arial" w:cs="Arial"/>
              </w:rPr>
              <w:t xml:space="preserve"> from project stakeholders (optional).</w:t>
            </w:r>
          </w:p>
        </w:tc>
      </w:tr>
      <w:tr w:rsidR="00BC6AF9" w:rsidRPr="00436BFD" w14:paraId="631EF532" w14:textId="77777777" w:rsidTr="29C7DF3F">
        <w:trPr>
          <w:trHeight w:val="584"/>
        </w:trPr>
        <w:tc>
          <w:tcPr>
            <w:tcW w:w="1515" w:type="dxa"/>
            <w:tcBorders>
              <w:bottom w:val="single" w:sz="4" w:space="0" w:color="auto"/>
            </w:tcBorders>
          </w:tcPr>
          <w:p w14:paraId="47F01BCF" w14:textId="14005281" w:rsidR="00BC6AF9" w:rsidRPr="00436BFD" w:rsidRDefault="0044634D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  <w:r w:rsidR="00B64A07">
              <w:rPr>
                <w:rFonts w:ascii="Arial" w:hAnsi="Arial" w:cs="Arial"/>
              </w:rPr>
              <w:t>9</w:t>
            </w:r>
          </w:p>
        </w:tc>
        <w:tc>
          <w:tcPr>
            <w:tcW w:w="7462" w:type="dxa"/>
            <w:tcBorders>
              <w:bottom w:val="single" w:sz="4" w:space="0" w:color="auto"/>
            </w:tcBorders>
          </w:tcPr>
          <w:p w14:paraId="7B4F9BB1" w14:textId="2E847A5E" w:rsidR="00803960" w:rsidRPr="009C46AC" w:rsidRDefault="00803960" w:rsidP="004C3E30">
            <w:pPr>
              <w:keepNext/>
              <w:ind w:left="436" w:hanging="436"/>
              <w:outlineLvl w:val="1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ject Metrics</w:t>
            </w:r>
            <w:r w:rsidR="003D271E">
              <w:rPr>
                <w:rFonts w:ascii="Arial" w:hAnsi="Arial" w:cs="Arial"/>
                <w:b/>
                <w:bCs/>
              </w:rPr>
              <w:t>:</w:t>
            </w:r>
          </w:p>
          <w:p w14:paraId="6167B887" w14:textId="00A5FFB6" w:rsidR="00EF13CD" w:rsidRPr="00436BFD" w:rsidRDefault="00B64A07" w:rsidP="004C3E30">
            <w:pPr>
              <w:keepNext/>
              <w:ind w:left="436" w:hanging="436"/>
              <w:outlineLvl w:val="1"/>
              <w:rPr>
                <w:rFonts w:ascii="Arial" w:hAnsi="Arial" w:cs="Arial"/>
                <w:b/>
                <w:bCs/>
                <w:i/>
                <w:iCs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Review</w:t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Project Metrics</w:t>
            </w:r>
            <w:r w:rsidRPr="00436BFD">
              <w:rPr>
                <w:rFonts w:ascii="Arial" w:hAnsi="Arial" w:cs="Arial"/>
              </w:rPr>
              <w:t xml:space="preserve"> </w:t>
            </w:r>
            <w:r w:rsidRPr="00E83E09">
              <w:rPr>
                <w:rFonts w:ascii="Arial" w:hAnsi="Arial" w:cs="Arial"/>
              </w:rPr>
              <w:t xml:space="preserve">for </w:t>
            </w:r>
            <w:r>
              <w:rPr>
                <w:rFonts w:ascii="Arial" w:hAnsi="Arial" w:cs="Arial"/>
              </w:rPr>
              <w:t>completeness.</w:t>
            </w:r>
          </w:p>
        </w:tc>
      </w:tr>
      <w:tr w:rsidR="00366A80" w:rsidRPr="00436BFD" w14:paraId="33353286" w14:textId="77777777" w:rsidTr="29C7DF3F">
        <w:trPr>
          <w:trHeight w:val="611"/>
        </w:trPr>
        <w:tc>
          <w:tcPr>
            <w:tcW w:w="1515" w:type="dxa"/>
            <w:tcBorders>
              <w:top w:val="single" w:sz="4" w:space="0" w:color="auto"/>
            </w:tcBorders>
          </w:tcPr>
          <w:p w14:paraId="35B17D6B" w14:textId="1BD9F608" w:rsidR="00366A80" w:rsidRPr="00436BFD" w:rsidRDefault="00B64A07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7462" w:type="dxa"/>
            <w:tcBorders>
              <w:top w:val="single" w:sz="4" w:space="0" w:color="auto"/>
            </w:tcBorders>
          </w:tcPr>
          <w:p w14:paraId="0F8FD004" w14:textId="641D4B93" w:rsidR="00F2140F" w:rsidRPr="009C46AC" w:rsidRDefault="00F2140F" w:rsidP="004C3E30">
            <w:pPr>
              <w:keepNext/>
              <w:ind w:left="436" w:hanging="436"/>
              <w:outlineLvl w:val="1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pplicant Declaration:</w:t>
            </w:r>
          </w:p>
          <w:p w14:paraId="5370A53C" w14:textId="480554B7" w:rsidR="00B64A07" w:rsidRDefault="00366A80" w:rsidP="004C3E30">
            <w:pPr>
              <w:keepNext/>
              <w:ind w:left="436" w:hanging="436"/>
              <w:outlineLvl w:val="1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00B64A07">
              <w:rPr>
                <w:rFonts w:ascii="Arial" w:hAnsi="Arial" w:cs="Arial"/>
              </w:rPr>
              <w:t>Sign the Applicant Declaration form</w:t>
            </w:r>
            <w:r w:rsidR="00F41EC3" w:rsidRPr="00436BFD">
              <w:rPr>
                <w:rFonts w:ascii="Arial" w:hAnsi="Arial" w:cs="Arial"/>
              </w:rPr>
              <w:t xml:space="preserve"> </w:t>
            </w:r>
            <w:r w:rsidR="00B64A07" w:rsidRPr="00D63C99">
              <w:rPr>
                <w:rFonts w:ascii="Arial" w:hAnsi="Arial" w:cs="Arial"/>
                <w:b/>
                <w:bCs/>
              </w:rPr>
              <w:t>or</w:t>
            </w:r>
          </w:p>
          <w:p w14:paraId="75254E2E" w14:textId="237FE243" w:rsidR="00366A80" w:rsidRPr="00436BFD" w:rsidRDefault="00B64A07" w:rsidP="004C3E30">
            <w:pPr>
              <w:keepNext/>
              <w:ind w:left="436" w:hanging="436"/>
              <w:outlineLvl w:val="1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Explain why the applicant is unable to sign</w:t>
            </w:r>
            <w:r w:rsidR="003C04BB">
              <w:rPr>
                <w:rFonts w:ascii="Arial" w:hAnsi="Arial" w:cs="Arial"/>
              </w:rPr>
              <w:t>.</w:t>
            </w:r>
          </w:p>
        </w:tc>
      </w:tr>
      <w:bookmarkEnd w:id="0"/>
      <w:bookmarkEnd w:id="1"/>
      <w:bookmarkEnd w:id="2"/>
    </w:tbl>
    <w:p w14:paraId="65023891" w14:textId="77777777" w:rsidR="004C3E30" w:rsidRDefault="004C3E30" w:rsidP="006A109C">
      <w:pPr>
        <w:rPr>
          <w:rFonts w:ascii="Arial" w:hAnsi="Arial" w:cs="Arial"/>
        </w:rPr>
      </w:pPr>
    </w:p>
    <w:p w14:paraId="53B2AAA2" w14:textId="77777777" w:rsidR="004C3E30" w:rsidRPr="004C3E30" w:rsidRDefault="004C3E30" w:rsidP="004C3E30">
      <w:pPr>
        <w:rPr>
          <w:rFonts w:ascii="Arial" w:hAnsi="Arial" w:cs="Arial"/>
        </w:rPr>
      </w:pPr>
    </w:p>
    <w:p w14:paraId="6E5B9B69" w14:textId="77777777" w:rsidR="004C3E30" w:rsidRPr="004C3E30" w:rsidRDefault="004C3E30" w:rsidP="004C3E30">
      <w:pPr>
        <w:rPr>
          <w:rFonts w:ascii="Arial" w:hAnsi="Arial" w:cs="Arial"/>
        </w:rPr>
      </w:pPr>
    </w:p>
    <w:p w14:paraId="23D41242" w14:textId="77777777" w:rsidR="004C3E30" w:rsidRPr="004C3E30" w:rsidRDefault="004C3E30" w:rsidP="004C3E30">
      <w:pPr>
        <w:rPr>
          <w:rFonts w:ascii="Arial" w:hAnsi="Arial" w:cs="Arial"/>
        </w:rPr>
      </w:pPr>
    </w:p>
    <w:p w14:paraId="6F74BAB2" w14:textId="77777777" w:rsidR="004C3E30" w:rsidRDefault="004C3E30" w:rsidP="006A109C">
      <w:pPr>
        <w:rPr>
          <w:rFonts w:ascii="Arial" w:hAnsi="Arial" w:cs="Arial"/>
        </w:rPr>
      </w:pPr>
    </w:p>
    <w:p w14:paraId="4FABB584" w14:textId="75F8D911" w:rsidR="009939A0" w:rsidRPr="00436BFD" w:rsidRDefault="004C3E30" w:rsidP="006A109C">
      <w:pPr>
        <w:rPr>
          <w:rFonts w:ascii="Arial" w:hAnsi="Arial" w:cs="Arial"/>
        </w:rPr>
      </w:pPr>
      <w:r>
        <w:rPr>
          <w:rFonts w:ascii="Arial" w:hAnsi="Arial" w:cs="Arial"/>
        </w:rPr>
        <w:br w:type="textWrapping" w:clear="all"/>
      </w:r>
    </w:p>
    <w:sectPr w:rsidR="009939A0" w:rsidRPr="00436BFD" w:rsidSect="00A42512">
      <w:headerReference w:type="default" r:id="rId11"/>
      <w:footerReference w:type="default" r:id="rId12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A1FB6" w14:textId="77777777" w:rsidR="00A42512" w:rsidRDefault="00A42512" w:rsidP="003B4CBE">
      <w:pPr>
        <w:spacing w:after="0" w:line="240" w:lineRule="auto"/>
      </w:pPr>
      <w:r>
        <w:separator/>
      </w:r>
    </w:p>
  </w:endnote>
  <w:endnote w:type="continuationSeparator" w:id="0">
    <w:p w14:paraId="7E91BF2E" w14:textId="77777777" w:rsidR="00A42512" w:rsidRDefault="00A42512" w:rsidP="003B4CBE">
      <w:pPr>
        <w:spacing w:after="0" w:line="240" w:lineRule="auto"/>
      </w:pPr>
      <w:r>
        <w:continuationSeparator/>
      </w:r>
    </w:p>
  </w:endnote>
  <w:endnote w:type="continuationNotice" w:id="1">
    <w:p w14:paraId="613507DC" w14:textId="77777777" w:rsidR="00A42512" w:rsidRDefault="00A425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FD87F" w14:textId="062AB0E0" w:rsidR="008A4E43" w:rsidRPr="00534A36" w:rsidRDefault="00624950" w:rsidP="006C6730">
    <w:pPr>
      <w:pStyle w:val="Footer"/>
      <w:tabs>
        <w:tab w:val="clear" w:pos="9360"/>
        <w:tab w:val="center" w:pos="5040"/>
        <w:tab w:val="right" w:pos="10080"/>
      </w:tabs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March</w:t>
    </w:r>
    <w:r w:rsidR="00511E82" w:rsidRPr="00534A36">
      <w:rPr>
        <w:rFonts w:ascii="Arial" w:hAnsi="Arial" w:cs="Arial"/>
        <w:sz w:val="20"/>
        <w:szCs w:val="20"/>
      </w:rPr>
      <w:t xml:space="preserve"> 202</w:t>
    </w:r>
    <w:r w:rsidR="004B2390" w:rsidRPr="00534A36">
      <w:rPr>
        <w:rFonts w:ascii="Arial" w:hAnsi="Arial" w:cs="Arial"/>
        <w:sz w:val="20"/>
        <w:szCs w:val="20"/>
      </w:rPr>
      <w:t>4</w:t>
    </w:r>
    <w:r w:rsidR="00C61089" w:rsidRPr="00534A36">
      <w:rPr>
        <w:rFonts w:ascii="Arial" w:hAnsi="Arial" w:cs="Arial"/>
        <w:sz w:val="24"/>
        <w:szCs w:val="24"/>
      </w:rPr>
      <w:tab/>
    </w:r>
    <w:r w:rsidR="5F300345" w:rsidRPr="00534A36">
      <w:rPr>
        <w:rFonts w:ascii="Arial" w:hAnsi="Arial" w:cs="Arial"/>
        <w:sz w:val="20"/>
        <w:szCs w:val="20"/>
      </w:rPr>
      <w:t xml:space="preserve">Page </w:t>
    </w:r>
    <w:r w:rsidR="00C61089" w:rsidRPr="00534A36">
      <w:rPr>
        <w:rStyle w:val="PageNumber"/>
        <w:rFonts w:ascii="Arial" w:hAnsi="Arial" w:cs="Arial"/>
        <w:noProof/>
        <w:sz w:val="20"/>
        <w:szCs w:val="20"/>
      </w:rPr>
      <w:fldChar w:fldCharType="begin"/>
    </w:r>
    <w:r w:rsidR="00C61089" w:rsidRPr="00534A36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C61089" w:rsidRPr="00534A36">
      <w:rPr>
        <w:rStyle w:val="PageNumber"/>
        <w:rFonts w:ascii="Arial" w:hAnsi="Arial" w:cs="Arial"/>
        <w:sz w:val="20"/>
        <w:szCs w:val="20"/>
      </w:rPr>
      <w:fldChar w:fldCharType="separate"/>
    </w:r>
    <w:r w:rsidR="5F300345" w:rsidRPr="00534A36">
      <w:rPr>
        <w:rStyle w:val="PageNumber"/>
        <w:rFonts w:ascii="Arial" w:hAnsi="Arial" w:cs="Arial"/>
        <w:noProof/>
        <w:sz w:val="20"/>
        <w:szCs w:val="20"/>
      </w:rPr>
      <w:t>2</w:t>
    </w:r>
    <w:r w:rsidR="00C61089" w:rsidRPr="00534A36">
      <w:rPr>
        <w:rStyle w:val="PageNumber"/>
        <w:rFonts w:ascii="Arial" w:hAnsi="Arial" w:cs="Arial"/>
        <w:noProof/>
        <w:sz w:val="20"/>
        <w:szCs w:val="20"/>
      </w:rPr>
      <w:fldChar w:fldCharType="end"/>
    </w:r>
    <w:r w:rsidR="5F300345" w:rsidRPr="00534A36">
      <w:rPr>
        <w:rStyle w:val="PageNumber"/>
        <w:rFonts w:ascii="Arial" w:hAnsi="Arial" w:cs="Arial"/>
        <w:sz w:val="20"/>
        <w:szCs w:val="20"/>
      </w:rPr>
      <w:t xml:space="preserve"> of </w:t>
    </w:r>
    <w:r w:rsidR="00C74457">
      <w:rPr>
        <w:rStyle w:val="PageNumber"/>
        <w:rFonts w:ascii="Arial" w:hAnsi="Arial" w:cs="Arial"/>
        <w:sz w:val="20"/>
        <w:szCs w:val="20"/>
      </w:rPr>
      <w:t>2</w:t>
    </w:r>
    <w:r w:rsidR="00C61089" w:rsidRPr="00534A36">
      <w:rPr>
        <w:rFonts w:ascii="Arial" w:hAnsi="Arial" w:cs="Arial"/>
        <w:sz w:val="24"/>
        <w:szCs w:val="24"/>
      </w:rPr>
      <w:tab/>
    </w:r>
    <w:r w:rsidR="5F300345" w:rsidRPr="00534A36">
      <w:rPr>
        <w:rFonts w:ascii="Arial" w:hAnsi="Arial" w:cs="Arial"/>
        <w:sz w:val="20"/>
        <w:szCs w:val="20"/>
      </w:rPr>
      <w:t>GFO-</w:t>
    </w:r>
    <w:r w:rsidR="004B2390" w:rsidRPr="00534A36">
      <w:rPr>
        <w:rFonts w:ascii="Arial" w:hAnsi="Arial" w:cs="Arial"/>
        <w:sz w:val="20"/>
        <w:szCs w:val="20"/>
      </w:rPr>
      <w:t>23</w:t>
    </w:r>
    <w:r w:rsidR="5F300345" w:rsidRPr="00534A36">
      <w:rPr>
        <w:rFonts w:ascii="Arial" w:hAnsi="Arial" w:cs="Arial"/>
        <w:sz w:val="20"/>
        <w:szCs w:val="20"/>
      </w:rPr>
      <w:t>-</w:t>
    </w:r>
    <w:r w:rsidR="004B2390" w:rsidRPr="00534A36">
      <w:rPr>
        <w:rFonts w:ascii="Arial" w:hAnsi="Arial" w:cs="Arial"/>
        <w:sz w:val="20"/>
        <w:szCs w:val="20"/>
      </w:rPr>
      <w:t>3</w:t>
    </w:r>
    <w:r w:rsidR="005112B3">
      <w:rPr>
        <w:rFonts w:ascii="Arial" w:hAnsi="Arial" w:cs="Arial"/>
        <w:sz w:val="20"/>
        <w:szCs w:val="20"/>
      </w:rPr>
      <w:t>12</w:t>
    </w:r>
  </w:p>
  <w:p w14:paraId="42212AD9" w14:textId="61C6172D" w:rsidR="008A4E43" w:rsidRPr="00534A36" w:rsidRDefault="007A36CC" w:rsidP="007A36CC">
    <w:pPr>
      <w:pStyle w:val="Footer"/>
      <w:tabs>
        <w:tab w:val="center" w:pos="5040"/>
        <w:tab w:val="right" w:pos="9900"/>
      </w:tabs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 xml:space="preserve">                                                                 </w:t>
    </w:r>
    <w:r w:rsidR="00EE1CC8">
      <w:rPr>
        <w:rFonts w:ascii="Arial" w:hAnsi="Arial" w:cs="Arial"/>
        <w:sz w:val="20"/>
        <w:szCs w:val="20"/>
      </w:rPr>
      <w:t xml:space="preserve">  </w:t>
    </w:r>
    <w:r>
      <w:rPr>
        <w:rFonts w:ascii="Arial" w:hAnsi="Arial" w:cs="Arial"/>
        <w:sz w:val="20"/>
        <w:szCs w:val="20"/>
      </w:rPr>
      <w:t xml:space="preserve">     </w:t>
    </w:r>
    <w:r w:rsidR="00EE1CC8">
      <w:rPr>
        <w:rFonts w:ascii="Arial" w:hAnsi="Arial" w:cs="Arial"/>
        <w:sz w:val="20"/>
        <w:szCs w:val="20"/>
      </w:rPr>
      <w:t xml:space="preserve"> </w:t>
    </w:r>
    <w:r w:rsidR="008A4E43" w:rsidRPr="00534A36">
      <w:rPr>
        <w:rFonts w:ascii="Arial" w:hAnsi="Arial" w:cs="Arial"/>
        <w:sz w:val="20"/>
        <w:szCs w:val="20"/>
      </w:rPr>
      <w:t>Attachment A</w:t>
    </w:r>
    <w:r w:rsidR="008A4E43" w:rsidRPr="00534A36">
      <w:rPr>
        <w:rFonts w:ascii="Arial" w:hAnsi="Arial" w:cs="Arial"/>
        <w:sz w:val="20"/>
        <w:szCs w:val="20"/>
      </w:rPr>
      <w:tab/>
    </w:r>
    <w:r w:rsidR="006C6730">
      <w:rPr>
        <w:rFonts w:ascii="Arial" w:hAnsi="Arial" w:cs="Arial"/>
        <w:sz w:val="20"/>
        <w:szCs w:val="20"/>
      </w:rPr>
      <w:t xml:space="preserve">                         </w:t>
    </w:r>
    <w:r>
      <w:rPr>
        <w:rFonts w:ascii="Arial" w:hAnsi="Arial" w:cs="Arial"/>
        <w:sz w:val="20"/>
        <w:szCs w:val="20"/>
      </w:rPr>
      <w:t xml:space="preserve">                             </w:t>
    </w:r>
    <w:r w:rsidR="00EE1CC8">
      <w:rPr>
        <w:rFonts w:ascii="Arial" w:hAnsi="Arial" w:cs="Arial"/>
        <w:sz w:val="20"/>
        <w:szCs w:val="20"/>
      </w:rPr>
      <w:t xml:space="preserve">  </w:t>
    </w:r>
    <w:r>
      <w:rPr>
        <w:rFonts w:ascii="Arial" w:hAnsi="Arial" w:cs="Arial"/>
        <w:sz w:val="20"/>
        <w:szCs w:val="20"/>
      </w:rPr>
      <w:t xml:space="preserve">    </w:t>
    </w:r>
    <w:r w:rsidR="00FA4C88">
      <w:rPr>
        <w:rFonts w:ascii="Arial" w:hAnsi="Arial" w:cs="Arial"/>
        <w:sz w:val="20"/>
        <w:szCs w:val="20"/>
      </w:rPr>
      <w:t>CERRI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57E1C" w14:textId="77777777" w:rsidR="00A42512" w:rsidRDefault="00A42512" w:rsidP="003B4CBE">
      <w:pPr>
        <w:spacing w:after="0" w:line="240" w:lineRule="auto"/>
      </w:pPr>
      <w:r>
        <w:separator/>
      </w:r>
    </w:p>
  </w:footnote>
  <w:footnote w:type="continuationSeparator" w:id="0">
    <w:p w14:paraId="70C3308E" w14:textId="77777777" w:rsidR="00A42512" w:rsidRDefault="00A42512" w:rsidP="003B4CBE">
      <w:pPr>
        <w:spacing w:after="0" w:line="240" w:lineRule="auto"/>
      </w:pPr>
      <w:r>
        <w:continuationSeparator/>
      </w:r>
    </w:p>
  </w:footnote>
  <w:footnote w:type="continuationNotice" w:id="1">
    <w:p w14:paraId="7CEE5F56" w14:textId="77777777" w:rsidR="00A42512" w:rsidRDefault="00A425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39178" w14:textId="0B0FF2C3" w:rsidR="00BE2C8B" w:rsidRDefault="00BE2C8B" w:rsidP="00280B37">
    <w:pPr>
      <w:pStyle w:val="Header"/>
      <w:rPr>
        <w:rFonts w:ascii="Arial" w:hAnsi="Arial" w:cs="Arial"/>
        <w:b/>
        <w:bCs/>
        <w:sz w:val="28"/>
        <w:szCs w:val="28"/>
      </w:rPr>
    </w:pPr>
  </w:p>
  <w:p w14:paraId="097C7B95" w14:textId="141CDAFF" w:rsidR="00BE2C8B" w:rsidRPr="00AF30A2" w:rsidRDefault="7CC69146" w:rsidP="7CC69146">
    <w:pPr>
      <w:pStyle w:val="Header"/>
      <w:jc w:val="center"/>
      <w:rPr>
        <w:rFonts w:ascii="Arial" w:hAnsi="Arial" w:cs="Arial"/>
        <w:b/>
        <w:bCs/>
        <w:sz w:val="28"/>
        <w:szCs w:val="28"/>
      </w:rPr>
    </w:pPr>
    <w:r w:rsidRPr="7CC69146">
      <w:rPr>
        <w:rFonts w:ascii="Arial" w:hAnsi="Arial" w:cs="Arial"/>
        <w:b/>
        <w:bCs/>
        <w:sz w:val="28"/>
        <w:szCs w:val="28"/>
      </w:rPr>
      <w:t>Application Submittal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B0CB5"/>
    <w:multiLevelType w:val="hybridMultilevel"/>
    <w:tmpl w:val="7A407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0C5FE7"/>
    <w:multiLevelType w:val="hybridMultilevel"/>
    <w:tmpl w:val="FD30B42C"/>
    <w:lvl w:ilvl="0" w:tplc="CA2CB3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802162"/>
    <w:multiLevelType w:val="hybridMultilevel"/>
    <w:tmpl w:val="DFC2ACDC"/>
    <w:lvl w:ilvl="0" w:tplc="CA2CB3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0896239">
    <w:abstractNumId w:val="2"/>
  </w:num>
  <w:num w:numId="2" w16cid:durableId="951714829">
    <w:abstractNumId w:val="1"/>
  </w:num>
  <w:num w:numId="3" w16cid:durableId="10194292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MDc3tzQ1NDazNDBX0lEKTi0uzszPAykwrgUALKwLJSwAAAA="/>
  </w:docVars>
  <w:rsids>
    <w:rsidRoot w:val="009939A0"/>
    <w:rsid w:val="00000393"/>
    <w:rsid w:val="0000053D"/>
    <w:rsid w:val="00002E46"/>
    <w:rsid w:val="0000308E"/>
    <w:rsid w:val="000033CC"/>
    <w:rsid w:val="00003748"/>
    <w:rsid w:val="00003E09"/>
    <w:rsid w:val="000040A2"/>
    <w:rsid w:val="000077C8"/>
    <w:rsid w:val="000108CD"/>
    <w:rsid w:val="000114C3"/>
    <w:rsid w:val="000131E5"/>
    <w:rsid w:val="000169DC"/>
    <w:rsid w:val="00017310"/>
    <w:rsid w:val="00017CC2"/>
    <w:rsid w:val="0002080F"/>
    <w:rsid w:val="00022CCC"/>
    <w:rsid w:val="00022E67"/>
    <w:rsid w:val="0002459B"/>
    <w:rsid w:val="000254E7"/>
    <w:rsid w:val="0002562B"/>
    <w:rsid w:val="000266B1"/>
    <w:rsid w:val="00026D78"/>
    <w:rsid w:val="0003041B"/>
    <w:rsid w:val="00031219"/>
    <w:rsid w:val="0003576A"/>
    <w:rsid w:val="0003633C"/>
    <w:rsid w:val="00036903"/>
    <w:rsid w:val="00041793"/>
    <w:rsid w:val="00041BE4"/>
    <w:rsid w:val="00041BF1"/>
    <w:rsid w:val="00041DB8"/>
    <w:rsid w:val="00042ED4"/>
    <w:rsid w:val="00044315"/>
    <w:rsid w:val="00044F68"/>
    <w:rsid w:val="00044F7B"/>
    <w:rsid w:val="000456B9"/>
    <w:rsid w:val="00045F38"/>
    <w:rsid w:val="00045F84"/>
    <w:rsid w:val="00046E95"/>
    <w:rsid w:val="00047D23"/>
    <w:rsid w:val="000500BD"/>
    <w:rsid w:val="0005044A"/>
    <w:rsid w:val="000509A8"/>
    <w:rsid w:val="00050B39"/>
    <w:rsid w:val="0005592D"/>
    <w:rsid w:val="000572E5"/>
    <w:rsid w:val="0006007C"/>
    <w:rsid w:val="00060151"/>
    <w:rsid w:val="00064E4B"/>
    <w:rsid w:val="00064F1B"/>
    <w:rsid w:val="000652B4"/>
    <w:rsid w:val="00065899"/>
    <w:rsid w:val="00065A22"/>
    <w:rsid w:val="00065BB4"/>
    <w:rsid w:val="0006733E"/>
    <w:rsid w:val="00072204"/>
    <w:rsid w:val="000723B5"/>
    <w:rsid w:val="000736FD"/>
    <w:rsid w:val="00073E77"/>
    <w:rsid w:val="0007538D"/>
    <w:rsid w:val="000755E0"/>
    <w:rsid w:val="00075BF1"/>
    <w:rsid w:val="000761C4"/>
    <w:rsid w:val="000761ED"/>
    <w:rsid w:val="00076A84"/>
    <w:rsid w:val="00080F59"/>
    <w:rsid w:val="00081C83"/>
    <w:rsid w:val="00081F0C"/>
    <w:rsid w:val="00082742"/>
    <w:rsid w:val="00084109"/>
    <w:rsid w:val="00085476"/>
    <w:rsid w:val="0008719A"/>
    <w:rsid w:val="000904B7"/>
    <w:rsid w:val="0009107D"/>
    <w:rsid w:val="00091406"/>
    <w:rsid w:val="0009247E"/>
    <w:rsid w:val="00094484"/>
    <w:rsid w:val="000A0EDF"/>
    <w:rsid w:val="000A1509"/>
    <w:rsid w:val="000A239B"/>
    <w:rsid w:val="000A2A54"/>
    <w:rsid w:val="000A2C41"/>
    <w:rsid w:val="000A383F"/>
    <w:rsid w:val="000A7DBD"/>
    <w:rsid w:val="000B35A9"/>
    <w:rsid w:val="000B4156"/>
    <w:rsid w:val="000C1D6B"/>
    <w:rsid w:val="000C2509"/>
    <w:rsid w:val="000C3F7A"/>
    <w:rsid w:val="000C42B3"/>
    <w:rsid w:val="000C46F1"/>
    <w:rsid w:val="000C4B26"/>
    <w:rsid w:val="000C682F"/>
    <w:rsid w:val="000C711E"/>
    <w:rsid w:val="000C7FAA"/>
    <w:rsid w:val="000D1287"/>
    <w:rsid w:val="000D490F"/>
    <w:rsid w:val="000D5C97"/>
    <w:rsid w:val="000D78B7"/>
    <w:rsid w:val="000E0A52"/>
    <w:rsid w:val="000E145B"/>
    <w:rsid w:val="000E3A8A"/>
    <w:rsid w:val="000E66CD"/>
    <w:rsid w:val="000F0474"/>
    <w:rsid w:val="000F0E13"/>
    <w:rsid w:val="000F1F62"/>
    <w:rsid w:val="000F2F19"/>
    <w:rsid w:val="000F345F"/>
    <w:rsid w:val="000F4EA3"/>
    <w:rsid w:val="0010007F"/>
    <w:rsid w:val="00100B85"/>
    <w:rsid w:val="0010170B"/>
    <w:rsid w:val="0010225C"/>
    <w:rsid w:val="0010475D"/>
    <w:rsid w:val="001065CC"/>
    <w:rsid w:val="00107323"/>
    <w:rsid w:val="00107DA9"/>
    <w:rsid w:val="001101FD"/>
    <w:rsid w:val="0011041D"/>
    <w:rsid w:val="00112B73"/>
    <w:rsid w:val="001216F8"/>
    <w:rsid w:val="0012222F"/>
    <w:rsid w:val="00122A7F"/>
    <w:rsid w:val="00123698"/>
    <w:rsid w:val="00123748"/>
    <w:rsid w:val="0012405E"/>
    <w:rsid w:val="00124A4A"/>
    <w:rsid w:val="001254D3"/>
    <w:rsid w:val="00127DCF"/>
    <w:rsid w:val="00130D70"/>
    <w:rsid w:val="0013286D"/>
    <w:rsid w:val="00132D13"/>
    <w:rsid w:val="001360B6"/>
    <w:rsid w:val="0013632E"/>
    <w:rsid w:val="001363EF"/>
    <w:rsid w:val="00136DB7"/>
    <w:rsid w:val="001374FA"/>
    <w:rsid w:val="00140FAB"/>
    <w:rsid w:val="001427A3"/>
    <w:rsid w:val="00143900"/>
    <w:rsid w:val="00151539"/>
    <w:rsid w:val="00152E01"/>
    <w:rsid w:val="00153FDA"/>
    <w:rsid w:val="00154030"/>
    <w:rsid w:val="00155617"/>
    <w:rsid w:val="00161D78"/>
    <w:rsid w:val="001625DE"/>
    <w:rsid w:val="001630AB"/>
    <w:rsid w:val="00163F33"/>
    <w:rsid w:val="0016404B"/>
    <w:rsid w:val="00166065"/>
    <w:rsid w:val="00167253"/>
    <w:rsid w:val="00167CEB"/>
    <w:rsid w:val="00172C86"/>
    <w:rsid w:val="0017385B"/>
    <w:rsid w:val="0017404E"/>
    <w:rsid w:val="001753D6"/>
    <w:rsid w:val="00175CC3"/>
    <w:rsid w:val="00181A35"/>
    <w:rsid w:val="00184FCD"/>
    <w:rsid w:val="00185AFB"/>
    <w:rsid w:val="001901C9"/>
    <w:rsid w:val="00191EB1"/>
    <w:rsid w:val="00191F67"/>
    <w:rsid w:val="00194CD9"/>
    <w:rsid w:val="00195075"/>
    <w:rsid w:val="0019683A"/>
    <w:rsid w:val="001A0A6A"/>
    <w:rsid w:val="001A33B8"/>
    <w:rsid w:val="001A3534"/>
    <w:rsid w:val="001A4BC1"/>
    <w:rsid w:val="001A51FD"/>
    <w:rsid w:val="001A64F9"/>
    <w:rsid w:val="001A66D5"/>
    <w:rsid w:val="001A6E58"/>
    <w:rsid w:val="001B1273"/>
    <w:rsid w:val="001B15D3"/>
    <w:rsid w:val="001B1695"/>
    <w:rsid w:val="001B1FF0"/>
    <w:rsid w:val="001B4640"/>
    <w:rsid w:val="001B47D3"/>
    <w:rsid w:val="001B50B0"/>
    <w:rsid w:val="001B5410"/>
    <w:rsid w:val="001C246E"/>
    <w:rsid w:val="001C2946"/>
    <w:rsid w:val="001C4A09"/>
    <w:rsid w:val="001D1010"/>
    <w:rsid w:val="001D2B2F"/>
    <w:rsid w:val="001D2E2E"/>
    <w:rsid w:val="001D2EE8"/>
    <w:rsid w:val="001D3138"/>
    <w:rsid w:val="001D3793"/>
    <w:rsid w:val="001E0604"/>
    <w:rsid w:val="001E380E"/>
    <w:rsid w:val="001E3CD1"/>
    <w:rsid w:val="001E545D"/>
    <w:rsid w:val="001E6627"/>
    <w:rsid w:val="001E765E"/>
    <w:rsid w:val="001E7932"/>
    <w:rsid w:val="001F01DD"/>
    <w:rsid w:val="001F1851"/>
    <w:rsid w:val="001F1899"/>
    <w:rsid w:val="001F1F3A"/>
    <w:rsid w:val="001F333F"/>
    <w:rsid w:val="001F6899"/>
    <w:rsid w:val="00200374"/>
    <w:rsid w:val="0020065D"/>
    <w:rsid w:val="00201A60"/>
    <w:rsid w:val="00201DD7"/>
    <w:rsid w:val="00202F81"/>
    <w:rsid w:val="0020410B"/>
    <w:rsid w:val="002046DA"/>
    <w:rsid w:val="002103EA"/>
    <w:rsid w:val="0021254D"/>
    <w:rsid w:val="00212DDE"/>
    <w:rsid w:val="00213981"/>
    <w:rsid w:val="002173F5"/>
    <w:rsid w:val="00220641"/>
    <w:rsid w:val="002220AF"/>
    <w:rsid w:val="00222E99"/>
    <w:rsid w:val="00223AE9"/>
    <w:rsid w:val="00223E96"/>
    <w:rsid w:val="00227207"/>
    <w:rsid w:val="0022744F"/>
    <w:rsid w:val="002306A3"/>
    <w:rsid w:val="00233437"/>
    <w:rsid w:val="00233639"/>
    <w:rsid w:val="00235614"/>
    <w:rsid w:val="00246DEC"/>
    <w:rsid w:val="002471B9"/>
    <w:rsid w:val="00251391"/>
    <w:rsid w:val="0025584D"/>
    <w:rsid w:val="00255EA7"/>
    <w:rsid w:val="002561A5"/>
    <w:rsid w:val="00262875"/>
    <w:rsid w:val="00263333"/>
    <w:rsid w:val="0026370B"/>
    <w:rsid w:val="002639FD"/>
    <w:rsid w:val="002678F7"/>
    <w:rsid w:val="00270673"/>
    <w:rsid w:val="00271263"/>
    <w:rsid w:val="00272987"/>
    <w:rsid w:val="002746DD"/>
    <w:rsid w:val="0027547E"/>
    <w:rsid w:val="00276AE9"/>
    <w:rsid w:val="00280B37"/>
    <w:rsid w:val="002825E4"/>
    <w:rsid w:val="002853D1"/>
    <w:rsid w:val="002856B9"/>
    <w:rsid w:val="00285788"/>
    <w:rsid w:val="002909D4"/>
    <w:rsid w:val="00290EF8"/>
    <w:rsid w:val="002954C7"/>
    <w:rsid w:val="0029559A"/>
    <w:rsid w:val="002966DC"/>
    <w:rsid w:val="00296B9E"/>
    <w:rsid w:val="002A1B9C"/>
    <w:rsid w:val="002A43F8"/>
    <w:rsid w:val="002A4A6B"/>
    <w:rsid w:val="002A604F"/>
    <w:rsid w:val="002B3D6E"/>
    <w:rsid w:val="002B565E"/>
    <w:rsid w:val="002B5C7F"/>
    <w:rsid w:val="002B66DE"/>
    <w:rsid w:val="002B6C37"/>
    <w:rsid w:val="002B74D4"/>
    <w:rsid w:val="002B798F"/>
    <w:rsid w:val="002C0D4D"/>
    <w:rsid w:val="002C1ABC"/>
    <w:rsid w:val="002C21B7"/>
    <w:rsid w:val="002C290B"/>
    <w:rsid w:val="002C29CE"/>
    <w:rsid w:val="002C2A3F"/>
    <w:rsid w:val="002C35C6"/>
    <w:rsid w:val="002C4AE0"/>
    <w:rsid w:val="002C585E"/>
    <w:rsid w:val="002C5BB4"/>
    <w:rsid w:val="002C66B1"/>
    <w:rsid w:val="002D0BF7"/>
    <w:rsid w:val="002D3190"/>
    <w:rsid w:val="002D4703"/>
    <w:rsid w:val="002D48E0"/>
    <w:rsid w:val="002D5582"/>
    <w:rsid w:val="002E0FC5"/>
    <w:rsid w:val="002E22C3"/>
    <w:rsid w:val="002E3A79"/>
    <w:rsid w:val="002E5C82"/>
    <w:rsid w:val="002E6BEB"/>
    <w:rsid w:val="002E6DEA"/>
    <w:rsid w:val="002E7592"/>
    <w:rsid w:val="002F1D07"/>
    <w:rsid w:val="002F1F2D"/>
    <w:rsid w:val="002F3BCD"/>
    <w:rsid w:val="002F5C37"/>
    <w:rsid w:val="002F746C"/>
    <w:rsid w:val="00302924"/>
    <w:rsid w:val="00304966"/>
    <w:rsid w:val="003063F4"/>
    <w:rsid w:val="003067E8"/>
    <w:rsid w:val="0030680A"/>
    <w:rsid w:val="00312BAD"/>
    <w:rsid w:val="0031407B"/>
    <w:rsid w:val="0031428F"/>
    <w:rsid w:val="003149A5"/>
    <w:rsid w:val="003159BA"/>
    <w:rsid w:val="00315C8D"/>
    <w:rsid w:val="0031689A"/>
    <w:rsid w:val="00316908"/>
    <w:rsid w:val="003171FD"/>
    <w:rsid w:val="00317BE9"/>
    <w:rsid w:val="00321A1F"/>
    <w:rsid w:val="00322A7F"/>
    <w:rsid w:val="0032425B"/>
    <w:rsid w:val="00324F6C"/>
    <w:rsid w:val="0032511C"/>
    <w:rsid w:val="003259AF"/>
    <w:rsid w:val="00326206"/>
    <w:rsid w:val="00330E6F"/>
    <w:rsid w:val="00332BA6"/>
    <w:rsid w:val="00333DBE"/>
    <w:rsid w:val="00334243"/>
    <w:rsid w:val="003346AF"/>
    <w:rsid w:val="00334B3E"/>
    <w:rsid w:val="0033694F"/>
    <w:rsid w:val="00340396"/>
    <w:rsid w:val="003404C2"/>
    <w:rsid w:val="0034063A"/>
    <w:rsid w:val="00342BB5"/>
    <w:rsid w:val="003440D7"/>
    <w:rsid w:val="00344BBD"/>
    <w:rsid w:val="00347286"/>
    <w:rsid w:val="00347D4A"/>
    <w:rsid w:val="003504AC"/>
    <w:rsid w:val="00350772"/>
    <w:rsid w:val="0035081D"/>
    <w:rsid w:val="00350F2B"/>
    <w:rsid w:val="0035108F"/>
    <w:rsid w:val="00351E76"/>
    <w:rsid w:val="003520DD"/>
    <w:rsid w:val="003534F3"/>
    <w:rsid w:val="00353BE6"/>
    <w:rsid w:val="00354ECB"/>
    <w:rsid w:val="003560CA"/>
    <w:rsid w:val="00357436"/>
    <w:rsid w:val="00357C3E"/>
    <w:rsid w:val="00360486"/>
    <w:rsid w:val="003622F6"/>
    <w:rsid w:val="00363628"/>
    <w:rsid w:val="00363A00"/>
    <w:rsid w:val="00366620"/>
    <w:rsid w:val="00366A80"/>
    <w:rsid w:val="00366BA7"/>
    <w:rsid w:val="00367A1B"/>
    <w:rsid w:val="00370455"/>
    <w:rsid w:val="00370A09"/>
    <w:rsid w:val="00370C4A"/>
    <w:rsid w:val="00370FCF"/>
    <w:rsid w:val="003711DE"/>
    <w:rsid w:val="00373D62"/>
    <w:rsid w:val="003744A6"/>
    <w:rsid w:val="003744C5"/>
    <w:rsid w:val="00374E76"/>
    <w:rsid w:val="003764C8"/>
    <w:rsid w:val="003774BC"/>
    <w:rsid w:val="00383892"/>
    <w:rsid w:val="003840CE"/>
    <w:rsid w:val="003877BA"/>
    <w:rsid w:val="00392C4B"/>
    <w:rsid w:val="00393B4E"/>
    <w:rsid w:val="003948D5"/>
    <w:rsid w:val="00395079"/>
    <w:rsid w:val="0039633C"/>
    <w:rsid w:val="003974CB"/>
    <w:rsid w:val="0039754D"/>
    <w:rsid w:val="003A3443"/>
    <w:rsid w:val="003A6370"/>
    <w:rsid w:val="003A699B"/>
    <w:rsid w:val="003B0749"/>
    <w:rsid w:val="003B44E0"/>
    <w:rsid w:val="003B4CBE"/>
    <w:rsid w:val="003B6497"/>
    <w:rsid w:val="003B6666"/>
    <w:rsid w:val="003B707B"/>
    <w:rsid w:val="003C022C"/>
    <w:rsid w:val="003C04BB"/>
    <w:rsid w:val="003C0E06"/>
    <w:rsid w:val="003C20CC"/>
    <w:rsid w:val="003C3C63"/>
    <w:rsid w:val="003C510B"/>
    <w:rsid w:val="003C67FF"/>
    <w:rsid w:val="003C75B4"/>
    <w:rsid w:val="003D0085"/>
    <w:rsid w:val="003D030D"/>
    <w:rsid w:val="003D1712"/>
    <w:rsid w:val="003D271E"/>
    <w:rsid w:val="003D2E06"/>
    <w:rsid w:val="003D3D5D"/>
    <w:rsid w:val="003D404E"/>
    <w:rsid w:val="003D6172"/>
    <w:rsid w:val="003D6D9E"/>
    <w:rsid w:val="003E12ED"/>
    <w:rsid w:val="003E1925"/>
    <w:rsid w:val="003E612F"/>
    <w:rsid w:val="003E7817"/>
    <w:rsid w:val="003E7A89"/>
    <w:rsid w:val="003F0B7D"/>
    <w:rsid w:val="003F0C48"/>
    <w:rsid w:val="003F2AE7"/>
    <w:rsid w:val="003F3141"/>
    <w:rsid w:val="003F340F"/>
    <w:rsid w:val="003F5BCF"/>
    <w:rsid w:val="0040074D"/>
    <w:rsid w:val="00400894"/>
    <w:rsid w:val="0040193A"/>
    <w:rsid w:val="00406698"/>
    <w:rsid w:val="00411855"/>
    <w:rsid w:val="00411DB7"/>
    <w:rsid w:val="00413728"/>
    <w:rsid w:val="004140B0"/>
    <w:rsid w:val="004144E5"/>
    <w:rsid w:val="00414822"/>
    <w:rsid w:val="00415491"/>
    <w:rsid w:val="0041580B"/>
    <w:rsid w:val="004160E5"/>
    <w:rsid w:val="004179AB"/>
    <w:rsid w:val="00417BAE"/>
    <w:rsid w:val="0042055E"/>
    <w:rsid w:val="00421DDF"/>
    <w:rsid w:val="00422137"/>
    <w:rsid w:val="0042534E"/>
    <w:rsid w:val="00427942"/>
    <w:rsid w:val="00431CC7"/>
    <w:rsid w:val="004330C0"/>
    <w:rsid w:val="00433669"/>
    <w:rsid w:val="004343CA"/>
    <w:rsid w:val="00436288"/>
    <w:rsid w:val="00436BFD"/>
    <w:rsid w:val="00440BF7"/>
    <w:rsid w:val="00442B0F"/>
    <w:rsid w:val="00443867"/>
    <w:rsid w:val="00444103"/>
    <w:rsid w:val="004442D9"/>
    <w:rsid w:val="0044634D"/>
    <w:rsid w:val="0044654C"/>
    <w:rsid w:val="00450969"/>
    <w:rsid w:val="00450B72"/>
    <w:rsid w:val="004518D0"/>
    <w:rsid w:val="0045190B"/>
    <w:rsid w:val="0045249E"/>
    <w:rsid w:val="0045272E"/>
    <w:rsid w:val="00452F80"/>
    <w:rsid w:val="00454B66"/>
    <w:rsid w:val="0045523D"/>
    <w:rsid w:val="00457498"/>
    <w:rsid w:val="00460461"/>
    <w:rsid w:val="004610C0"/>
    <w:rsid w:val="0046468B"/>
    <w:rsid w:val="00464932"/>
    <w:rsid w:val="00464C8A"/>
    <w:rsid w:val="00465416"/>
    <w:rsid w:val="004656A1"/>
    <w:rsid w:val="00465A85"/>
    <w:rsid w:val="0046625C"/>
    <w:rsid w:val="0047090D"/>
    <w:rsid w:val="00473A7D"/>
    <w:rsid w:val="00473F22"/>
    <w:rsid w:val="00475F85"/>
    <w:rsid w:val="00476BE8"/>
    <w:rsid w:val="004777AD"/>
    <w:rsid w:val="00477CCA"/>
    <w:rsid w:val="00480EB6"/>
    <w:rsid w:val="004813E7"/>
    <w:rsid w:val="00482421"/>
    <w:rsid w:val="00482A2C"/>
    <w:rsid w:val="004838B1"/>
    <w:rsid w:val="00483C7F"/>
    <w:rsid w:val="00485ECC"/>
    <w:rsid w:val="00486FBE"/>
    <w:rsid w:val="00487ADA"/>
    <w:rsid w:val="00490175"/>
    <w:rsid w:val="00490872"/>
    <w:rsid w:val="00490D07"/>
    <w:rsid w:val="0049161E"/>
    <w:rsid w:val="00494926"/>
    <w:rsid w:val="00494E81"/>
    <w:rsid w:val="00495D5C"/>
    <w:rsid w:val="00496287"/>
    <w:rsid w:val="004975FA"/>
    <w:rsid w:val="004A36F0"/>
    <w:rsid w:val="004A582B"/>
    <w:rsid w:val="004A6FD6"/>
    <w:rsid w:val="004B0E45"/>
    <w:rsid w:val="004B1606"/>
    <w:rsid w:val="004B1E2E"/>
    <w:rsid w:val="004B2390"/>
    <w:rsid w:val="004B29FD"/>
    <w:rsid w:val="004B3564"/>
    <w:rsid w:val="004B37D9"/>
    <w:rsid w:val="004B3AE4"/>
    <w:rsid w:val="004B4782"/>
    <w:rsid w:val="004C3E30"/>
    <w:rsid w:val="004C5C79"/>
    <w:rsid w:val="004D0D96"/>
    <w:rsid w:val="004D202F"/>
    <w:rsid w:val="004D3DF6"/>
    <w:rsid w:val="004D579F"/>
    <w:rsid w:val="004D5829"/>
    <w:rsid w:val="004D5F70"/>
    <w:rsid w:val="004D60A7"/>
    <w:rsid w:val="004D61D2"/>
    <w:rsid w:val="004E0601"/>
    <w:rsid w:val="004E5D29"/>
    <w:rsid w:val="004E64C6"/>
    <w:rsid w:val="004E6688"/>
    <w:rsid w:val="004E7A9B"/>
    <w:rsid w:val="004F335C"/>
    <w:rsid w:val="004F5C14"/>
    <w:rsid w:val="0050167A"/>
    <w:rsid w:val="00501B15"/>
    <w:rsid w:val="00502CBC"/>
    <w:rsid w:val="00505B0B"/>
    <w:rsid w:val="00506319"/>
    <w:rsid w:val="0051007F"/>
    <w:rsid w:val="0051104A"/>
    <w:rsid w:val="005112B3"/>
    <w:rsid w:val="00511E82"/>
    <w:rsid w:val="00514558"/>
    <w:rsid w:val="00516D7F"/>
    <w:rsid w:val="0052145D"/>
    <w:rsid w:val="00522544"/>
    <w:rsid w:val="00522814"/>
    <w:rsid w:val="00524448"/>
    <w:rsid w:val="00527077"/>
    <w:rsid w:val="0053007B"/>
    <w:rsid w:val="005300D0"/>
    <w:rsid w:val="005302D3"/>
    <w:rsid w:val="005317EE"/>
    <w:rsid w:val="00531BB5"/>
    <w:rsid w:val="0053253D"/>
    <w:rsid w:val="00533561"/>
    <w:rsid w:val="00534A36"/>
    <w:rsid w:val="00535CD4"/>
    <w:rsid w:val="00540A25"/>
    <w:rsid w:val="00540DBD"/>
    <w:rsid w:val="0054125D"/>
    <w:rsid w:val="00541D7C"/>
    <w:rsid w:val="00541F5E"/>
    <w:rsid w:val="00542362"/>
    <w:rsid w:val="00547C63"/>
    <w:rsid w:val="00550A54"/>
    <w:rsid w:val="005523D1"/>
    <w:rsid w:val="0055597F"/>
    <w:rsid w:val="005564AD"/>
    <w:rsid w:val="00557887"/>
    <w:rsid w:val="0055795F"/>
    <w:rsid w:val="00557BDE"/>
    <w:rsid w:val="005600D6"/>
    <w:rsid w:val="00560E95"/>
    <w:rsid w:val="00561A40"/>
    <w:rsid w:val="0056294C"/>
    <w:rsid w:val="005641CF"/>
    <w:rsid w:val="00565029"/>
    <w:rsid w:val="005667F4"/>
    <w:rsid w:val="00570051"/>
    <w:rsid w:val="0057042C"/>
    <w:rsid w:val="005705F8"/>
    <w:rsid w:val="005714B3"/>
    <w:rsid w:val="00572A3F"/>
    <w:rsid w:val="005760DB"/>
    <w:rsid w:val="00576313"/>
    <w:rsid w:val="00580D15"/>
    <w:rsid w:val="00581ECD"/>
    <w:rsid w:val="00584177"/>
    <w:rsid w:val="005844FE"/>
    <w:rsid w:val="00585C35"/>
    <w:rsid w:val="005864F7"/>
    <w:rsid w:val="00587560"/>
    <w:rsid w:val="0058773F"/>
    <w:rsid w:val="00587AA9"/>
    <w:rsid w:val="00593F60"/>
    <w:rsid w:val="005947C8"/>
    <w:rsid w:val="0059509B"/>
    <w:rsid w:val="00597F33"/>
    <w:rsid w:val="005A2053"/>
    <w:rsid w:val="005A55AB"/>
    <w:rsid w:val="005A79F1"/>
    <w:rsid w:val="005B2842"/>
    <w:rsid w:val="005B401D"/>
    <w:rsid w:val="005B4657"/>
    <w:rsid w:val="005B7AEA"/>
    <w:rsid w:val="005B7FF9"/>
    <w:rsid w:val="005C0C62"/>
    <w:rsid w:val="005C10E0"/>
    <w:rsid w:val="005C14FF"/>
    <w:rsid w:val="005C2125"/>
    <w:rsid w:val="005C2688"/>
    <w:rsid w:val="005D019D"/>
    <w:rsid w:val="005D0B75"/>
    <w:rsid w:val="005D1D88"/>
    <w:rsid w:val="005D2C2B"/>
    <w:rsid w:val="005E0E2E"/>
    <w:rsid w:val="005E14F6"/>
    <w:rsid w:val="005E1950"/>
    <w:rsid w:val="005E3157"/>
    <w:rsid w:val="005E3571"/>
    <w:rsid w:val="005E45BA"/>
    <w:rsid w:val="005E4741"/>
    <w:rsid w:val="005E4744"/>
    <w:rsid w:val="005E48C8"/>
    <w:rsid w:val="005E4E29"/>
    <w:rsid w:val="005E7659"/>
    <w:rsid w:val="005F2796"/>
    <w:rsid w:val="005F2C40"/>
    <w:rsid w:val="005F2E4C"/>
    <w:rsid w:val="005F2F8A"/>
    <w:rsid w:val="005F5198"/>
    <w:rsid w:val="005F6ACB"/>
    <w:rsid w:val="005F6B37"/>
    <w:rsid w:val="005F7248"/>
    <w:rsid w:val="00600DE3"/>
    <w:rsid w:val="006013F6"/>
    <w:rsid w:val="00603470"/>
    <w:rsid w:val="00604743"/>
    <w:rsid w:val="00604C5F"/>
    <w:rsid w:val="006050FB"/>
    <w:rsid w:val="006067A0"/>
    <w:rsid w:val="00606AC3"/>
    <w:rsid w:val="00610551"/>
    <w:rsid w:val="00610BD9"/>
    <w:rsid w:val="006140DE"/>
    <w:rsid w:val="00615D1E"/>
    <w:rsid w:val="0061657C"/>
    <w:rsid w:val="006165DF"/>
    <w:rsid w:val="006165FD"/>
    <w:rsid w:val="006170FE"/>
    <w:rsid w:val="006175E2"/>
    <w:rsid w:val="006210B0"/>
    <w:rsid w:val="00623291"/>
    <w:rsid w:val="006239B2"/>
    <w:rsid w:val="00624950"/>
    <w:rsid w:val="0062762A"/>
    <w:rsid w:val="00630B6A"/>
    <w:rsid w:val="00630C31"/>
    <w:rsid w:val="00633B96"/>
    <w:rsid w:val="00635F4B"/>
    <w:rsid w:val="006360AA"/>
    <w:rsid w:val="0064054E"/>
    <w:rsid w:val="006409EF"/>
    <w:rsid w:val="00642DBF"/>
    <w:rsid w:val="00643B0C"/>
    <w:rsid w:val="006524EE"/>
    <w:rsid w:val="00655913"/>
    <w:rsid w:val="00655C8B"/>
    <w:rsid w:val="0066189D"/>
    <w:rsid w:val="0066194C"/>
    <w:rsid w:val="00662671"/>
    <w:rsid w:val="00663A8C"/>
    <w:rsid w:val="00664782"/>
    <w:rsid w:val="00665D8C"/>
    <w:rsid w:val="00666D13"/>
    <w:rsid w:val="0067131B"/>
    <w:rsid w:val="00673AB7"/>
    <w:rsid w:val="006743E5"/>
    <w:rsid w:val="00676735"/>
    <w:rsid w:val="00677E92"/>
    <w:rsid w:val="00677EB0"/>
    <w:rsid w:val="00681B7D"/>
    <w:rsid w:val="00681F88"/>
    <w:rsid w:val="00682C7C"/>
    <w:rsid w:val="00684424"/>
    <w:rsid w:val="006853B7"/>
    <w:rsid w:val="006865E9"/>
    <w:rsid w:val="00687093"/>
    <w:rsid w:val="00687762"/>
    <w:rsid w:val="00690461"/>
    <w:rsid w:val="00692C76"/>
    <w:rsid w:val="00693252"/>
    <w:rsid w:val="006936A2"/>
    <w:rsid w:val="00693CAF"/>
    <w:rsid w:val="0069556A"/>
    <w:rsid w:val="0069653E"/>
    <w:rsid w:val="00697C52"/>
    <w:rsid w:val="006A109C"/>
    <w:rsid w:val="006A128B"/>
    <w:rsid w:val="006A2437"/>
    <w:rsid w:val="006A270B"/>
    <w:rsid w:val="006A4C93"/>
    <w:rsid w:val="006A5028"/>
    <w:rsid w:val="006A5360"/>
    <w:rsid w:val="006A5A63"/>
    <w:rsid w:val="006A6B64"/>
    <w:rsid w:val="006B09BF"/>
    <w:rsid w:val="006B10F8"/>
    <w:rsid w:val="006B14F6"/>
    <w:rsid w:val="006B2366"/>
    <w:rsid w:val="006B4670"/>
    <w:rsid w:val="006B4A9B"/>
    <w:rsid w:val="006B5107"/>
    <w:rsid w:val="006C0FD1"/>
    <w:rsid w:val="006C1880"/>
    <w:rsid w:val="006C373B"/>
    <w:rsid w:val="006C4B69"/>
    <w:rsid w:val="006C4C4E"/>
    <w:rsid w:val="006C58B4"/>
    <w:rsid w:val="006C6730"/>
    <w:rsid w:val="006D0B8F"/>
    <w:rsid w:val="006D20A2"/>
    <w:rsid w:val="006D3CFB"/>
    <w:rsid w:val="006D52E1"/>
    <w:rsid w:val="006D58A2"/>
    <w:rsid w:val="006D6485"/>
    <w:rsid w:val="006D6AF8"/>
    <w:rsid w:val="006D74CB"/>
    <w:rsid w:val="006E0027"/>
    <w:rsid w:val="006E04E8"/>
    <w:rsid w:val="006E06A7"/>
    <w:rsid w:val="006E2A8E"/>
    <w:rsid w:val="006E3287"/>
    <w:rsid w:val="006E41A3"/>
    <w:rsid w:val="006E5F89"/>
    <w:rsid w:val="006E7014"/>
    <w:rsid w:val="006F177F"/>
    <w:rsid w:val="006F253D"/>
    <w:rsid w:val="006F3525"/>
    <w:rsid w:val="007002AC"/>
    <w:rsid w:val="00700783"/>
    <w:rsid w:val="007007FB"/>
    <w:rsid w:val="00701054"/>
    <w:rsid w:val="00701DA0"/>
    <w:rsid w:val="007020F3"/>
    <w:rsid w:val="0070537D"/>
    <w:rsid w:val="00705CDC"/>
    <w:rsid w:val="00706221"/>
    <w:rsid w:val="00706CDC"/>
    <w:rsid w:val="0070739A"/>
    <w:rsid w:val="00710865"/>
    <w:rsid w:val="00711A11"/>
    <w:rsid w:val="00711E0A"/>
    <w:rsid w:val="00713365"/>
    <w:rsid w:val="00713928"/>
    <w:rsid w:val="007147DF"/>
    <w:rsid w:val="007147E9"/>
    <w:rsid w:val="0071755F"/>
    <w:rsid w:val="00717D19"/>
    <w:rsid w:val="00721AEF"/>
    <w:rsid w:val="007223EB"/>
    <w:rsid w:val="007249D7"/>
    <w:rsid w:val="00724AA1"/>
    <w:rsid w:val="007253A7"/>
    <w:rsid w:val="00727F92"/>
    <w:rsid w:val="0073042C"/>
    <w:rsid w:val="00731DC9"/>
    <w:rsid w:val="00735E41"/>
    <w:rsid w:val="00740EB1"/>
    <w:rsid w:val="00740F1F"/>
    <w:rsid w:val="007436A6"/>
    <w:rsid w:val="0074370E"/>
    <w:rsid w:val="00743E3A"/>
    <w:rsid w:val="00745812"/>
    <w:rsid w:val="007506FB"/>
    <w:rsid w:val="00751F63"/>
    <w:rsid w:val="007524A4"/>
    <w:rsid w:val="00753716"/>
    <w:rsid w:val="00755346"/>
    <w:rsid w:val="00756091"/>
    <w:rsid w:val="0076225D"/>
    <w:rsid w:val="00764A5F"/>
    <w:rsid w:val="00767CCC"/>
    <w:rsid w:val="0077081F"/>
    <w:rsid w:val="007709AA"/>
    <w:rsid w:val="00772142"/>
    <w:rsid w:val="0077459F"/>
    <w:rsid w:val="007746B1"/>
    <w:rsid w:val="00780A94"/>
    <w:rsid w:val="007828D6"/>
    <w:rsid w:val="00784375"/>
    <w:rsid w:val="00785594"/>
    <w:rsid w:val="00785A8F"/>
    <w:rsid w:val="0078634C"/>
    <w:rsid w:val="00786E47"/>
    <w:rsid w:val="00790A58"/>
    <w:rsid w:val="007916C1"/>
    <w:rsid w:val="0079177C"/>
    <w:rsid w:val="007964F1"/>
    <w:rsid w:val="00796537"/>
    <w:rsid w:val="00796947"/>
    <w:rsid w:val="007A0468"/>
    <w:rsid w:val="007A36CC"/>
    <w:rsid w:val="007A4396"/>
    <w:rsid w:val="007A53AB"/>
    <w:rsid w:val="007A6BE1"/>
    <w:rsid w:val="007A6D07"/>
    <w:rsid w:val="007A7966"/>
    <w:rsid w:val="007B1FAB"/>
    <w:rsid w:val="007B3ACF"/>
    <w:rsid w:val="007B5932"/>
    <w:rsid w:val="007C0D1D"/>
    <w:rsid w:val="007C3E0F"/>
    <w:rsid w:val="007C5669"/>
    <w:rsid w:val="007C6191"/>
    <w:rsid w:val="007D0807"/>
    <w:rsid w:val="007D13E1"/>
    <w:rsid w:val="007D2485"/>
    <w:rsid w:val="007D2EE1"/>
    <w:rsid w:val="007D2FB9"/>
    <w:rsid w:val="007D32C5"/>
    <w:rsid w:val="007D3E73"/>
    <w:rsid w:val="007D554B"/>
    <w:rsid w:val="007D5D29"/>
    <w:rsid w:val="007D75A9"/>
    <w:rsid w:val="007E2AD2"/>
    <w:rsid w:val="007E42E0"/>
    <w:rsid w:val="007E4D61"/>
    <w:rsid w:val="007E55ED"/>
    <w:rsid w:val="007E5F88"/>
    <w:rsid w:val="007E6189"/>
    <w:rsid w:val="007E6C8A"/>
    <w:rsid w:val="007E73BD"/>
    <w:rsid w:val="007F09B4"/>
    <w:rsid w:val="007F210F"/>
    <w:rsid w:val="007F2531"/>
    <w:rsid w:val="007F41FA"/>
    <w:rsid w:val="007F5EF5"/>
    <w:rsid w:val="007F5FE6"/>
    <w:rsid w:val="007F698F"/>
    <w:rsid w:val="007F6D7B"/>
    <w:rsid w:val="007F6E22"/>
    <w:rsid w:val="00800863"/>
    <w:rsid w:val="008020AB"/>
    <w:rsid w:val="00803960"/>
    <w:rsid w:val="00803C19"/>
    <w:rsid w:val="00804D0B"/>
    <w:rsid w:val="008068D7"/>
    <w:rsid w:val="008068EE"/>
    <w:rsid w:val="00806EBB"/>
    <w:rsid w:val="00807050"/>
    <w:rsid w:val="008078D8"/>
    <w:rsid w:val="00807E8B"/>
    <w:rsid w:val="008113A1"/>
    <w:rsid w:val="00811B52"/>
    <w:rsid w:val="00815FB6"/>
    <w:rsid w:val="0082013E"/>
    <w:rsid w:val="008204E5"/>
    <w:rsid w:val="00821190"/>
    <w:rsid w:val="00821F73"/>
    <w:rsid w:val="0082232B"/>
    <w:rsid w:val="0082266B"/>
    <w:rsid w:val="00822ACE"/>
    <w:rsid w:val="00823D5C"/>
    <w:rsid w:val="00824411"/>
    <w:rsid w:val="0082476C"/>
    <w:rsid w:val="008248BE"/>
    <w:rsid w:val="00824AE4"/>
    <w:rsid w:val="00825CC2"/>
    <w:rsid w:val="00827F6B"/>
    <w:rsid w:val="00830BD5"/>
    <w:rsid w:val="00830F12"/>
    <w:rsid w:val="00832034"/>
    <w:rsid w:val="00832E82"/>
    <w:rsid w:val="008378C1"/>
    <w:rsid w:val="00837D26"/>
    <w:rsid w:val="00840466"/>
    <w:rsid w:val="0084071A"/>
    <w:rsid w:val="00841CA2"/>
    <w:rsid w:val="0085119F"/>
    <w:rsid w:val="00854884"/>
    <w:rsid w:val="00854C3E"/>
    <w:rsid w:val="00855DA3"/>
    <w:rsid w:val="0086116F"/>
    <w:rsid w:val="00861995"/>
    <w:rsid w:val="00864CC3"/>
    <w:rsid w:val="00864E8B"/>
    <w:rsid w:val="00865031"/>
    <w:rsid w:val="00866FD1"/>
    <w:rsid w:val="008703CD"/>
    <w:rsid w:val="00870E45"/>
    <w:rsid w:val="0087161D"/>
    <w:rsid w:val="00873EC3"/>
    <w:rsid w:val="00875323"/>
    <w:rsid w:val="00875663"/>
    <w:rsid w:val="00875A5E"/>
    <w:rsid w:val="00875AE0"/>
    <w:rsid w:val="008775CF"/>
    <w:rsid w:val="00877FAC"/>
    <w:rsid w:val="0088083F"/>
    <w:rsid w:val="00880CF7"/>
    <w:rsid w:val="00881AFF"/>
    <w:rsid w:val="0088378D"/>
    <w:rsid w:val="00883988"/>
    <w:rsid w:val="00887D52"/>
    <w:rsid w:val="0089101D"/>
    <w:rsid w:val="00891A29"/>
    <w:rsid w:val="00891D35"/>
    <w:rsid w:val="00891E41"/>
    <w:rsid w:val="00893CCF"/>
    <w:rsid w:val="00896297"/>
    <w:rsid w:val="008A1C71"/>
    <w:rsid w:val="008A3198"/>
    <w:rsid w:val="008A4B07"/>
    <w:rsid w:val="008A4E43"/>
    <w:rsid w:val="008A4F13"/>
    <w:rsid w:val="008A576D"/>
    <w:rsid w:val="008A59DB"/>
    <w:rsid w:val="008A5FD5"/>
    <w:rsid w:val="008A6676"/>
    <w:rsid w:val="008A675F"/>
    <w:rsid w:val="008A69ED"/>
    <w:rsid w:val="008A6B26"/>
    <w:rsid w:val="008B11E7"/>
    <w:rsid w:val="008B250D"/>
    <w:rsid w:val="008B763E"/>
    <w:rsid w:val="008C0948"/>
    <w:rsid w:val="008C12E0"/>
    <w:rsid w:val="008C1949"/>
    <w:rsid w:val="008C1B02"/>
    <w:rsid w:val="008C3DC5"/>
    <w:rsid w:val="008C57FA"/>
    <w:rsid w:val="008C66F6"/>
    <w:rsid w:val="008C720D"/>
    <w:rsid w:val="008D3571"/>
    <w:rsid w:val="008D363F"/>
    <w:rsid w:val="008D48E2"/>
    <w:rsid w:val="008E2B68"/>
    <w:rsid w:val="008E3370"/>
    <w:rsid w:val="008E56CF"/>
    <w:rsid w:val="008E56FE"/>
    <w:rsid w:val="008E5A22"/>
    <w:rsid w:val="008E603A"/>
    <w:rsid w:val="008E7DFE"/>
    <w:rsid w:val="008E7F19"/>
    <w:rsid w:val="008F246D"/>
    <w:rsid w:val="008F3016"/>
    <w:rsid w:val="008F411E"/>
    <w:rsid w:val="008F5004"/>
    <w:rsid w:val="0090004C"/>
    <w:rsid w:val="0090180F"/>
    <w:rsid w:val="00902454"/>
    <w:rsid w:val="00902937"/>
    <w:rsid w:val="00904835"/>
    <w:rsid w:val="00906E3E"/>
    <w:rsid w:val="00907790"/>
    <w:rsid w:val="00911A7B"/>
    <w:rsid w:val="00912B9A"/>
    <w:rsid w:val="009137F6"/>
    <w:rsid w:val="00914FE7"/>
    <w:rsid w:val="00917274"/>
    <w:rsid w:val="00920621"/>
    <w:rsid w:val="00920657"/>
    <w:rsid w:val="00921720"/>
    <w:rsid w:val="00923E27"/>
    <w:rsid w:val="00924569"/>
    <w:rsid w:val="00924B76"/>
    <w:rsid w:val="009278D5"/>
    <w:rsid w:val="00927EDE"/>
    <w:rsid w:val="00931A76"/>
    <w:rsid w:val="009336CF"/>
    <w:rsid w:val="00933DAD"/>
    <w:rsid w:val="009346FD"/>
    <w:rsid w:val="00934FFB"/>
    <w:rsid w:val="009354EF"/>
    <w:rsid w:val="0093659E"/>
    <w:rsid w:val="00941FB2"/>
    <w:rsid w:val="00944955"/>
    <w:rsid w:val="00945E75"/>
    <w:rsid w:val="009544EB"/>
    <w:rsid w:val="00954F10"/>
    <w:rsid w:val="009551B2"/>
    <w:rsid w:val="00955B40"/>
    <w:rsid w:val="009562CF"/>
    <w:rsid w:val="00956BEE"/>
    <w:rsid w:val="00960A7C"/>
    <w:rsid w:val="00960E75"/>
    <w:rsid w:val="0096200C"/>
    <w:rsid w:val="009623A5"/>
    <w:rsid w:val="00964984"/>
    <w:rsid w:val="009654B2"/>
    <w:rsid w:val="0096603C"/>
    <w:rsid w:val="00970178"/>
    <w:rsid w:val="009701D9"/>
    <w:rsid w:val="00970262"/>
    <w:rsid w:val="00975811"/>
    <w:rsid w:val="00976BBB"/>
    <w:rsid w:val="00976F5E"/>
    <w:rsid w:val="00980280"/>
    <w:rsid w:val="009811CF"/>
    <w:rsid w:val="00987DDE"/>
    <w:rsid w:val="00990BBD"/>
    <w:rsid w:val="00991374"/>
    <w:rsid w:val="00991A56"/>
    <w:rsid w:val="00991ADD"/>
    <w:rsid w:val="00992364"/>
    <w:rsid w:val="009923A6"/>
    <w:rsid w:val="009933EA"/>
    <w:rsid w:val="009939A0"/>
    <w:rsid w:val="00993CFF"/>
    <w:rsid w:val="00994571"/>
    <w:rsid w:val="0099466B"/>
    <w:rsid w:val="009A06D6"/>
    <w:rsid w:val="009A2150"/>
    <w:rsid w:val="009A28D7"/>
    <w:rsid w:val="009A4690"/>
    <w:rsid w:val="009A47F2"/>
    <w:rsid w:val="009A6D7D"/>
    <w:rsid w:val="009B47AC"/>
    <w:rsid w:val="009B5FB6"/>
    <w:rsid w:val="009B6025"/>
    <w:rsid w:val="009B6935"/>
    <w:rsid w:val="009B7185"/>
    <w:rsid w:val="009B7D72"/>
    <w:rsid w:val="009C0127"/>
    <w:rsid w:val="009C09A5"/>
    <w:rsid w:val="009C0C04"/>
    <w:rsid w:val="009C1166"/>
    <w:rsid w:val="009C1EBA"/>
    <w:rsid w:val="009C461B"/>
    <w:rsid w:val="009C46AC"/>
    <w:rsid w:val="009C4A65"/>
    <w:rsid w:val="009C5BFC"/>
    <w:rsid w:val="009C67C6"/>
    <w:rsid w:val="009C67C7"/>
    <w:rsid w:val="009C6FD3"/>
    <w:rsid w:val="009C7D66"/>
    <w:rsid w:val="009D1085"/>
    <w:rsid w:val="009D2693"/>
    <w:rsid w:val="009D26C8"/>
    <w:rsid w:val="009D363A"/>
    <w:rsid w:val="009D3E6E"/>
    <w:rsid w:val="009D486D"/>
    <w:rsid w:val="009D535C"/>
    <w:rsid w:val="009D5B13"/>
    <w:rsid w:val="009D7E7F"/>
    <w:rsid w:val="009E085A"/>
    <w:rsid w:val="009E0BCE"/>
    <w:rsid w:val="009E274B"/>
    <w:rsid w:val="009E3578"/>
    <w:rsid w:val="009F04AC"/>
    <w:rsid w:val="009F175F"/>
    <w:rsid w:val="009F214D"/>
    <w:rsid w:val="009F3909"/>
    <w:rsid w:val="009F3D71"/>
    <w:rsid w:val="009F4B40"/>
    <w:rsid w:val="009F4E08"/>
    <w:rsid w:val="009F6799"/>
    <w:rsid w:val="009F75C5"/>
    <w:rsid w:val="00A02413"/>
    <w:rsid w:val="00A04449"/>
    <w:rsid w:val="00A04706"/>
    <w:rsid w:val="00A06E77"/>
    <w:rsid w:val="00A104C5"/>
    <w:rsid w:val="00A11154"/>
    <w:rsid w:val="00A11BA4"/>
    <w:rsid w:val="00A11D6E"/>
    <w:rsid w:val="00A11D90"/>
    <w:rsid w:val="00A13C89"/>
    <w:rsid w:val="00A15316"/>
    <w:rsid w:val="00A15ED2"/>
    <w:rsid w:val="00A16C8E"/>
    <w:rsid w:val="00A219FF"/>
    <w:rsid w:val="00A22382"/>
    <w:rsid w:val="00A23031"/>
    <w:rsid w:val="00A233F5"/>
    <w:rsid w:val="00A23B0A"/>
    <w:rsid w:val="00A23B85"/>
    <w:rsid w:val="00A23DCD"/>
    <w:rsid w:val="00A24160"/>
    <w:rsid w:val="00A25DE8"/>
    <w:rsid w:val="00A25E38"/>
    <w:rsid w:val="00A26A28"/>
    <w:rsid w:val="00A30A28"/>
    <w:rsid w:val="00A30E69"/>
    <w:rsid w:val="00A32816"/>
    <w:rsid w:val="00A32917"/>
    <w:rsid w:val="00A4089D"/>
    <w:rsid w:val="00A40F3A"/>
    <w:rsid w:val="00A42512"/>
    <w:rsid w:val="00A4263F"/>
    <w:rsid w:val="00A43126"/>
    <w:rsid w:val="00A44FE0"/>
    <w:rsid w:val="00A45247"/>
    <w:rsid w:val="00A45397"/>
    <w:rsid w:val="00A4745B"/>
    <w:rsid w:val="00A47FB5"/>
    <w:rsid w:val="00A50531"/>
    <w:rsid w:val="00A52C41"/>
    <w:rsid w:val="00A5490A"/>
    <w:rsid w:val="00A56C8F"/>
    <w:rsid w:val="00A57189"/>
    <w:rsid w:val="00A6180F"/>
    <w:rsid w:val="00A64F3D"/>
    <w:rsid w:val="00A72A82"/>
    <w:rsid w:val="00A73D23"/>
    <w:rsid w:val="00A74586"/>
    <w:rsid w:val="00A75AC5"/>
    <w:rsid w:val="00A7622D"/>
    <w:rsid w:val="00A801CD"/>
    <w:rsid w:val="00A81070"/>
    <w:rsid w:val="00A81282"/>
    <w:rsid w:val="00A87DC9"/>
    <w:rsid w:val="00A94B55"/>
    <w:rsid w:val="00A94BA4"/>
    <w:rsid w:val="00A95CA0"/>
    <w:rsid w:val="00A96317"/>
    <w:rsid w:val="00AA09A1"/>
    <w:rsid w:val="00AA1A96"/>
    <w:rsid w:val="00AA219B"/>
    <w:rsid w:val="00AA27BE"/>
    <w:rsid w:val="00AA7CD2"/>
    <w:rsid w:val="00AA7F3F"/>
    <w:rsid w:val="00AB0007"/>
    <w:rsid w:val="00AB0B15"/>
    <w:rsid w:val="00AB2F41"/>
    <w:rsid w:val="00AB3CF0"/>
    <w:rsid w:val="00AB437A"/>
    <w:rsid w:val="00AB4D02"/>
    <w:rsid w:val="00AB5870"/>
    <w:rsid w:val="00AB67F9"/>
    <w:rsid w:val="00AB7279"/>
    <w:rsid w:val="00AC07F4"/>
    <w:rsid w:val="00AC0887"/>
    <w:rsid w:val="00AC0E7D"/>
    <w:rsid w:val="00AC24AF"/>
    <w:rsid w:val="00AC42B9"/>
    <w:rsid w:val="00AC4F0D"/>
    <w:rsid w:val="00AC5CCE"/>
    <w:rsid w:val="00AC6077"/>
    <w:rsid w:val="00AC7A43"/>
    <w:rsid w:val="00AD0547"/>
    <w:rsid w:val="00AD0B1D"/>
    <w:rsid w:val="00AD22D5"/>
    <w:rsid w:val="00AD2E2C"/>
    <w:rsid w:val="00AD469A"/>
    <w:rsid w:val="00AD5EB6"/>
    <w:rsid w:val="00AD6047"/>
    <w:rsid w:val="00AD6C95"/>
    <w:rsid w:val="00AE05FE"/>
    <w:rsid w:val="00AE2856"/>
    <w:rsid w:val="00AE69B0"/>
    <w:rsid w:val="00AE7FB5"/>
    <w:rsid w:val="00AF0526"/>
    <w:rsid w:val="00AF1A11"/>
    <w:rsid w:val="00AF2260"/>
    <w:rsid w:val="00AF2E68"/>
    <w:rsid w:val="00AF30A2"/>
    <w:rsid w:val="00AF3322"/>
    <w:rsid w:val="00AF4539"/>
    <w:rsid w:val="00B041AA"/>
    <w:rsid w:val="00B06F79"/>
    <w:rsid w:val="00B073B2"/>
    <w:rsid w:val="00B12EC9"/>
    <w:rsid w:val="00B13DD7"/>
    <w:rsid w:val="00B15D20"/>
    <w:rsid w:val="00B22C5F"/>
    <w:rsid w:val="00B24B7A"/>
    <w:rsid w:val="00B252CF"/>
    <w:rsid w:val="00B32727"/>
    <w:rsid w:val="00B32980"/>
    <w:rsid w:val="00B3352B"/>
    <w:rsid w:val="00B35BF5"/>
    <w:rsid w:val="00B4424C"/>
    <w:rsid w:val="00B45E62"/>
    <w:rsid w:val="00B50F67"/>
    <w:rsid w:val="00B50F7A"/>
    <w:rsid w:val="00B510BD"/>
    <w:rsid w:val="00B51230"/>
    <w:rsid w:val="00B51255"/>
    <w:rsid w:val="00B53A3E"/>
    <w:rsid w:val="00B53BAC"/>
    <w:rsid w:val="00B56B31"/>
    <w:rsid w:val="00B5712D"/>
    <w:rsid w:val="00B57C0C"/>
    <w:rsid w:val="00B60054"/>
    <w:rsid w:val="00B6171F"/>
    <w:rsid w:val="00B62E55"/>
    <w:rsid w:val="00B63B09"/>
    <w:rsid w:val="00B64A07"/>
    <w:rsid w:val="00B65F69"/>
    <w:rsid w:val="00B70B6E"/>
    <w:rsid w:val="00B71470"/>
    <w:rsid w:val="00B745E2"/>
    <w:rsid w:val="00B7653F"/>
    <w:rsid w:val="00B7657B"/>
    <w:rsid w:val="00B765B6"/>
    <w:rsid w:val="00B766F8"/>
    <w:rsid w:val="00B76F4C"/>
    <w:rsid w:val="00B80ED7"/>
    <w:rsid w:val="00B823F0"/>
    <w:rsid w:val="00B8289A"/>
    <w:rsid w:val="00B8387D"/>
    <w:rsid w:val="00B83F44"/>
    <w:rsid w:val="00B84012"/>
    <w:rsid w:val="00B84A01"/>
    <w:rsid w:val="00B8553B"/>
    <w:rsid w:val="00B859A8"/>
    <w:rsid w:val="00B85AF0"/>
    <w:rsid w:val="00B87519"/>
    <w:rsid w:val="00B9005A"/>
    <w:rsid w:val="00B96C41"/>
    <w:rsid w:val="00B97593"/>
    <w:rsid w:val="00B97A7F"/>
    <w:rsid w:val="00BA0A1C"/>
    <w:rsid w:val="00BA1B82"/>
    <w:rsid w:val="00BA26BF"/>
    <w:rsid w:val="00BA5030"/>
    <w:rsid w:val="00BA602F"/>
    <w:rsid w:val="00BA626C"/>
    <w:rsid w:val="00BA633F"/>
    <w:rsid w:val="00BB240A"/>
    <w:rsid w:val="00BB5478"/>
    <w:rsid w:val="00BB74A1"/>
    <w:rsid w:val="00BC18A4"/>
    <w:rsid w:val="00BC28AE"/>
    <w:rsid w:val="00BC662A"/>
    <w:rsid w:val="00BC6A0E"/>
    <w:rsid w:val="00BC6AF9"/>
    <w:rsid w:val="00BC7E99"/>
    <w:rsid w:val="00BD36F9"/>
    <w:rsid w:val="00BD3E2F"/>
    <w:rsid w:val="00BD4966"/>
    <w:rsid w:val="00BD4A8E"/>
    <w:rsid w:val="00BE2C8B"/>
    <w:rsid w:val="00BE5048"/>
    <w:rsid w:val="00BE6171"/>
    <w:rsid w:val="00BE7DED"/>
    <w:rsid w:val="00BE7F21"/>
    <w:rsid w:val="00BF1A76"/>
    <w:rsid w:val="00BF391D"/>
    <w:rsid w:val="00BF6EB1"/>
    <w:rsid w:val="00C006FD"/>
    <w:rsid w:val="00C007D7"/>
    <w:rsid w:val="00C00F16"/>
    <w:rsid w:val="00C02B46"/>
    <w:rsid w:val="00C03A68"/>
    <w:rsid w:val="00C04A71"/>
    <w:rsid w:val="00C11BF4"/>
    <w:rsid w:val="00C11F87"/>
    <w:rsid w:val="00C12C35"/>
    <w:rsid w:val="00C17702"/>
    <w:rsid w:val="00C1783B"/>
    <w:rsid w:val="00C17B5D"/>
    <w:rsid w:val="00C204BA"/>
    <w:rsid w:val="00C21F11"/>
    <w:rsid w:val="00C22E2C"/>
    <w:rsid w:val="00C23801"/>
    <w:rsid w:val="00C2422D"/>
    <w:rsid w:val="00C24D59"/>
    <w:rsid w:val="00C25681"/>
    <w:rsid w:val="00C26878"/>
    <w:rsid w:val="00C27DFF"/>
    <w:rsid w:val="00C27E64"/>
    <w:rsid w:val="00C31421"/>
    <w:rsid w:val="00C3505F"/>
    <w:rsid w:val="00C36EFC"/>
    <w:rsid w:val="00C37506"/>
    <w:rsid w:val="00C37683"/>
    <w:rsid w:val="00C37993"/>
    <w:rsid w:val="00C37D8C"/>
    <w:rsid w:val="00C41539"/>
    <w:rsid w:val="00C4157E"/>
    <w:rsid w:val="00C43AB2"/>
    <w:rsid w:val="00C4487C"/>
    <w:rsid w:val="00C44CFD"/>
    <w:rsid w:val="00C465DE"/>
    <w:rsid w:val="00C4700B"/>
    <w:rsid w:val="00C50A75"/>
    <w:rsid w:val="00C53228"/>
    <w:rsid w:val="00C56663"/>
    <w:rsid w:val="00C5685D"/>
    <w:rsid w:val="00C61089"/>
    <w:rsid w:val="00C62147"/>
    <w:rsid w:val="00C6232C"/>
    <w:rsid w:val="00C6516B"/>
    <w:rsid w:val="00C662CE"/>
    <w:rsid w:val="00C66CE1"/>
    <w:rsid w:val="00C7074A"/>
    <w:rsid w:val="00C71134"/>
    <w:rsid w:val="00C71DD3"/>
    <w:rsid w:val="00C7405C"/>
    <w:rsid w:val="00C74457"/>
    <w:rsid w:val="00C75018"/>
    <w:rsid w:val="00C750FA"/>
    <w:rsid w:val="00C77D9B"/>
    <w:rsid w:val="00C80085"/>
    <w:rsid w:val="00C81828"/>
    <w:rsid w:val="00C81908"/>
    <w:rsid w:val="00C82553"/>
    <w:rsid w:val="00C825BB"/>
    <w:rsid w:val="00C8349B"/>
    <w:rsid w:val="00C83A6B"/>
    <w:rsid w:val="00C83CDB"/>
    <w:rsid w:val="00C83F4D"/>
    <w:rsid w:val="00C84769"/>
    <w:rsid w:val="00C84CD2"/>
    <w:rsid w:val="00C84DBB"/>
    <w:rsid w:val="00C861EF"/>
    <w:rsid w:val="00C92F9C"/>
    <w:rsid w:val="00C93523"/>
    <w:rsid w:val="00C93CD5"/>
    <w:rsid w:val="00C948B6"/>
    <w:rsid w:val="00C948C8"/>
    <w:rsid w:val="00C959D8"/>
    <w:rsid w:val="00C97DE0"/>
    <w:rsid w:val="00CA02FE"/>
    <w:rsid w:val="00CA09EA"/>
    <w:rsid w:val="00CA174C"/>
    <w:rsid w:val="00CA38E8"/>
    <w:rsid w:val="00CA515B"/>
    <w:rsid w:val="00CA6AD9"/>
    <w:rsid w:val="00CB1552"/>
    <w:rsid w:val="00CB212A"/>
    <w:rsid w:val="00CB27A8"/>
    <w:rsid w:val="00CB3ACB"/>
    <w:rsid w:val="00CB4ABA"/>
    <w:rsid w:val="00CB5020"/>
    <w:rsid w:val="00CB5DA8"/>
    <w:rsid w:val="00CB6174"/>
    <w:rsid w:val="00CB7EAE"/>
    <w:rsid w:val="00CC0528"/>
    <w:rsid w:val="00CC0740"/>
    <w:rsid w:val="00CC0864"/>
    <w:rsid w:val="00CC0C90"/>
    <w:rsid w:val="00CC2AC1"/>
    <w:rsid w:val="00CC4452"/>
    <w:rsid w:val="00CC4583"/>
    <w:rsid w:val="00CC4A32"/>
    <w:rsid w:val="00CC4CE1"/>
    <w:rsid w:val="00CC60C6"/>
    <w:rsid w:val="00CC6414"/>
    <w:rsid w:val="00CD1C3F"/>
    <w:rsid w:val="00CD1E13"/>
    <w:rsid w:val="00CD1EC7"/>
    <w:rsid w:val="00CD2313"/>
    <w:rsid w:val="00CD27F1"/>
    <w:rsid w:val="00CD28D3"/>
    <w:rsid w:val="00CD2ADB"/>
    <w:rsid w:val="00CD373D"/>
    <w:rsid w:val="00CD3863"/>
    <w:rsid w:val="00CD3D7F"/>
    <w:rsid w:val="00CD50FE"/>
    <w:rsid w:val="00CD649C"/>
    <w:rsid w:val="00CD74FD"/>
    <w:rsid w:val="00CE0868"/>
    <w:rsid w:val="00CE1530"/>
    <w:rsid w:val="00CE2872"/>
    <w:rsid w:val="00CE7644"/>
    <w:rsid w:val="00CF0AF4"/>
    <w:rsid w:val="00CF1190"/>
    <w:rsid w:val="00CF3C73"/>
    <w:rsid w:val="00CF4AF5"/>
    <w:rsid w:val="00CF7982"/>
    <w:rsid w:val="00CF79B0"/>
    <w:rsid w:val="00CF7F36"/>
    <w:rsid w:val="00D0083F"/>
    <w:rsid w:val="00D02D60"/>
    <w:rsid w:val="00D0316D"/>
    <w:rsid w:val="00D039F7"/>
    <w:rsid w:val="00D05658"/>
    <w:rsid w:val="00D064F5"/>
    <w:rsid w:val="00D079FA"/>
    <w:rsid w:val="00D126FC"/>
    <w:rsid w:val="00D12A41"/>
    <w:rsid w:val="00D13ECD"/>
    <w:rsid w:val="00D14FE0"/>
    <w:rsid w:val="00D16822"/>
    <w:rsid w:val="00D17607"/>
    <w:rsid w:val="00D21B16"/>
    <w:rsid w:val="00D222FD"/>
    <w:rsid w:val="00D22447"/>
    <w:rsid w:val="00D251C5"/>
    <w:rsid w:val="00D266A6"/>
    <w:rsid w:val="00D30687"/>
    <w:rsid w:val="00D33545"/>
    <w:rsid w:val="00D341A7"/>
    <w:rsid w:val="00D343A7"/>
    <w:rsid w:val="00D36A9E"/>
    <w:rsid w:val="00D40C67"/>
    <w:rsid w:val="00D4454E"/>
    <w:rsid w:val="00D505E3"/>
    <w:rsid w:val="00D51130"/>
    <w:rsid w:val="00D51C70"/>
    <w:rsid w:val="00D51E32"/>
    <w:rsid w:val="00D52ABB"/>
    <w:rsid w:val="00D5633C"/>
    <w:rsid w:val="00D56D23"/>
    <w:rsid w:val="00D60F08"/>
    <w:rsid w:val="00D61BC3"/>
    <w:rsid w:val="00D61BEC"/>
    <w:rsid w:val="00D620A1"/>
    <w:rsid w:val="00D63C99"/>
    <w:rsid w:val="00D64421"/>
    <w:rsid w:val="00D64603"/>
    <w:rsid w:val="00D67668"/>
    <w:rsid w:val="00D67769"/>
    <w:rsid w:val="00D71DCD"/>
    <w:rsid w:val="00D7229B"/>
    <w:rsid w:val="00D734DF"/>
    <w:rsid w:val="00D73AEA"/>
    <w:rsid w:val="00D7434B"/>
    <w:rsid w:val="00D74D70"/>
    <w:rsid w:val="00D7636F"/>
    <w:rsid w:val="00D801D4"/>
    <w:rsid w:val="00D81933"/>
    <w:rsid w:val="00D83548"/>
    <w:rsid w:val="00D836CC"/>
    <w:rsid w:val="00D83748"/>
    <w:rsid w:val="00D83A1C"/>
    <w:rsid w:val="00D869B2"/>
    <w:rsid w:val="00D9050A"/>
    <w:rsid w:val="00D91DDC"/>
    <w:rsid w:val="00D92E5E"/>
    <w:rsid w:val="00D935E0"/>
    <w:rsid w:val="00D94DB9"/>
    <w:rsid w:val="00D95342"/>
    <w:rsid w:val="00D962BF"/>
    <w:rsid w:val="00D964D0"/>
    <w:rsid w:val="00DA0485"/>
    <w:rsid w:val="00DA295F"/>
    <w:rsid w:val="00DA3C04"/>
    <w:rsid w:val="00DA594B"/>
    <w:rsid w:val="00DB55EA"/>
    <w:rsid w:val="00DB69FD"/>
    <w:rsid w:val="00DB73E1"/>
    <w:rsid w:val="00DB75C1"/>
    <w:rsid w:val="00DC0166"/>
    <w:rsid w:val="00DC06E5"/>
    <w:rsid w:val="00DC13ED"/>
    <w:rsid w:val="00DC3269"/>
    <w:rsid w:val="00DC3F83"/>
    <w:rsid w:val="00DC455C"/>
    <w:rsid w:val="00DC4D2D"/>
    <w:rsid w:val="00DC6015"/>
    <w:rsid w:val="00DC6275"/>
    <w:rsid w:val="00DC6E7D"/>
    <w:rsid w:val="00DC76CA"/>
    <w:rsid w:val="00DD3244"/>
    <w:rsid w:val="00DD47B0"/>
    <w:rsid w:val="00DD50EC"/>
    <w:rsid w:val="00DD6440"/>
    <w:rsid w:val="00DD708C"/>
    <w:rsid w:val="00DE25FD"/>
    <w:rsid w:val="00DE68B2"/>
    <w:rsid w:val="00DE6FCF"/>
    <w:rsid w:val="00DF0D21"/>
    <w:rsid w:val="00DF300A"/>
    <w:rsid w:val="00DF400A"/>
    <w:rsid w:val="00DF710B"/>
    <w:rsid w:val="00E0182E"/>
    <w:rsid w:val="00E01E84"/>
    <w:rsid w:val="00E0265A"/>
    <w:rsid w:val="00E10378"/>
    <w:rsid w:val="00E10AAF"/>
    <w:rsid w:val="00E11075"/>
    <w:rsid w:val="00E11108"/>
    <w:rsid w:val="00E11C4F"/>
    <w:rsid w:val="00E11F20"/>
    <w:rsid w:val="00E159E2"/>
    <w:rsid w:val="00E17D76"/>
    <w:rsid w:val="00E21013"/>
    <w:rsid w:val="00E2288B"/>
    <w:rsid w:val="00E24841"/>
    <w:rsid w:val="00E25031"/>
    <w:rsid w:val="00E2575F"/>
    <w:rsid w:val="00E261A3"/>
    <w:rsid w:val="00E26286"/>
    <w:rsid w:val="00E26E27"/>
    <w:rsid w:val="00E27591"/>
    <w:rsid w:val="00E3081D"/>
    <w:rsid w:val="00E31829"/>
    <w:rsid w:val="00E31EFD"/>
    <w:rsid w:val="00E336AF"/>
    <w:rsid w:val="00E3390C"/>
    <w:rsid w:val="00E341CF"/>
    <w:rsid w:val="00E414EF"/>
    <w:rsid w:val="00E4497A"/>
    <w:rsid w:val="00E451E1"/>
    <w:rsid w:val="00E47B07"/>
    <w:rsid w:val="00E5403B"/>
    <w:rsid w:val="00E54C98"/>
    <w:rsid w:val="00E5563C"/>
    <w:rsid w:val="00E61AC6"/>
    <w:rsid w:val="00E61E0E"/>
    <w:rsid w:val="00E620BE"/>
    <w:rsid w:val="00E62A50"/>
    <w:rsid w:val="00E640F6"/>
    <w:rsid w:val="00E64794"/>
    <w:rsid w:val="00E6628F"/>
    <w:rsid w:val="00E73FEB"/>
    <w:rsid w:val="00E74004"/>
    <w:rsid w:val="00E75412"/>
    <w:rsid w:val="00E7664C"/>
    <w:rsid w:val="00E80348"/>
    <w:rsid w:val="00E80981"/>
    <w:rsid w:val="00E820C4"/>
    <w:rsid w:val="00E83E09"/>
    <w:rsid w:val="00E84F21"/>
    <w:rsid w:val="00E86FC5"/>
    <w:rsid w:val="00E87016"/>
    <w:rsid w:val="00E915D2"/>
    <w:rsid w:val="00E9255D"/>
    <w:rsid w:val="00E9295D"/>
    <w:rsid w:val="00E92B25"/>
    <w:rsid w:val="00E92C29"/>
    <w:rsid w:val="00E93BC6"/>
    <w:rsid w:val="00E94741"/>
    <w:rsid w:val="00E94898"/>
    <w:rsid w:val="00E95113"/>
    <w:rsid w:val="00E97DD6"/>
    <w:rsid w:val="00EA25FD"/>
    <w:rsid w:val="00EA3540"/>
    <w:rsid w:val="00EA3A23"/>
    <w:rsid w:val="00EA47A2"/>
    <w:rsid w:val="00EA5A92"/>
    <w:rsid w:val="00EA5BF4"/>
    <w:rsid w:val="00EA639C"/>
    <w:rsid w:val="00EA6666"/>
    <w:rsid w:val="00EA6723"/>
    <w:rsid w:val="00EA68CE"/>
    <w:rsid w:val="00EB0CDF"/>
    <w:rsid w:val="00EB1E4D"/>
    <w:rsid w:val="00EB21C2"/>
    <w:rsid w:val="00EB27E2"/>
    <w:rsid w:val="00EB403A"/>
    <w:rsid w:val="00EC05B3"/>
    <w:rsid w:val="00EC11A4"/>
    <w:rsid w:val="00EC36A8"/>
    <w:rsid w:val="00EC36E0"/>
    <w:rsid w:val="00EC3EF9"/>
    <w:rsid w:val="00EC686C"/>
    <w:rsid w:val="00ED1242"/>
    <w:rsid w:val="00ED1EFB"/>
    <w:rsid w:val="00ED2406"/>
    <w:rsid w:val="00ED2DE7"/>
    <w:rsid w:val="00ED57BE"/>
    <w:rsid w:val="00ED672F"/>
    <w:rsid w:val="00ED7245"/>
    <w:rsid w:val="00ED7401"/>
    <w:rsid w:val="00EE1CC8"/>
    <w:rsid w:val="00EE22C3"/>
    <w:rsid w:val="00EE44FA"/>
    <w:rsid w:val="00EE4622"/>
    <w:rsid w:val="00EE4BE6"/>
    <w:rsid w:val="00EF0F22"/>
    <w:rsid w:val="00EF12DB"/>
    <w:rsid w:val="00EF13CD"/>
    <w:rsid w:val="00EF215C"/>
    <w:rsid w:val="00EF253D"/>
    <w:rsid w:val="00EF32DB"/>
    <w:rsid w:val="00EF3692"/>
    <w:rsid w:val="00EF3701"/>
    <w:rsid w:val="00EF42D7"/>
    <w:rsid w:val="00EF4BBC"/>
    <w:rsid w:val="00EF4F8C"/>
    <w:rsid w:val="00F02682"/>
    <w:rsid w:val="00F05BF8"/>
    <w:rsid w:val="00F07384"/>
    <w:rsid w:val="00F10054"/>
    <w:rsid w:val="00F1408E"/>
    <w:rsid w:val="00F1433F"/>
    <w:rsid w:val="00F14902"/>
    <w:rsid w:val="00F15A1E"/>
    <w:rsid w:val="00F15AF8"/>
    <w:rsid w:val="00F16D0B"/>
    <w:rsid w:val="00F16EDB"/>
    <w:rsid w:val="00F2140F"/>
    <w:rsid w:val="00F221C0"/>
    <w:rsid w:val="00F2287C"/>
    <w:rsid w:val="00F24B5E"/>
    <w:rsid w:val="00F25057"/>
    <w:rsid w:val="00F25D05"/>
    <w:rsid w:val="00F25EE9"/>
    <w:rsid w:val="00F2626C"/>
    <w:rsid w:val="00F30B80"/>
    <w:rsid w:val="00F314FB"/>
    <w:rsid w:val="00F31F00"/>
    <w:rsid w:val="00F325ED"/>
    <w:rsid w:val="00F33947"/>
    <w:rsid w:val="00F33F53"/>
    <w:rsid w:val="00F35809"/>
    <w:rsid w:val="00F36F6A"/>
    <w:rsid w:val="00F37314"/>
    <w:rsid w:val="00F418ED"/>
    <w:rsid w:val="00F41EC3"/>
    <w:rsid w:val="00F4435C"/>
    <w:rsid w:val="00F445FF"/>
    <w:rsid w:val="00F46084"/>
    <w:rsid w:val="00F46119"/>
    <w:rsid w:val="00F468FE"/>
    <w:rsid w:val="00F47DC2"/>
    <w:rsid w:val="00F504ED"/>
    <w:rsid w:val="00F510D1"/>
    <w:rsid w:val="00F514E5"/>
    <w:rsid w:val="00F54259"/>
    <w:rsid w:val="00F55F10"/>
    <w:rsid w:val="00F5643F"/>
    <w:rsid w:val="00F57230"/>
    <w:rsid w:val="00F62AA0"/>
    <w:rsid w:val="00F638B7"/>
    <w:rsid w:val="00F64389"/>
    <w:rsid w:val="00F65E9A"/>
    <w:rsid w:val="00F6798E"/>
    <w:rsid w:val="00F70975"/>
    <w:rsid w:val="00F70D13"/>
    <w:rsid w:val="00F7244F"/>
    <w:rsid w:val="00F725DC"/>
    <w:rsid w:val="00F72C37"/>
    <w:rsid w:val="00F738B6"/>
    <w:rsid w:val="00F73EF1"/>
    <w:rsid w:val="00F75765"/>
    <w:rsid w:val="00F80572"/>
    <w:rsid w:val="00F82562"/>
    <w:rsid w:val="00F82D50"/>
    <w:rsid w:val="00F833F8"/>
    <w:rsid w:val="00F85389"/>
    <w:rsid w:val="00F86D77"/>
    <w:rsid w:val="00F9298B"/>
    <w:rsid w:val="00F94D6B"/>
    <w:rsid w:val="00F9568A"/>
    <w:rsid w:val="00F959B0"/>
    <w:rsid w:val="00F96834"/>
    <w:rsid w:val="00FA1210"/>
    <w:rsid w:val="00FA1815"/>
    <w:rsid w:val="00FA1B0B"/>
    <w:rsid w:val="00FA222F"/>
    <w:rsid w:val="00FA2234"/>
    <w:rsid w:val="00FA2887"/>
    <w:rsid w:val="00FA2DBE"/>
    <w:rsid w:val="00FA4640"/>
    <w:rsid w:val="00FA4C88"/>
    <w:rsid w:val="00FB2055"/>
    <w:rsid w:val="00FB25D9"/>
    <w:rsid w:val="00FB2C38"/>
    <w:rsid w:val="00FB318C"/>
    <w:rsid w:val="00FB3A20"/>
    <w:rsid w:val="00FB4D82"/>
    <w:rsid w:val="00FB4DF7"/>
    <w:rsid w:val="00FB61EE"/>
    <w:rsid w:val="00FB7B81"/>
    <w:rsid w:val="00FC1A37"/>
    <w:rsid w:val="00FC4705"/>
    <w:rsid w:val="00FC4E5F"/>
    <w:rsid w:val="00FC6ED9"/>
    <w:rsid w:val="00FD12A5"/>
    <w:rsid w:val="00FD1499"/>
    <w:rsid w:val="00FD357E"/>
    <w:rsid w:val="00FD4060"/>
    <w:rsid w:val="00FD6150"/>
    <w:rsid w:val="00FE0F66"/>
    <w:rsid w:val="00FE1860"/>
    <w:rsid w:val="00FE1B0F"/>
    <w:rsid w:val="00FE2CD2"/>
    <w:rsid w:val="00FE33D4"/>
    <w:rsid w:val="00FE4465"/>
    <w:rsid w:val="00FE4967"/>
    <w:rsid w:val="00FE4CA3"/>
    <w:rsid w:val="00FE709F"/>
    <w:rsid w:val="00FE7888"/>
    <w:rsid w:val="00FF18EF"/>
    <w:rsid w:val="00FF449C"/>
    <w:rsid w:val="00FF44FA"/>
    <w:rsid w:val="00FF46E7"/>
    <w:rsid w:val="00FF61A6"/>
    <w:rsid w:val="00FF65B0"/>
    <w:rsid w:val="00FF718A"/>
    <w:rsid w:val="00FF79DB"/>
    <w:rsid w:val="029ECE72"/>
    <w:rsid w:val="04048ABF"/>
    <w:rsid w:val="04D672C7"/>
    <w:rsid w:val="0ACDF420"/>
    <w:rsid w:val="0AFD8267"/>
    <w:rsid w:val="0B30791F"/>
    <w:rsid w:val="0EB81309"/>
    <w:rsid w:val="0F750531"/>
    <w:rsid w:val="103BC47E"/>
    <w:rsid w:val="10B3E536"/>
    <w:rsid w:val="188D3DBE"/>
    <w:rsid w:val="1CF99F69"/>
    <w:rsid w:val="20A2C4F8"/>
    <w:rsid w:val="25706B82"/>
    <w:rsid w:val="28D2E164"/>
    <w:rsid w:val="29C7DF3F"/>
    <w:rsid w:val="2EF9828B"/>
    <w:rsid w:val="3571E765"/>
    <w:rsid w:val="3D8500FF"/>
    <w:rsid w:val="4558599D"/>
    <w:rsid w:val="45FEA0A3"/>
    <w:rsid w:val="477CBAFB"/>
    <w:rsid w:val="49324556"/>
    <w:rsid w:val="5137BCD6"/>
    <w:rsid w:val="5C8BF377"/>
    <w:rsid w:val="5F300345"/>
    <w:rsid w:val="647DF322"/>
    <w:rsid w:val="65947466"/>
    <w:rsid w:val="6CA8DB91"/>
    <w:rsid w:val="79D2E74B"/>
    <w:rsid w:val="7B13D671"/>
    <w:rsid w:val="7B9E30AA"/>
    <w:rsid w:val="7CC69146"/>
    <w:rsid w:val="7CEA64E1"/>
    <w:rsid w:val="7DEE1984"/>
    <w:rsid w:val="7FF79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D12EC6"/>
  <w15:docId w15:val="{659FCAAE-777D-4153-9606-C129EB949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BC6AF9"/>
    <w:rPr>
      <w:rFonts w:cs="Times New Roman"/>
      <w:sz w:val="16"/>
    </w:rPr>
  </w:style>
  <w:style w:type="paragraph" w:styleId="CommentText">
    <w:name w:val="annotation text"/>
    <w:basedOn w:val="Normal"/>
    <w:link w:val="CommentTextChar"/>
    <w:semiHidden/>
    <w:rsid w:val="00BC6AF9"/>
    <w:pPr>
      <w:spacing w:after="12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C6AF9"/>
    <w:rPr>
      <w:rFonts w:ascii="Arial" w:eastAsia="Times New Roman" w:hAnsi="Arial" w:cs="Arial"/>
      <w:sz w:val="20"/>
      <w:szCs w:val="20"/>
    </w:rPr>
  </w:style>
  <w:style w:type="character" w:customStyle="1" w:styleId="Style10pt">
    <w:name w:val="Style 10 pt"/>
    <w:basedOn w:val="DefaultParagraphFont"/>
    <w:uiPriority w:val="99"/>
    <w:rsid w:val="00BC6AF9"/>
    <w:rPr>
      <w:rFonts w:ascii="Arial" w:hAnsi="Arial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A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AF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650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4C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CBE"/>
  </w:style>
  <w:style w:type="paragraph" w:styleId="Footer">
    <w:name w:val="footer"/>
    <w:basedOn w:val="Normal"/>
    <w:link w:val="FooterChar"/>
    <w:uiPriority w:val="99"/>
    <w:unhideWhenUsed/>
    <w:rsid w:val="003B4C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CBE"/>
  </w:style>
  <w:style w:type="character" w:styleId="PageNumber">
    <w:name w:val="page number"/>
    <w:basedOn w:val="DefaultParagraphFont"/>
    <w:uiPriority w:val="99"/>
    <w:rsid w:val="003B4CBE"/>
    <w:rPr>
      <w:rFonts w:cs="Times New Roman"/>
    </w:rPr>
  </w:style>
  <w:style w:type="character" w:styleId="Hyperlink">
    <w:name w:val="Hyperlink"/>
    <w:basedOn w:val="DefaultParagraphFont"/>
    <w:uiPriority w:val="99"/>
    <w:rsid w:val="00C61089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6B4A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D3CFB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3CFB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3CFB"/>
    <w:rPr>
      <w:rFonts w:ascii="Arial" w:eastAsia="Times New Roman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0347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30D70"/>
    <w:rPr>
      <w:color w:val="2B579A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2065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4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ListForm</Display>
  <Edit>ListForm</Edit>
  <New>List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Folder" ma:contentTypeID="0x01200010D29604AD6B754B983EAC81D842F07D" ma:contentTypeVersion="0" ma:contentTypeDescription="Create a new folder." ma:contentTypeScope="" ma:versionID="a149192c931e7c8c6e1e7fa758ff1cf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1014dae61cc99f9ffdb2503fba242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temChildCount" minOccurs="0"/>
                <xsd:element ref="ns1:FolderChild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temChildCount" ma:index="3" nillable="true" ma:displayName="Item Child Count" ma:hidden="true" ma:list="Docs" ma:internalName="ItemChildCount" ma:readOnly="true" ma:showField="ItemChildCount">
      <xsd:simpleType>
        <xsd:restriction base="dms:Lookup"/>
      </xsd:simpleType>
    </xsd:element>
    <xsd:element name="FolderChildCount" ma:index="4" nillable="true" ma:displayName="Folder Child Count" ma:hidden="true" ma:list="Docs" ma:internalName="FolderChildCount" ma:readOnly="true" ma:showField="FolderChildCount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8E962E-6FA4-4A43-B727-A5BC14ABBB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438187-920E-4973-85BD-A13DF14617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B2AC8A-D840-4B0A-8A85-8FA9773CFE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9B8DB7-1BD5-4167-9DE5-53250A0E1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729</Words>
  <Characters>4158</Characters>
  <Application>Microsoft Office Word</Application>
  <DocSecurity>0</DocSecurity>
  <Lines>34</Lines>
  <Paragraphs>9</Paragraphs>
  <ScaleCrop>false</ScaleCrop>
  <Manager>Eleanor.Oliver@energy.ca.gov</Manager>
  <Company>California Energy Commission</Company>
  <LinksUpToDate>false</LinksUpToDate>
  <CharactersWithSpaces>4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.Oliver@energy.ca.gov</dc:creator>
  <cp:keywords/>
  <dc:description/>
  <cp:lastModifiedBy>Kovalick, Alexandra@Energy</cp:lastModifiedBy>
  <cp:revision>13</cp:revision>
  <cp:lastPrinted>2018-06-27T22:36:00Z</cp:lastPrinted>
  <dcterms:created xsi:type="dcterms:W3CDTF">2024-03-21T15:46:00Z</dcterms:created>
  <dcterms:modified xsi:type="dcterms:W3CDTF">2024-03-26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200010D29604AD6B754B983EAC81D842F07D</vt:lpwstr>
  </property>
  <property fmtid="{D5CDD505-2E9C-101B-9397-08002B2CF9AE}" pid="3" name="MediaServiceImageTags">
    <vt:lpwstr/>
  </property>
  <property fmtid="{D5CDD505-2E9C-101B-9397-08002B2CF9AE}" pid="4" name="Order">
    <vt:r8>49925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SharedWithUsers">
    <vt:lpwstr>12;#Horangic, Alex@Energy;#11;#Kovalick, Alexandra@Energy</vt:lpwstr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lcf76f155ced4ddcb4097134ff3c332f">
    <vt:lpwstr/>
  </property>
  <property fmtid="{D5CDD505-2E9C-101B-9397-08002B2CF9AE}" pid="12" name="TaxCatchAll">
    <vt:lpwstr/>
  </property>
  <property fmtid="{D5CDD505-2E9C-101B-9397-08002B2CF9AE}" pid="13" name="GrammarlyDocumentId">
    <vt:lpwstr>06c35d1b5724d5059a096792f32c0d82c988a7a5e1052c030881b359f7944e18</vt:lpwstr>
  </property>
  <property fmtid="{D5CDD505-2E9C-101B-9397-08002B2CF9AE}" pid="14" name="_ExtendedDescription">
    <vt:lpwstr/>
  </property>
</Properties>
</file>